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D9320D" w14:textId="049974B9" w:rsidR="00AD3E45" w:rsidRPr="005C15B5" w:rsidRDefault="00F63DC8" w:rsidP="00A069EC">
      <w:pPr>
        <w:spacing w:line="240" w:lineRule="auto"/>
        <w:contextualSpacing/>
        <w:rPr>
          <w:b/>
        </w:rPr>
      </w:pPr>
      <w:r>
        <w:rPr>
          <w:b/>
        </w:rPr>
        <w:t xml:space="preserve">Supplementary </w:t>
      </w:r>
      <w:r w:rsidR="00AD3E45" w:rsidRPr="005C15B5">
        <w:rPr>
          <w:b/>
        </w:rPr>
        <w:t xml:space="preserve">Table 1. Clinical and laboratory data from 92 dogs with </w:t>
      </w:r>
      <w:proofErr w:type="spellStart"/>
      <w:r w:rsidR="00AD3E45" w:rsidRPr="005C15B5">
        <w:rPr>
          <w:b/>
        </w:rPr>
        <w:t>neuroangiostrongyliasis</w:t>
      </w:r>
      <w:bookmarkStart w:id="0" w:name="_Hlk520962090"/>
      <w:bookmarkStart w:id="1" w:name="_Hlk520912053"/>
      <w:proofErr w:type="spellEnd"/>
      <w:r w:rsidR="00AD3E45" w:rsidRPr="005C15B5">
        <w:rPr>
          <w:b/>
        </w:rPr>
        <w:t xml:space="preserve"> (2010-2020).</w:t>
      </w:r>
    </w:p>
    <w:p w14:paraId="2F61D4FF" w14:textId="77777777" w:rsidR="00AD3E45" w:rsidRDefault="00AD3E45" w:rsidP="00A069EC">
      <w:pPr>
        <w:spacing w:line="240" w:lineRule="auto"/>
        <w:contextualSpacing/>
      </w:pPr>
    </w:p>
    <w:tbl>
      <w:tblPr>
        <w:tblStyle w:val="PlainTable2"/>
        <w:tblW w:w="10706" w:type="dxa"/>
        <w:tblLayout w:type="fixed"/>
        <w:tblLook w:val="04A0" w:firstRow="1" w:lastRow="0" w:firstColumn="1" w:lastColumn="0" w:noHBand="0" w:noVBand="1"/>
      </w:tblPr>
      <w:tblGrid>
        <w:gridCol w:w="746"/>
        <w:gridCol w:w="955"/>
        <w:gridCol w:w="3261"/>
        <w:gridCol w:w="1275"/>
        <w:gridCol w:w="1276"/>
        <w:gridCol w:w="1134"/>
        <w:gridCol w:w="1067"/>
        <w:gridCol w:w="992"/>
      </w:tblGrid>
      <w:tr w:rsidR="00AD3E45" w:rsidRPr="00A90A19" w14:paraId="7AA963FF" w14:textId="77777777" w:rsidTr="00A90A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5734FDEC" w14:textId="77777777" w:rsidR="00AD3E45" w:rsidRPr="00A90A19" w:rsidRDefault="00AD3E45" w:rsidP="00764E14">
            <w:pPr>
              <w:spacing w:line="240" w:lineRule="auto"/>
              <w:contextualSpacing/>
              <w:jc w:val="center"/>
              <w:rPr>
                <w:sz w:val="16"/>
                <w:szCs w:val="16"/>
              </w:rPr>
            </w:pPr>
            <w:bookmarkStart w:id="2" w:name="_Hlk520834138"/>
            <w:r w:rsidRPr="00A90A19">
              <w:rPr>
                <w:sz w:val="16"/>
                <w:szCs w:val="16"/>
              </w:rPr>
              <w:t xml:space="preserve">Case </w:t>
            </w:r>
          </w:p>
        </w:tc>
        <w:tc>
          <w:tcPr>
            <w:tcW w:w="955" w:type="dxa"/>
            <w:noWrap/>
          </w:tcPr>
          <w:p w14:paraId="26FE24EC" w14:textId="77777777" w:rsidR="00AD3E45" w:rsidRPr="00A90A19" w:rsidRDefault="00AD3E45" w:rsidP="00764E14">
            <w:pPr>
              <w:spacing w:line="240" w:lineRule="auto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A90A19">
              <w:rPr>
                <w:sz w:val="16"/>
                <w:szCs w:val="16"/>
              </w:rPr>
              <w:t xml:space="preserve">Age </w:t>
            </w:r>
          </w:p>
        </w:tc>
        <w:tc>
          <w:tcPr>
            <w:tcW w:w="3261" w:type="dxa"/>
            <w:noWrap/>
          </w:tcPr>
          <w:p w14:paraId="7EDB3192" w14:textId="77777777" w:rsidR="00AD3E45" w:rsidRPr="00A90A19" w:rsidRDefault="00AD3E45" w:rsidP="00764E14">
            <w:pPr>
              <w:spacing w:line="240" w:lineRule="auto"/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A90A19">
              <w:rPr>
                <w:sz w:val="16"/>
                <w:szCs w:val="16"/>
              </w:rPr>
              <w:t>Breed/Gender/Signs/Imaging/Date</w:t>
            </w:r>
          </w:p>
        </w:tc>
        <w:tc>
          <w:tcPr>
            <w:tcW w:w="1275" w:type="dxa"/>
          </w:tcPr>
          <w:p w14:paraId="3A09A4F3" w14:textId="77777777" w:rsidR="00AD3E45" w:rsidRPr="00A90A19" w:rsidRDefault="00AD3E45" w:rsidP="00764E14">
            <w:pPr>
              <w:spacing w:line="240" w:lineRule="auto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A90A19">
              <w:rPr>
                <w:sz w:val="16"/>
                <w:szCs w:val="16"/>
              </w:rPr>
              <w:t>CSF cell count</w:t>
            </w:r>
          </w:p>
          <w:p w14:paraId="1F09E24F" w14:textId="77777777" w:rsidR="00AD3E45" w:rsidRPr="00A90A19" w:rsidRDefault="00AD3E45" w:rsidP="00764E14">
            <w:pPr>
              <w:spacing w:line="240" w:lineRule="auto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A90A19">
              <w:rPr>
                <w:sz w:val="16"/>
                <w:szCs w:val="16"/>
              </w:rPr>
              <w:t>(cells/µL)</w:t>
            </w:r>
          </w:p>
        </w:tc>
        <w:tc>
          <w:tcPr>
            <w:tcW w:w="1276" w:type="dxa"/>
          </w:tcPr>
          <w:p w14:paraId="593BB6FB" w14:textId="77777777" w:rsidR="00AD3E45" w:rsidRPr="00A90A19" w:rsidRDefault="00AD3E45" w:rsidP="00764E14">
            <w:pPr>
              <w:spacing w:line="240" w:lineRule="auto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A90A19">
              <w:rPr>
                <w:sz w:val="16"/>
                <w:szCs w:val="16"/>
              </w:rPr>
              <w:t>Eosinophils</w:t>
            </w:r>
          </w:p>
          <w:p w14:paraId="62E7A38F" w14:textId="77777777" w:rsidR="00AD3E45" w:rsidRPr="00A90A19" w:rsidRDefault="00AD3E45" w:rsidP="00764E14">
            <w:pPr>
              <w:spacing w:line="240" w:lineRule="auto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A90A19">
              <w:rPr>
                <w:sz w:val="16"/>
                <w:szCs w:val="16"/>
              </w:rPr>
              <w:t>(%)</w:t>
            </w:r>
          </w:p>
        </w:tc>
        <w:tc>
          <w:tcPr>
            <w:tcW w:w="1134" w:type="dxa"/>
            <w:noWrap/>
          </w:tcPr>
          <w:p w14:paraId="7C8BF170" w14:textId="77777777" w:rsidR="00AD3E45" w:rsidRPr="00A90A19" w:rsidRDefault="00AD3E45" w:rsidP="00764E14">
            <w:pPr>
              <w:spacing w:line="240" w:lineRule="auto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A90A19">
              <w:rPr>
                <w:sz w:val="16"/>
                <w:szCs w:val="16"/>
              </w:rPr>
              <w:t>Serology</w:t>
            </w:r>
          </w:p>
          <w:p w14:paraId="6B7A7FC3" w14:textId="3D8BD44E" w:rsidR="00764E14" w:rsidRPr="00A90A19" w:rsidRDefault="00764E14" w:rsidP="00764E14">
            <w:pPr>
              <w:spacing w:line="240" w:lineRule="auto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A90A19">
              <w:rPr>
                <w:sz w:val="16"/>
                <w:szCs w:val="16"/>
              </w:rPr>
              <w:t>(ELISA titre on CSF and/or serum)</w:t>
            </w:r>
          </w:p>
        </w:tc>
        <w:tc>
          <w:tcPr>
            <w:tcW w:w="1067" w:type="dxa"/>
          </w:tcPr>
          <w:p w14:paraId="55843B5F" w14:textId="77777777" w:rsidR="00AD3E45" w:rsidRPr="00A90A19" w:rsidRDefault="00AD3E45" w:rsidP="00764E14">
            <w:pPr>
              <w:spacing w:line="240" w:lineRule="auto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A90A19">
              <w:rPr>
                <w:sz w:val="16"/>
                <w:szCs w:val="16"/>
              </w:rPr>
              <w:t>PCR Result/</w:t>
            </w:r>
          </w:p>
          <w:p w14:paraId="4CE69C21" w14:textId="77777777" w:rsidR="00AD3E45" w:rsidRPr="00A90A19" w:rsidRDefault="00AD3E45" w:rsidP="00764E14">
            <w:pPr>
              <w:spacing w:line="240" w:lineRule="auto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A90A19">
              <w:rPr>
                <w:sz w:val="16"/>
                <w:szCs w:val="16"/>
              </w:rPr>
              <w:t>C</w:t>
            </w:r>
            <w:r w:rsidRPr="00A90A19">
              <w:rPr>
                <w:sz w:val="16"/>
                <w:szCs w:val="16"/>
                <w:vertAlign w:val="subscript"/>
              </w:rPr>
              <w:t xml:space="preserve">T </w:t>
            </w:r>
            <w:r w:rsidRPr="00A90A19">
              <w:rPr>
                <w:sz w:val="16"/>
                <w:szCs w:val="16"/>
              </w:rPr>
              <w:t>value</w:t>
            </w:r>
          </w:p>
          <w:p w14:paraId="4600780D" w14:textId="77777777" w:rsidR="00AD3E45" w:rsidRPr="00A90A19" w:rsidRDefault="00AD3E45" w:rsidP="00764E14">
            <w:pPr>
              <w:spacing w:line="240" w:lineRule="auto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A90A19">
              <w:rPr>
                <w:sz w:val="16"/>
                <w:szCs w:val="16"/>
              </w:rPr>
              <w:t xml:space="preserve">(200 </w:t>
            </w:r>
            <w:r w:rsidRPr="00A90A19">
              <w:rPr>
                <w:rFonts w:cs="Calibri"/>
                <w:sz w:val="16"/>
                <w:szCs w:val="16"/>
              </w:rPr>
              <w:t>µ</w:t>
            </w:r>
            <w:r w:rsidRPr="00A90A19">
              <w:rPr>
                <w:sz w:val="16"/>
                <w:szCs w:val="16"/>
              </w:rPr>
              <w:t>L CSF unless otherwise stated)</w:t>
            </w:r>
          </w:p>
        </w:tc>
        <w:tc>
          <w:tcPr>
            <w:tcW w:w="992" w:type="dxa"/>
            <w:noWrap/>
          </w:tcPr>
          <w:p w14:paraId="1B0A714D" w14:textId="74F77A9C" w:rsidR="00AD3E45" w:rsidRPr="00A90A19" w:rsidRDefault="00AD3E45" w:rsidP="00764E14">
            <w:pPr>
              <w:spacing w:line="240" w:lineRule="auto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vertAlign w:val="subscript"/>
              </w:rPr>
            </w:pPr>
            <w:r w:rsidRPr="00A90A19">
              <w:rPr>
                <w:sz w:val="16"/>
                <w:szCs w:val="16"/>
              </w:rPr>
              <w:t>IDEXX Angio Detect™</w:t>
            </w:r>
            <w:r w:rsidRPr="00A90A19">
              <w:rPr>
                <w:sz w:val="16"/>
                <w:szCs w:val="16"/>
                <w:vertAlign w:val="superscript"/>
              </w:rPr>
              <w:t>#</w:t>
            </w:r>
            <w:r w:rsidR="00764E14" w:rsidRPr="00A90A19">
              <w:rPr>
                <w:sz w:val="16"/>
                <w:szCs w:val="16"/>
                <w:vertAlign w:val="superscript"/>
              </w:rPr>
              <w:t>**</w:t>
            </w:r>
          </w:p>
        </w:tc>
      </w:tr>
      <w:bookmarkEnd w:id="2"/>
      <w:tr w:rsidR="00AD3E45" w:rsidRPr="00A90A19" w14:paraId="2CB37435" w14:textId="77777777" w:rsidTr="00A90A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4F6E2359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1</w:t>
            </w:r>
          </w:p>
        </w:tc>
        <w:tc>
          <w:tcPr>
            <w:tcW w:w="955" w:type="dxa"/>
            <w:noWrap/>
          </w:tcPr>
          <w:p w14:paraId="4F4EF4F5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2 years</w:t>
            </w:r>
          </w:p>
        </w:tc>
        <w:tc>
          <w:tcPr>
            <w:tcW w:w="3261" w:type="dxa"/>
            <w:noWrap/>
          </w:tcPr>
          <w:p w14:paraId="23183CDD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Labrador Retriever</w:t>
            </w:r>
          </w:p>
          <w:p w14:paraId="73E3A64D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F</w:t>
            </w:r>
          </w:p>
          <w:p w14:paraId="7F6FC4C4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6/1/2010</w:t>
            </w:r>
          </w:p>
        </w:tc>
        <w:tc>
          <w:tcPr>
            <w:tcW w:w="1275" w:type="dxa"/>
          </w:tcPr>
          <w:p w14:paraId="7DDC8983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5,168</w:t>
            </w:r>
            <w:bookmarkStart w:id="3" w:name="_GoBack"/>
            <w:bookmarkEnd w:id="3"/>
          </w:p>
        </w:tc>
        <w:tc>
          <w:tcPr>
            <w:tcW w:w="1276" w:type="dxa"/>
          </w:tcPr>
          <w:p w14:paraId="10945F9A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95%</w:t>
            </w:r>
          </w:p>
        </w:tc>
        <w:tc>
          <w:tcPr>
            <w:tcW w:w="1134" w:type="dxa"/>
            <w:noWrap/>
          </w:tcPr>
          <w:p w14:paraId="272457E9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6,400</w:t>
            </w:r>
          </w:p>
        </w:tc>
        <w:tc>
          <w:tcPr>
            <w:tcW w:w="1067" w:type="dxa"/>
          </w:tcPr>
          <w:p w14:paraId="384D4BA1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  <w:tc>
          <w:tcPr>
            <w:tcW w:w="992" w:type="dxa"/>
            <w:noWrap/>
          </w:tcPr>
          <w:p w14:paraId="085B2BFE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egative</w:t>
            </w:r>
          </w:p>
        </w:tc>
      </w:tr>
      <w:tr w:rsidR="00AD3E45" w:rsidRPr="00A90A19" w14:paraId="74FCD296" w14:textId="77777777" w:rsidTr="00A90A19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7B7DF349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2</w:t>
            </w:r>
          </w:p>
        </w:tc>
        <w:tc>
          <w:tcPr>
            <w:tcW w:w="955" w:type="dxa"/>
            <w:noWrap/>
          </w:tcPr>
          <w:p w14:paraId="29EB3626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  <w:tc>
          <w:tcPr>
            <w:tcW w:w="3261" w:type="dxa"/>
            <w:noWrap/>
          </w:tcPr>
          <w:p w14:paraId="3F8928BF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  <w:p w14:paraId="0BECF22B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2/12/2010</w:t>
            </w:r>
          </w:p>
          <w:p w14:paraId="1C1319BD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275" w:type="dxa"/>
          </w:tcPr>
          <w:p w14:paraId="23CF3164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  <w:tc>
          <w:tcPr>
            <w:tcW w:w="1276" w:type="dxa"/>
          </w:tcPr>
          <w:p w14:paraId="5EA698FA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  <w:tc>
          <w:tcPr>
            <w:tcW w:w="1134" w:type="dxa"/>
            <w:noWrap/>
          </w:tcPr>
          <w:p w14:paraId="38478BE2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&lt;100</w:t>
            </w:r>
          </w:p>
        </w:tc>
        <w:tc>
          <w:tcPr>
            <w:tcW w:w="1067" w:type="dxa"/>
          </w:tcPr>
          <w:p w14:paraId="2BCE2782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sitive</w:t>
            </w:r>
          </w:p>
          <w:p w14:paraId="1ECE67DE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1.1</w:t>
            </w:r>
          </w:p>
          <w:p w14:paraId="6F73679E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(&lt; 50 </w:t>
            </w:r>
            <w:r w:rsidRPr="00A90A19">
              <w:rPr>
                <w:rFonts w:cs="Calibri"/>
                <w:sz w:val="20"/>
                <w:szCs w:val="20"/>
              </w:rPr>
              <w:t>µ</w:t>
            </w:r>
            <w:r w:rsidRPr="00A90A19">
              <w:rPr>
                <w:sz w:val="20"/>
                <w:szCs w:val="20"/>
              </w:rPr>
              <w:t>L)</w:t>
            </w:r>
          </w:p>
        </w:tc>
        <w:tc>
          <w:tcPr>
            <w:tcW w:w="992" w:type="dxa"/>
            <w:noWrap/>
          </w:tcPr>
          <w:p w14:paraId="395B0C8A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0B1264F1" w14:textId="77777777" w:rsidTr="00A90A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2227B722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3</w:t>
            </w:r>
          </w:p>
        </w:tc>
        <w:tc>
          <w:tcPr>
            <w:tcW w:w="955" w:type="dxa"/>
            <w:noWrap/>
          </w:tcPr>
          <w:p w14:paraId="68A969E4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4 years</w:t>
            </w:r>
          </w:p>
        </w:tc>
        <w:tc>
          <w:tcPr>
            <w:tcW w:w="3261" w:type="dxa"/>
            <w:noWrap/>
          </w:tcPr>
          <w:p w14:paraId="4650482A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Kerry Blue terrier</w:t>
            </w:r>
          </w:p>
          <w:p w14:paraId="10ED4229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FN</w:t>
            </w:r>
          </w:p>
          <w:p w14:paraId="790FDCA2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4/1/2011</w:t>
            </w:r>
          </w:p>
        </w:tc>
        <w:tc>
          <w:tcPr>
            <w:tcW w:w="1275" w:type="dxa"/>
          </w:tcPr>
          <w:p w14:paraId="70902677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4,690</w:t>
            </w:r>
          </w:p>
        </w:tc>
        <w:tc>
          <w:tcPr>
            <w:tcW w:w="1276" w:type="dxa"/>
          </w:tcPr>
          <w:p w14:paraId="6520878F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85%</w:t>
            </w:r>
          </w:p>
        </w:tc>
        <w:tc>
          <w:tcPr>
            <w:tcW w:w="1134" w:type="dxa"/>
            <w:noWrap/>
          </w:tcPr>
          <w:p w14:paraId="2BFD5B2F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≥12,800</w:t>
            </w:r>
          </w:p>
        </w:tc>
        <w:tc>
          <w:tcPr>
            <w:tcW w:w="1067" w:type="dxa"/>
          </w:tcPr>
          <w:p w14:paraId="319FD292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sitive</w:t>
            </w:r>
          </w:p>
          <w:p w14:paraId="5B5E033A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9.1</w:t>
            </w:r>
          </w:p>
        </w:tc>
        <w:tc>
          <w:tcPr>
            <w:tcW w:w="992" w:type="dxa"/>
            <w:noWrap/>
          </w:tcPr>
          <w:p w14:paraId="40AEC041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egative</w:t>
            </w:r>
          </w:p>
        </w:tc>
      </w:tr>
      <w:tr w:rsidR="00AD3E45" w:rsidRPr="00A90A19" w14:paraId="5F632AE3" w14:textId="77777777" w:rsidTr="00A90A19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  <w:hideMark/>
          </w:tcPr>
          <w:p w14:paraId="5BB73788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4</w:t>
            </w:r>
          </w:p>
        </w:tc>
        <w:tc>
          <w:tcPr>
            <w:tcW w:w="955" w:type="dxa"/>
            <w:noWrap/>
            <w:hideMark/>
          </w:tcPr>
          <w:p w14:paraId="1EDA4F46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9 months</w:t>
            </w:r>
          </w:p>
        </w:tc>
        <w:tc>
          <w:tcPr>
            <w:tcW w:w="3261" w:type="dxa"/>
            <w:noWrap/>
            <w:hideMark/>
          </w:tcPr>
          <w:p w14:paraId="381FF55D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Golden Retriever  </w:t>
            </w:r>
          </w:p>
          <w:p w14:paraId="3D14CED2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MN</w:t>
            </w:r>
          </w:p>
          <w:p w14:paraId="624F268E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/05/2011</w:t>
            </w:r>
          </w:p>
        </w:tc>
        <w:tc>
          <w:tcPr>
            <w:tcW w:w="1275" w:type="dxa"/>
          </w:tcPr>
          <w:p w14:paraId="1186EE61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9,970</w:t>
            </w:r>
          </w:p>
        </w:tc>
        <w:tc>
          <w:tcPr>
            <w:tcW w:w="1276" w:type="dxa"/>
          </w:tcPr>
          <w:p w14:paraId="0073BC16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93%</w:t>
            </w:r>
          </w:p>
        </w:tc>
        <w:tc>
          <w:tcPr>
            <w:tcW w:w="1134" w:type="dxa"/>
            <w:noWrap/>
            <w:hideMark/>
          </w:tcPr>
          <w:p w14:paraId="730337FC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≥12,800</w:t>
            </w:r>
          </w:p>
        </w:tc>
        <w:tc>
          <w:tcPr>
            <w:tcW w:w="1067" w:type="dxa"/>
          </w:tcPr>
          <w:p w14:paraId="5D87ADE4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sitive</w:t>
            </w:r>
          </w:p>
          <w:p w14:paraId="3926E60F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3.4</w:t>
            </w:r>
          </w:p>
        </w:tc>
        <w:tc>
          <w:tcPr>
            <w:tcW w:w="992" w:type="dxa"/>
            <w:noWrap/>
          </w:tcPr>
          <w:p w14:paraId="2454AC4F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0C1A847D" w14:textId="77777777" w:rsidTr="00A90A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7A713EA6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5</w:t>
            </w:r>
          </w:p>
        </w:tc>
        <w:tc>
          <w:tcPr>
            <w:tcW w:w="955" w:type="dxa"/>
            <w:noWrap/>
          </w:tcPr>
          <w:p w14:paraId="657D4DA1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 year</w:t>
            </w:r>
          </w:p>
        </w:tc>
        <w:tc>
          <w:tcPr>
            <w:tcW w:w="3261" w:type="dxa"/>
            <w:noWrap/>
          </w:tcPr>
          <w:p w14:paraId="131805EA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Staffordshire bull terrier</w:t>
            </w:r>
          </w:p>
          <w:p w14:paraId="1BA78F1E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MN</w:t>
            </w:r>
          </w:p>
          <w:p w14:paraId="062A32B7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3/5/2011</w:t>
            </w:r>
          </w:p>
        </w:tc>
        <w:tc>
          <w:tcPr>
            <w:tcW w:w="1275" w:type="dxa"/>
          </w:tcPr>
          <w:p w14:paraId="1BE84E88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,000</w:t>
            </w:r>
          </w:p>
        </w:tc>
        <w:tc>
          <w:tcPr>
            <w:tcW w:w="1276" w:type="dxa"/>
          </w:tcPr>
          <w:p w14:paraId="3A1965CA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82%</w:t>
            </w:r>
          </w:p>
        </w:tc>
        <w:tc>
          <w:tcPr>
            <w:tcW w:w="1134" w:type="dxa"/>
            <w:noWrap/>
          </w:tcPr>
          <w:p w14:paraId="7B62BA90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00</w:t>
            </w:r>
          </w:p>
        </w:tc>
        <w:tc>
          <w:tcPr>
            <w:tcW w:w="1067" w:type="dxa"/>
          </w:tcPr>
          <w:p w14:paraId="159C31C2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sitive</w:t>
            </w:r>
          </w:p>
          <w:p w14:paraId="242D944E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9.8</w:t>
            </w:r>
          </w:p>
        </w:tc>
        <w:tc>
          <w:tcPr>
            <w:tcW w:w="992" w:type="dxa"/>
            <w:noWrap/>
          </w:tcPr>
          <w:p w14:paraId="039F29FD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0CCCCB02" w14:textId="77777777" w:rsidTr="00A90A19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70595E03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6</w:t>
            </w:r>
          </w:p>
        </w:tc>
        <w:tc>
          <w:tcPr>
            <w:tcW w:w="955" w:type="dxa"/>
            <w:noWrap/>
          </w:tcPr>
          <w:p w14:paraId="2F78988B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 year</w:t>
            </w:r>
          </w:p>
        </w:tc>
        <w:tc>
          <w:tcPr>
            <w:tcW w:w="3261" w:type="dxa"/>
            <w:noWrap/>
          </w:tcPr>
          <w:p w14:paraId="4080E549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Staffordshire bull terrier</w:t>
            </w:r>
          </w:p>
          <w:p w14:paraId="2BE904BA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M</w:t>
            </w:r>
          </w:p>
          <w:p w14:paraId="256719EE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/6/2011</w:t>
            </w:r>
          </w:p>
        </w:tc>
        <w:tc>
          <w:tcPr>
            <w:tcW w:w="1275" w:type="dxa"/>
          </w:tcPr>
          <w:p w14:paraId="7F5A8870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46,150</w:t>
            </w:r>
          </w:p>
        </w:tc>
        <w:tc>
          <w:tcPr>
            <w:tcW w:w="1276" w:type="dxa"/>
          </w:tcPr>
          <w:p w14:paraId="4F312DBE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92%</w:t>
            </w:r>
          </w:p>
        </w:tc>
        <w:tc>
          <w:tcPr>
            <w:tcW w:w="1134" w:type="dxa"/>
            <w:noWrap/>
          </w:tcPr>
          <w:p w14:paraId="2CB4B202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6,400</w:t>
            </w:r>
          </w:p>
        </w:tc>
        <w:tc>
          <w:tcPr>
            <w:tcW w:w="1067" w:type="dxa"/>
          </w:tcPr>
          <w:p w14:paraId="2B1DC45B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sitive</w:t>
            </w:r>
          </w:p>
          <w:p w14:paraId="3002916E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7.0</w:t>
            </w:r>
          </w:p>
          <w:p w14:paraId="6D91EF8A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(100 </w:t>
            </w:r>
            <w:r w:rsidRPr="00A90A19">
              <w:rPr>
                <w:rFonts w:cs="Calibri"/>
                <w:sz w:val="20"/>
                <w:szCs w:val="20"/>
              </w:rPr>
              <w:t>µ</w:t>
            </w:r>
            <w:r w:rsidRPr="00A90A19">
              <w:rPr>
                <w:sz w:val="20"/>
                <w:szCs w:val="20"/>
              </w:rPr>
              <w:t>L)</w:t>
            </w:r>
          </w:p>
        </w:tc>
        <w:tc>
          <w:tcPr>
            <w:tcW w:w="992" w:type="dxa"/>
            <w:noWrap/>
          </w:tcPr>
          <w:p w14:paraId="129F8562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2FF45AFB" w14:textId="77777777" w:rsidTr="00A90A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2794CD5E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7</w:t>
            </w:r>
          </w:p>
        </w:tc>
        <w:tc>
          <w:tcPr>
            <w:tcW w:w="955" w:type="dxa"/>
            <w:noWrap/>
          </w:tcPr>
          <w:p w14:paraId="1297471F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 years</w:t>
            </w:r>
          </w:p>
        </w:tc>
        <w:tc>
          <w:tcPr>
            <w:tcW w:w="3261" w:type="dxa"/>
            <w:noWrap/>
          </w:tcPr>
          <w:p w14:paraId="50903E09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Golden Retriever</w:t>
            </w:r>
          </w:p>
          <w:p w14:paraId="48A8CDF0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M</w:t>
            </w:r>
          </w:p>
          <w:p w14:paraId="0EF154E5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0/6/2011</w:t>
            </w:r>
          </w:p>
        </w:tc>
        <w:tc>
          <w:tcPr>
            <w:tcW w:w="1275" w:type="dxa"/>
          </w:tcPr>
          <w:p w14:paraId="5B528D76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15</w:t>
            </w:r>
          </w:p>
        </w:tc>
        <w:tc>
          <w:tcPr>
            <w:tcW w:w="1276" w:type="dxa"/>
          </w:tcPr>
          <w:p w14:paraId="0909D185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5%</w:t>
            </w:r>
          </w:p>
        </w:tc>
        <w:tc>
          <w:tcPr>
            <w:tcW w:w="1134" w:type="dxa"/>
            <w:noWrap/>
          </w:tcPr>
          <w:p w14:paraId="58B79323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400</w:t>
            </w:r>
          </w:p>
        </w:tc>
        <w:tc>
          <w:tcPr>
            <w:tcW w:w="1067" w:type="dxa"/>
          </w:tcPr>
          <w:p w14:paraId="15948BEC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egative</w:t>
            </w:r>
          </w:p>
          <w:p w14:paraId="7EC886EA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992" w:type="dxa"/>
            <w:noWrap/>
          </w:tcPr>
          <w:p w14:paraId="6DECC953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2A70B123" w14:textId="77777777" w:rsidTr="00A90A19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4C532354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8</w:t>
            </w:r>
          </w:p>
        </w:tc>
        <w:tc>
          <w:tcPr>
            <w:tcW w:w="955" w:type="dxa"/>
            <w:noWrap/>
            <w:hideMark/>
          </w:tcPr>
          <w:p w14:paraId="2C7F26AF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4 months</w:t>
            </w:r>
          </w:p>
        </w:tc>
        <w:tc>
          <w:tcPr>
            <w:tcW w:w="3261" w:type="dxa"/>
            <w:noWrap/>
            <w:hideMark/>
          </w:tcPr>
          <w:p w14:paraId="24FBC0E5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Staffordshire bull terrier cross  </w:t>
            </w:r>
          </w:p>
          <w:p w14:paraId="6923E94E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M</w:t>
            </w:r>
          </w:p>
          <w:p w14:paraId="21BA468E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8/03/12</w:t>
            </w:r>
          </w:p>
        </w:tc>
        <w:tc>
          <w:tcPr>
            <w:tcW w:w="1275" w:type="dxa"/>
          </w:tcPr>
          <w:p w14:paraId="02317AAD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,630</w:t>
            </w:r>
          </w:p>
        </w:tc>
        <w:tc>
          <w:tcPr>
            <w:tcW w:w="1276" w:type="dxa"/>
          </w:tcPr>
          <w:p w14:paraId="3F3BDE18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64%</w:t>
            </w:r>
          </w:p>
        </w:tc>
        <w:tc>
          <w:tcPr>
            <w:tcW w:w="1134" w:type="dxa"/>
            <w:noWrap/>
            <w:hideMark/>
          </w:tcPr>
          <w:p w14:paraId="76C40EBE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00 or 200</w:t>
            </w:r>
          </w:p>
        </w:tc>
        <w:tc>
          <w:tcPr>
            <w:tcW w:w="1067" w:type="dxa"/>
          </w:tcPr>
          <w:p w14:paraId="5A767F91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sitive</w:t>
            </w:r>
          </w:p>
          <w:p w14:paraId="0F08B0ED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3.4</w:t>
            </w:r>
          </w:p>
        </w:tc>
        <w:tc>
          <w:tcPr>
            <w:tcW w:w="992" w:type="dxa"/>
            <w:noWrap/>
          </w:tcPr>
          <w:p w14:paraId="5B782001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38080D8B" w14:textId="77777777" w:rsidTr="00A90A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40485F56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9</w:t>
            </w:r>
          </w:p>
        </w:tc>
        <w:tc>
          <w:tcPr>
            <w:tcW w:w="955" w:type="dxa"/>
            <w:noWrap/>
          </w:tcPr>
          <w:p w14:paraId="337E34FE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 years</w:t>
            </w:r>
          </w:p>
        </w:tc>
        <w:tc>
          <w:tcPr>
            <w:tcW w:w="3261" w:type="dxa"/>
            <w:noWrap/>
          </w:tcPr>
          <w:p w14:paraId="0BC3CA72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Labrador retriever</w:t>
            </w:r>
          </w:p>
          <w:p w14:paraId="713A268B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MN</w:t>
            </w:r>
          </w:p>
          <w:p w14:paraId="5EE58600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/4/12</w:t>
            </w:r>
          </w:p>
        </w:tc>
        <w:tc>
          <w:tcPr>
            <w:tcW w:w="1275" w:type="dxa"/>
          </w:tcPr>
          <w:p w14:paraId="2652903C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6,570</w:t>
            </w:r>
          </w:p>
        </w:tc>
        <w:tc>
          <w:tcPr>
            <w:tcW w:w="1276" w:type="dxa"/>
          </w:tcPr>
          <w:p w14:paraId="4874064B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90%</w:t>
            </w:r>
          </w:p>
        </w:tc>
        <w:tc>
          <w:tcPr>
            <w:tcW w:w="1134" w:type="dxa"/>
            <w:noWrap/>
          </w:tcPr>
          <w:p w14:paraId="26224370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6,400</w:t>
            </w:r>
          </w:p>
        </w:tc>
        <w:tc>
          <w:tcPr>
            <w:tcW w:w="1067" w:type="dxa"/>
          </w:tcPr>
          <w:p w14:paraId="0B81F183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sitive</w:t>
            </w:r>
          </w:p>
          <w:p w14:paraId="131AEF8E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7.6</w:t>
            </w:r>
          </w:p>
        </w:tc>
        <w:tc>
          <w:tcPr>
            <w:tcW w:w="992" w:type="dxa"/>
            <w:noWrap/>
          </w:tcPr>
          <w:p w14:paraId="0B64E093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45D86AE4" w14:textId="77777777" w:rsidTr="00A90A19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27FC526F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10</w:t>
            </w:r>
          </w:p>
        </w:tc>
        <w:tc>
          <w:tcPr>
            <w:tcW w:w="955" w:type="dxa"/>
            <w:noWrap/>
          </w:tcPr>
          <w:p w14:paraId="15F32400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 months</w:t>
            </w:r>
          </w:p>
        </w:tc>
        <w:tc>
          <w:tcPr>
            <w:tcW w:w="3261" w:type="dxa"/>
            <w:noWrap/>
          </w:tcPr>
          <w:p w14:paraId="2BB8C5E7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Bull terrier</w:t>
            </w:r>
          </w:p>
          <w:p w14:paraId="6A8D07B5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M</w:t>
            </w:r>
          </w:p>
          <w:p w14:paraId="3F6D8DF6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0/4/2012</w:t>
            </w:r>
          </w:p>
        </w:tc>
        <w:tc>
          <w:tcPr>
            <w:tcW w:w="1275" w:type="dxa"/>
          </w:tcPr>
          <w:p w14:paraId="68EBDCB9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,553</w:t>
            </w:r>
          </w:p>
          <w:p w14:paraId="3B7F948D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(cisternal)</w:t>
            </w:r>
          </w:p>
          <w:p w14:paraId="2872BBEB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8,340</w:t>
            </w:r>
          </w:p>
          <w:p w14:paraId="549FDFEA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(lumbar)</w:t>
            </w:r>
          </w:p>
        </w:tc>
        <w:tc>
          <w:tcPr>
            <w:tcW w:w="1276" w:type="dxa"/>
          </w:tcPr>
          <w:p w14:paraId="145E0108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80%</w:t>
            </w:r>
          </w:p>
          <w:p w14:paraId="755A4E65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247E6544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94%</w:t>
            </w:r>
          </w:p>
        </w:tc>
        <w:tc>
          <w:tcPr>
            <w:tcW w:w="1134" w:type="dxa"/>
            <w:noWrap/>
          </w:tcPr>
          <w:p w14:paraId="1FFF9CD3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400</w:t>
            </w:r>
          </w:p>
        </w:tc>
        <w:tc>
          <w:tcPr>
            <w:tcW w:w="1067" w:type="dxa"/>
          </w:tcPr>
          <w:p w14:paraId="2C300A31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sitive</w:t>
            </w:r>
          </w:p>
          <w:p w14:paraId="4A03D4D7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1.6</w:t>
            </w:r>
          </w:p>
        </w:tc>
        <w:tc>
          <w:tcPr>
            <w:tcW w:w="992" w:type="dxa"/>
            <w:noWrap/>
          </w:tcPr>
          <w:p w14:paraId="10090A2F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3BBDC505" w14:textId="77777777" w:rsidTr="00A90A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1A89810D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11</w:t>
            </w:r>
          </w:p>
        </w:tc>
        <w:tc>
          <w:tcPr>
            <w:tcW w:w="955" w:type="dxa"/>
            <w:noWrap/>
          </w:tcPr>
          <w:p w14:paraId="2828897F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5 months</w:t>
            </w:r>
          </w:p>
        </w:tc>
        <w:tc>
          <w:tcPr>
            <w:tcW w:w="3261" w:type="dxa"/>
            <w:noWrap/>
          </w:tcPr>
          <w:p w14:paraId="362F8256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odle</w:t>
            </w:r>
          </w:p>
          <w:p w14:paraId="57A7F5BB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MN</w:t>
            </w:r>
          </w:p>
          <w:p w14:paraId="618AF4A0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9/5/2012</w:t>
            </w:r>
          </w:p>
        </w:tc>
        <w:tc>
          <w:tcPr>
            <w:tcW w:w="1275" w:type="dxa"/>
          </w:tcPr>
          <w:p w14:paraId="2AD79B55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,140</w:t>
            </w:r>
          </w:p>
          <w:p w14:paraId="2C6ED35D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 (cisternal)</w:t>
            </w:r>
          </w:p>
          <w:p w14:paraId="32AF5534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63,180</w:t>
            </w:r>
          </w:p>
          <w:p w14:paraId="0B646B22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 (lumbar)</w:t>
            </w:r>
          </w:p>
        </w:tc>
        <w:tc>
          <w:tcPr>
            <w:tcW w:w="1276" w:type="dxa"/>
          </w:tcPr>
          <w:p w14:paraId="266EB685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83%</w:t>
            </w:r>
          </w:p>
          <w:p w14:paraId="005CC484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01EBB846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83%</w:t>
            </w:r>
          </w:p>
        </w:tc>
        <w:tc>
          <w:tcPr>
            <w:tcW w:w="1134" w:type="dxa"/>
            <w:noWrap/>
          </w:tcPr>
          <w:p w14:paraId="4B091160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00</w:t>
            </w:r>
          </w:p>
          <w:p w14:paraId="35EC5DB7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 (cisternal)</w:t>
            </w:r>
          </w:p>
          <w:p w14:paraId="47D404D4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,600</w:t>
            </w:r>
          </w:p>
          <w:p w14:paraId="2BCA2091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(lumbar)</w:t>
            </w:r>
          </w:p>
        </w:tc>
        <w:tc>
          <w:tcPr>
            <w:tcW w:w="1067" w:type="dxa"/>
          </w:tcPr>
          <w:p w14:paraId="04503591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sitive</w:t>
            </w:r>
          </w:p>
          <w:p w14:paraId="1423BBD1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9.9</w:t>
            </w:r>
          </w:p>
        </w:tc>
        <w:tc>
          <w:tcPr>
            <w:tcW w:w="992" w:type="dxa"/>
            <w:noWrap/>
          </w:tcPr>
          <w:p w14:paraId="39E906FC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2CEAB08B" w14:textId="77777777" w:rsidTr="00A90A19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7A3C11A0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12</w:t>
            </w:r>
          </w:p>
        </w:tc>
        <w:tc>
          <w:tcPr>
            <w:tcW w:w="955" w:type="dxa"/>
            <w:noWrap/>
            <w:hideMark/>
          </w:tcPr>
          <w:p w14:paraId="6D7D2BE5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2 months</w:t>
            </w:r>
          </w:p>
        </w:tc>
        <w:tc>
          <w:tcPr>
            <w:tcW w:w="3261" w:type="dxa"/>
            <w:noWrap/>
            <w:hideMark/>
          </w:tcPr>
          <w:p w14:paraId="7609EB4C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Poodle Cross  </w:t>
            </w:r>
          </w:p>
          <w:p w14:paraId="7594AD3B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MN </w:t>
            </w:r>
          </w:p>
          <w:p w14:paraId="63C69C8E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2/06/12</w:t>
            </w:r>
          </w:p>
        </w:tc>
        <w:tc>
          <w:tcPr>
            <w:tcW w:w="1275" w:type="dxa"/>
          </w:tcPr>
          <w:p w14:paraId="5570D19F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6,530</w:t>
            </w:r>
          </w:p>
        </w:tc>
        <w:tc>
          <w:tcPr>
            <w:tcW w:w="1276" w:type="dxa"/>
          </w:tcPr>
          <w:p w14:paraId="64269906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95%</w:t>
            </w:r>
          </w:p>
        </w:tc>
        <w:tc>
          <w:tcPr>
            <w:tcW w:w="1134" w:type="dxa"/>
            <w:noWrap/>
            <w:hideMark/>
          </w:tcPr>
          <w:p w14:paraId="37C97A55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,600</w:t>
            </w:r>
          </w:p>
        </w:tc>
        <w:tc>
          <w:tcPr>
            <w:tcW w:w="1067" w:type="dxa"/>
          </w:tcPr>
          <w:p w14:paraId="4766F215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sitive</w:t>
            </w:r>
          </w:p>
          <w:p w14:paraId="5361FC59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5.8</w:t>
            </w:r>
          </w:p>
        </w:tc>
        <w:tc>
          <w:tcPr>
            <w:tcW w:w="992" w:type="dxa"/>
            <w:noWrap/>
          </w:tcPr>
          <w:p w14:paraId="711AD1AC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0121A061" w14:textId="77777777" w:rsidTr="00A90A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42837E1E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13</w:t>
            </w:r>
          </w:p>
        </w:tc>
        <w:tc>
          <w:tcPr>
            <w:tcW w:w="955" w:type="dxa"/>
            <w:noWrap/>
          </w:tcPr>
          <w:p w14:paraId="498A1286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1 months</w:t>
            </w:r>
          </w:p>
        </w:tc>
        <w:tc>
          <w:tcPr>
            <w:tcW w:w="3261" w:type="dxa"/>
            <w:noWrap/>
          </w:tcPr>
          <w:p w14:paraId="50F57F69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Staffordshire bull terrier cross  </w:t>
            </w:r>
          </w:p>
          <w:p w14:paraId="7525CC16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M</w:t>
            </w:r>
          </w:p>
          <w:p w14:paraId="46136C3E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5/7/2012</w:t>
            </w:r>
          </w:p>
        </w:tc>
        <w:tc>
          <w:tcPr>
            <w:tcW w:w="1275" w:type="dxa"/>
          </w:tcPr>
          <w:p w14:paraId="722C50ED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,340</w:t>
            </w:r>
          </w:p>
        </w:tc>
        <w:tc>
          <w:tcPr>
            <w:tcW w:w="1276" w:type="dxa"/>
          </w:tcPr>
          <w:p w14:paraId="29297C1A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95%</w:t>
            </w:r>
          </w:p>
        </w:tc>
        <w:tc>
          <w:tcPr>
            <w:tcW w:w="1134" w:type="dxa"/>
            <w:noWrap/>
          </w:tcPr>
          <w:p w14:paraId="378AA96B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,200</w:t>
            </w:r>
          </w:p>
        </w:tc>
        <w:tc>
          <w:tcPr>
            <w:tcW w:w="1067" w:type="dxa"/>
          </w:tcPr>
          <w:p w14:paraId="5D923BA5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egative</w:t>
            </w:r>
          </w:p>
        </w:tc>
        <w:tc>
          <w:tcPr>
            <w:tcW w:w="992" w:type="dxa"/>
            <w:noWrap/>
          </w:tcPr>
          <w:p w14:paraId="4E07179C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0A46109D" w14:textId="77777777" w:rsidTr="00A90A19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02126183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14</w:t>
            </w:r>
          </w:p>
        </w:tc>
        <w:tc>
          <w:tcPr>
            <w:tcW w:w="955" w:type="dxa"/>
            <w:noWrap/>
          </w:tcPr>
          <w:p w14:paraId="1633A1E1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4 months</w:t>
            </w:r>
          </w:p>
        </w:tc>
        <w:tc>
          <w:tcPr>
            <w:tcW w:w="3261" w:type="dxa"/>
            <w:noWrap/>
          </w:tcPr>
          <w:p w14:paraId="55D5F80F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rtuguese Water dog</w:t>
            </w:r>
          </w:p>
          <w:p w14:paraId="0C9A354D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FN</w:t>
            </w:r>
          </w:p>
          <w:p w14:paraId="12FB7EAD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0/9/2012</w:t>
            </w:r>
          </w:p>
        </w:tc>
        <w:tc>
          <w:tcPr>
            <w:tcW w:w="1275" w:type="dxa"/>
          </w:tcPr>
          <w:p w14:paraId="5537730F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4,470</w:t>
            </w:r>
          </w:p>
        </w:tc>
        <w:tc>
          <w:tcPr>
            <w:tcW w:w="1276" w:type="dxa"/>
          </w:tcPr>
          <w:p w14:paraId="4B45F9D7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86%</w:t>
            </w:r>
          </w:p>
        </w:tc>
        <w:tc>
          <w:tcPr>
            <w:tcW w:w="1134" w:type="dxa"/>
            <w:noWrap/>
          </w:tcPr>
          <w:p w14:paraId="568E7C74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400</w:t>
            </w:r>
          </w:p>
        </w:tc>
        <w:tc>
          <w:tcPr>
            <w:tcW w:w="1067" w:type="dxa"/>
          </w:tcPr>
          <w:p w14:paraId="334955B1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sitive</w:t>
            </w:r>
          </w:p>
          <w:p w14:paraId="1F694231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5.5</w:t>
            </w:r>
          </w:p>
        </w:tc>
        <w:tc>
          <w:tcPr>
            <w:tcW w:w="992" w:type="dxa"/>
            <w:noWrap/>
          </w:tcPr>
          <w:p w14:paraId="241D11F1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62FB812F" w14:textId="77777777" w:rsidTr="00A90A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3CF80424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15</w:t>
            </w:r>
          </w:p>
        </w:tc>
        <w:tc>
          <w:tcPr>
            <w:tcW w:w="955" w:type="dxa"/>
            <w:noWrap/>
          </w:tcPr>
          <w:p w14:paraId="11C3C042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 year</w:t>
            </w:r>
          </w:p>
        </w:tc>
        <w:tc>
          <w:tcPr>
            <w:tcW w:w="3261" w:type="dxa"/>
            <w:noWrap/>
          </w:tcPr>
          <w:p w14:paraId="1DB35C06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meranian cross</w:t>
            </w:r>
          </w:p>
          <w:p w14:paraId="04DE26ED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M</w:t>
            </w:r>
          </w:p>
          <w:p w14:paraId="59881648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0/3/2013</w:t>
            </w:r>
          </w:p>
        </w:tc>
        <w:tc>
          <w:tcPr>
            <w:tcW w:w="1275" w:type="dxa"/>
          </w:tcPr>
          <w:p w14:paraId="54CBAD3C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0,080</w:t>
            </w:r>
          </w:p>
        </w:tc>
        <w:tc>
          <w:tcPr>
            <w:tcW w:w="1276" w:type="dxa"/>
          </w:tcPr>
          <w:p w14:paraId="24C1B1E9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88%</w:t>
            </w:r>
          </w:p>
        </w:tc>
        <w:tc>
          <w:tcPr>
            <w:tcW w:w="1134" w:type="dxa"/>
            <w:noWrap/>
          </w:tcPr>
          <w:p w14:paraId="35D30CB0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800</w:t>
            </w:r>
          </w:p>
        </w:tc>
        <w:tc>
          <w:tcPr>
            <w:tcW w:w="1067" w:type="dxa"/>
          </w:tcPr>
          <w:p w14:paraId="7C9A9BFE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sitive</w:t>
            </w:r>
          </w:p>
          <w:p w14:paraId="525F5A3B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5.1</w:t>
            </w:r>
          </w:p>
        </w:tc>
        <w:tc>
          <w:tcPr>
            <w:tcW w:w="992" w:type="dxa"/>
            <w:noWrap/>
          </w:tcPr>
          <w:p w14:paraId="2F15661F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46416546" w14:textId="77777777" w:rsidTr="00A90A19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6597E4AE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lastRenderedPageBreak/>
              <w:t>16</w:t>
            </w:r>
          </w:p>
        </w:tc>
        <w:tc>
          <w:tcPr>
            <w:tcW w:w="955" w:type="dxa"/>
            <w:noWrap/>
          </w:tcPr>
          <w:p w14:paraId="0F2CC3AD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4 months</w:t>
            </w:r>
          </w:p>
        </w:tc>
        <w:tc>
          <w:tcPr>
            <w:tcW w:w="3261" w:type="dxa"/>
            <w:noWrap/>
          </w:tcPr>
          <w:p w14:paraId="435B7CDE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Staffordshire bull terrier</w:t>
            </w:r>
          </w:p>
          <w:p w14:paraId="27D23342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M</w:t>
            </w:r>
          </w:p>
          <w:p w14:paraId="46051FF3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8/6/2013</w:t>
            </w:r>
          </w:p>
        </w:tc>
        <w:tc>
          <w:tcPr>
            <w:tcW w:w="1275" w:type="dxa"/>
          </w:tcPr>
          <w:p w14:paraId="4DA7973A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4,020</w:t>
            </w:r>
          </w:p>
        </w:tc>
        <w:tc>
          <w:tcPr>
            <w:tcW w:w="1276" w:type="dxa"/>
          </w:tcPr>
          <w:p w14:paraId="31615FC4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83%</w:t>
            </w:r>
          </w:p>
        </w:tc>
        <w:tc>
          <w:tcPr>
            <w:tcW w:w="1134" w:type="dxa"/>
            <w:noWrap/>
          </w:tcPr>
          <w:p w14:paraId="7FA3B7EB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≥12,800</w:t>
            </w:r>
          </w:p>
        </w:tc>
        <w:tc>
          <w:tcPr>
            <w:tcW w:w="1067" w:type="dxa"/>
          </w:tcPr>
          <w:p w14:paraId="46D3AAC8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sitive</w:t>
            </w:r>
          </w:p>
          <w:p w14:paraId="414B9099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7.3</w:t>
            </w:r>
          </w:p>
        </w:tc>
        <w:tc>
          <w:tcPr>
            <w:tcW w:w="992" w:type="dxa"/>
            <w:noWrap/>
          </w:tcPr>
          <w:p w14:paraId="0AF72489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5A95E419" w14:textId="77777777" w:rsidTr="00A90A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55D70F89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17</w:t>
            </w:r>
          </w:p>
        </w:tc>
        <w:tc>
          <w:tcPr>
            <w:tcW w:w="955" w:type="dxa"/>
            <w:noWrap/>
          </w:tcPr>
          <w:p w14:paraId="367BE432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6 months</w:t>
            </w:r>
          </w:p>
        </w:tc>
        <w:tc>
          <w:tcPr>
            <w:tcW w:w="3261" w:type="dxa"/>
            <w:noWrap/>
          </w:tcPr>
          <w:p w14:paraId="49EE1B72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Labrador retriever</w:t>
            </w:r>
          </w:p>
          <w:p w14:paraId="4E9FB09E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MN</w:t>
            </w:r>
          </w:p>
          <w:p w14:paraId="5F476CD2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0/7/2013</w:t>
            </w:r>
          </w:p>
        </w:tc>
        <w:tc>
          <w:tcPr>
            <w:tcW w:w="1275" w:type="dxa"/>
          </w:tcPr>
          <w:p w14:paraId="5226A2CF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,559</w:t>
            </w:r>
          </w:p>
        </w:tc>
        <w:tc>
          <w:tcPr>
            <w:tcW w:w="1276" w:type="dxa"/>
          </w:tcPr>
          <w:p w14:paraId="2F40B5F8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75%</w:t>
            </w:r>
          </w:p>
        </w:tc>
        <w:tc>
          <w:tcPr>
            <w:tcW w:w="1134" w:type="dxa"/>
            <w:noWrap/>
          </w:tcPr>
          <w:p w14:paraId="6091AB9B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6,400</w:t>
            </w:r>
          </w:p>
        </w:tc>
        <w:tc>
          <w:tcPr>
            <w:tcW w:w="1067" w:type="dxa"/>
          </w:tcPr>
          <w:p w14:paraId="4F714235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sitive</w:t>
            </w:r>
          </w:p>
          <w:p w14:paraId="4705D07B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4.4</w:t>
            </w:r>
          </w:p>
        </w:tc>
        <w:tc>
          <w:tcPr>
            <w:tcW w:w="992" w:type="dxa"/>
            <w:noWrap/>
          </w:tcPr>
          <w:p w14:paraId="451BE7BC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5FDE2C08" w14:textId="77777777" w:rsidTr="00A90A19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435C73E4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18</w:t>
            </w:r>
          </w:p>
        </w:tc>
        <w:tc>
          <w:tcPr>
            <w:tcW w:w="955" w:type="dxa"/>
            <w:noWrap/>
          </w:tcPr>
          <w:p w14:paraId="4CD6BF61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0 weeks</w:t>
            </w:r>
          </w:p>
        </w:tc>
        <w:tc>
          <w:tcPr>
            <w:tcW w:w="3261" w:type="dxa"/>
            <w:noWrap/>
          </w:tcPr>
          <w:p w14:paraId="6578C600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Airedale Terrier</w:t>
            </w:r>
          </w:p>
          <w:p w14:paraId="6550DF11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M</w:t>
            </w:r>
          </w:p>
          <w:p w14:paraId="6A8A6CAF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4hr history of acute onset lethargy, shuffling gait and painful when touched. Mild pyrexia (39.3) and multiple joint/spinal pain on exam. Peripheral eosinophilia.</w:t>
            </w:r>
          </w:p>
          <w:p w14:paraId="5B7869C9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6/3/2014</w:t>
            </w:r>
          </w:p>
        </w:tc>
        <w:tc>
          <w:tcPr>
            <w:tcW w:w="1275" w:type="dxa"/>
          </w:tcPr>
          <w:p w14:paraId="357F39A8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,550</w:t>
            </w:r>
          </w:p>
        </w:tc>
        <w:tc>
          <w:tcPr>
            <w:tcW w:w="1276" w:type="dxa"/>
          </w:tcPr>
          <w:p w14:paraId="6CD3C29D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dominated by eosinophils</w:t>
            </w:r>
          </w:p>
        </w:tc>
        <w:tc>
          <w:tcPr>
            <w:tcW w:w="1134" w:type="dxa"/>
            <w:noWrap/>
          </w:tcPr>
          <w:p w14:paraId="12DDE00C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&lt;100</w:t>
            </w:r>
          </w:p>
        </w:tc>
        <w:tc>
          <w:tcPr>
            <w:tcW w:w="1067" w:type="dxa"/>
          </w:tcPr>
          <w:p w14:paraId="64E8EC1F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sitive</w:t>
            </w:r>
          </w:p>
          <w:p w14:paraId="56B75134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6.0</w:t>
            </w:r>
          </w:p>
        </w:tc>
        <w:tc>
          <w:tcPr>
            <w:tcW w:w="992" w:type="dxa"/>
            <w:noWrap/>
          </w:tcPr>
          <w:p w14:paraId="51B31FF7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2A9059DF" w14:textId="77777777" w:rsidTr="00A90A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694C1EEC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19</w:t>
            </w:r>
          </w:p>
        </w:tc>
        <w:tc>
          <w:tcPr>
            <w:tcW w:w="955" w:type="dxa"/>
            <w:noWrap/>
          </w:tcPr>
          <w:p w14:paraId="284B32C8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6 years</w:t>
            </w:r>
          </w:p>
        </w:tc>
        <w:tc>
          <w:tcPr>
            <w:tcW w:w="3261" w:type="dxa"/>
            <w:noWrap/>
          </w:tcPr>
          <w:p w14:paraId="67E7DD79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Jack Russel terrier</w:t>
            </w:r>
          </w:p>
          <w:p w14:paraId="45285B59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FN</w:t>
            </w:r>
          </w:p>
          <w:p w14:paraId="384550DB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4/4/2014</w:t>
            </w:r>
          </w:p>
        </w:tc>
        <w:tc>
          <w:tcPr>
            <w:tcW w:w="1275" w:type="dxa"/>
          </w:tcPr>
          <w:p w14:paraId="563BAE22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5,550</w:t>
            </w:r>
          </w:p>
        </w:tc>
        <w:tc>
          <w:tcPr>
            <w:tcW w:w="1276" w:type="dxa"/>
          </w:tcPr>
          <w:p w14:paraId="4A94409E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90%</w:t>
            </w:r>
          </w:p>
        </w:tc>
        <w:tc>
          <w:tcPr>
            <w:tcW w:w="1134" w:type="dxa"/>
            <w:noWrap/>
          </w:tcPr>
          <w:p w14:paraId="347FC750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,200</w:t>
            </w:r>
          </w:p>
        </w:tc>
        <w:tc>
          <w:tcPr>
            <w:tcW w:w="1067" w:type="dxa"/>
          </w:tcPr>
          <w:p w14:paraId="250E20B4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sitive</w:t>
            </w:r>
          </w:p>
          <w:p w14:paraId="2A096EA9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1.7</w:t>
            </w:r>
          </w:p>
        </w:tc>
        <w:tc>
          <w:tcPr>
            <w:tcW w:w="992" w:type="dxa"/>
            <w:noWrap/>
          </w:tcPr>
          <w:p w14:paraId="46E717FF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63CF554B" w14:textId="77777777" w:rsidTr="00A90A19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7ED47761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20</w:t>
            </w:r>
          </w:p>
        </w:tc>
        <w:tc>
          <w:tcPr>
            <w:tcW w:w="955" w:type="dxa"/>
            <w:noWrap/>
          </w:tcPr>
          <w:p w14:paraId="37F4CD5C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5 months</w:t>
            </w:r>
          </w:p>
        </w:tc>
        <w:tc>
          <w:tcPr>
            <w:tcW w:w="3261" w:type="dxa"/>
            <w:noWrap/>
          </w:tcPr>
          <w:p w14:paraId="4577057C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Rottweiler  </w:t>
            </w:r>
          </w:p>
          <w:p w14:paraId="021A2F55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F </w:t>
            </w:r>
          </w:p>
          <w:p w14:paraId="419675B8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3/4/2014</w:t>
            </w:r>
          </w:p>
        </w:tc>
        <w:tc>
          <w:tcPr>
            <w:tcW w:w="1275" w:type="dxa"/>
          </w:tcPr>
          <w:p w14:paraId="442EE345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4,130-12,195</w:t>
            </w:r>
          </w:p>
        </w:tc>
        <w:tc>
          <w:tcPr>
            <w:tcW w:w="1276" w:type="dxa"/>
          </w:tcPr>
          <w:p w14:paraId="55D1AD39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70-78%</w:t>
            </w:r>
          </w:p>
        </w:tc>
        <w:tc>
          <w:tcPr>
            <w:tcW w:w="1134" w:type="dxa"/>
            <w:noWrap/>
          </w:tcPr>
          <w:p w14:paraId="67EF57C5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≥12,800</w:t>
            </w:r>
          </w:p>
        </w:tc>
        <w:tc>
          <w:tcPr>
            <w:tcW w:w="1067" w:type="dxa"/>
          </w:tcPr>
          <w:p w14:paraId="64070844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sitive</w:t>
            </w:r>
          </w:p>
          <w:p w14:paraId="7CD50186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8.1</w:t>
            </w:r>
          </w:p>
        </w:tc>
        <w:tc>
          <w:tcPr>
            <w:tcW w:w="992" w:type="dxa"/>
            <w:noWrap/>
          </w:tcPr>
          <w:p w14:paraId="12A8764E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7D690EC3" w14:textId="77777777" w:rsidTr="00A90A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2407F89D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21</w:t>
            </w:r>
          </w:p>
        </w:tc>
        <w:tc>
          <w:tcPr>
            <w:tcW w:w="955" w:type="dxa"/>
            <w:noWrap/>
          </w:tcPr>
          <w:p w14:paraId="60D954C2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7 months</w:t>
            </w:r>
          </w:p>
        </w:tc>
        <w:tc>
          <w:tcPr>
            <w:tcW w:w="3261" w:type="dxa"/>
            <w:noWrap/>
          </w:tcPr>
          <w:p w14:paraId="0C957963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German Shepherd </w:t>
            </w:r>
          </w:p>
          <w:p w14:paraId="5D5E7573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MN</w:t>
            </w:r>
          </w:p>
          <w:p w14:paraId="732B6379" w14:textId="0753586D" w:rsidR="00AD3E45" w:rsidRPr="00A90A19" w:rsidRDefault="00AD3E45" w:rsidP="00594E59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0/4/2014</w:t>
            </w:r>
          </w:p>
        </w:tc>
        <w:tc>
          <w:tcPr>
            <w:tcW w:w="1275" w:type="dxa"/>
          </w:tcPr>
          <w:p w14:paraId="62940BAC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9,050</w:t>
            </w:r>
          </w:p>
        </w:tc>
        <w:tc>
          <w:tcPr>
            <w:tcW w:w="1276" w:type="dxa"/>
          </w:tcPr>
          <w:p w14:paraId="6490A2EB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90%</w:t>
            </w:r>
          </w:p>
        </w:tc>
        <w:tc>
          <w:tcPr>
            <w:tcW w:w="1134" w:type="dxa"/>
            <w:noWrap/>
          </w:tcPr>
          <w:p w14:paraId="1BC6FE9E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≥12,800</w:t>
            </w:r>
          </w:p>
        </w:tc>
        <w:tc>
          <w:tcPr>
            <w:tcW w:w="1067" w:type="dxa"/>
          </w:tcPr>
          <w:p w14:paraId="3C22C6CB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sitive</w:t>
            </w:r>
          </w:p>
          <w:p w14:paraId="1D3139F5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4.0</w:t>
            </w:r>
          </w:p>
          <w:p w14:paraId="0489282D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(100 </w:t>
            </w:r>
            <w:r w:rsidRPr="00A90A19">
              <w:rPr>
                <w:rFonts w:cs="Calibri"/>
                <w:sz w:val="20"/>
                <w:szCs w:val="20"/>
              </w:rPr>
              <w:t>µ</w:t>
            </w:r>
            <w:r w:rsidRPr="00A90A19">
              <w:rPr>
                <w:sz w:val="20"/>
                <w:szCs w:val="20"/>
              </w:rPr>
              <w:t>L)</w:t>
            </w:r>
          </w:p>
        </w:tc>
        <w:tc>
          <w:tcPr>
            <w:tcW w:w="992" w:type="dxa"/>
            <w:noWrap/>
          </w:tcPr>
          <w:p w14:paraId="1CD6F45B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623B4151" w14:textId="77777777" w:rsidTr="00A90A19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42684886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22</w:t>
            </w:r>
          </w:p>
        </w:tc>
        <w:tc>
          <w:tcPr>
            <w:tcW w:w="955" w:type="dxa"/>
            <w:noWrap/>
          </w:tcPr>
          <w:p w14:paraId="35B315EC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4 months</w:t>
            </w:r>
          </w:p>
        </w:tc>
        <w:tc>
          <w:tcPr>
            <w:tcW w:w="3261" w:type="dxa"/>
            <w:noWrap/>
          </w:tcPr>
          <w:p w14:paraId="325CBF06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Cocker Spaniel  </w:t>
            </w:r>
          </w:p>
          <w:p w14:paraId="2B191D2D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M</w:t>
            </w:r>
          </w:p>
          <w:p w14:paraId="7D811292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6/5/2014</w:t>
            </w:r>
          </w:p>
        </w:tc>
        <w:tc>
          <w:tcPr>
            <w:tcW w:w="1275" w:type="dxa"/>
          </w:tcPr>
          <w:p w14:paraId="5BB27954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,600</w:t>
            </w:r>
          </w:p>
        </w:tc>
        <w:tc>
          <w:tcPr>
            <w:tcW w:w="1276" w:type="dxa"/>
          </w:tcPr>
          <w:p w14:paraId="68E562F4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82%</w:t>
            </w:r>
          </w:p>
        </w:tc>
        <w:tc>
          <w:tcPr>
            <w:tcW w:w="1134" w:type="dxa"/>
            <w:noWrap/>
          </w:tcPr>
          <w:p w14:paraId="431229DE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00 or 200</w:t>
            </w:r>
          </w:p>
        </w:tc>
        <w:tc>
          <w:tcPr>
            <w:tcW w:w="1067" w:type="dxa"/>
          </w:tcPr>
          <w:p w14:paraId="2ADD13D3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sitive</w:t>
            </w:r>
          </w:p>
          <w:p w14:paraId="7E4E47E3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3.1</w:t>
            </w:r>
          </w:p>
        </w:tc>
        <w:tc>
          <w:tcPr>
            <w:tcW w:w="992" w:type="dxa"/>
            <w:noWrap/>
          </w:tcPr>
          <w:p w14:paraId="1C28BF2F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28DC4BC0" w14:textId="77777777" w:rsidTr="00A90A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1645B910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23</w:t>
            </w:r>
          </w:p>
        </w:tc>
        <w:tc>
          <w:tcPr>
            <w:tcW w:w="955" w:type="dxa"/>
            <w:noWrap/>
          </w:tcPr>
          <w:p w14:paraId="0BD95F3A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8 months</w:t>
            </w:r>
          </w:p>
          <w:p w14:paraId="2D26E154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3261" w:type="dxa"/>
            <w:noWrap/>
          </w:tcPr>
          <w:p w14:paraId="479F2244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Labrador retriever</w:t>
            </w:r>
          </w:p>
          <w:p w14:paraId="3EF260DF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F</w:t>
            </w:r>
          </w:p>
          <w:p w14:paraId="737B2081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2/4/2015</w:t>
            </w:r>
          </w:p>
        </w:tc>
        <w:tc>
          <w:tcPr>
            <w:tcW w:w="1275" w:type="dxa"/>
          </w:tcPr>
          <w:p w14:paraId="559AD85E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9,340</w:t>
            </w:r>
          </w:p>
        </w:tc>
        <w:tc>
          <w:tcPr>
            <w:tcW w:w="1276" w:type="dxa"/>
          </w:tcPr>
          <w:p w14:paraId="306B7061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86%</w:t>
            </w:r>
          </w:p>
        </w:tc>
        <w:tc>
          <w:tcPr>
            <w:tcW w:w="1134" w:type="dxa"/>
            <w:noWrap/>
          </w:tcPr>
          <w:p w14:paraId="24C31819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00</w:t>
            </w:r>
          </w:p>
        </w:tc>
        <w:tc>
          <w:tcPr>
            <w:tcW w:w="1067" w:type="dxa"/>
          </w:tcPr>
          <w:p w14:paraId="6B804F45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sitive</w:t>
            </w:r>
          </w:p>
          <w:p w14:paraId="346E0241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6.7</w:t>
            </w:r>
          </w:p>
        </w:tc>
        <w:tc>
          <w:tcPr>
            <w:tcW w:w="992" w:type="dxa"/>
            <w:noWrap/>
          </w:tcPr>
          <w:p w14:paraId="7B593893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7289494C" w14:textId="77777777" w:rsidTr="00A90A19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2652D167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24</w:t>
            </w:r>
          </w:p>
        </w:tc>
        <w:tc>
          <w:tcPr>
            <w:tcW w:w="955" w:type="dxa"/>
            <w:noWrap/>
          </w:tcPr>
          <w:p w14:paraId="52382F4A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5 years</w:t>
            </w:r>
          </w:p>
        </w:tc>
        <w:tc>
          <w:tcPr>
            <w:tcW w:w="3261" w:type="dxa"/>
            <w:noWrap/>
          </w:tcPr>
          <w:p w14:paraId="507AFFAD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Tibetan Spaniel  </w:t>
            </w:r>
          </w:p>
          <w:p w14:paraId="19AF68DD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FN</w:t>
            </w:r>
          </w:p>
          <w:p w14:paraId="7956B807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5/1/2015</w:t>
            </w:r>
          </w:p>
        </w:tc>
        <w:tc>
          <w:tcPr>
            <w:tcW w:w="1275" w:type="dxa"/>
          </w:tcPr>
          <w:p w14:paraId="0EDEEB44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,143</w:t>
            </w:r>
          </w:p>
        </w:tc>
        <w:tc>
          <w:tcPr>
            <w:tcW w:w="1276" w:type="dxa"/>
          </w:tcPr>
          <w:p w14:paraId="18F459F6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Low numbers of eosinophils</w:t>
            </w:r>
          </w:p>
        </w:tc>
        <w:tc>
          <w:tcPr>
            <w:tcW w:w="1134" w:type="dxa"/>
            <w:noWrap/>
          </w:tcPr>
          <w:p w14:paraId="712BE611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,200</w:t>
            </w:r>
          </w:p>
        </w:tc>
        <w:tc>
          <w:tcPr>
            <w:tcW w:w="1067" w:type="dxa"/>
          </w:tcPr>
          <w:p w14:paraId="3C2600C1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  <w:tc>
          <w:tcPr>
            <w:tcW w:w="992" w:type="dxa"/>
            <w:noWrap/>
          </w:tcPr>
          <w:p w14:paraId="18F7B938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egative</w:t>
            </w:r>
          </w:p>
        </w:tc>
      </w:tr>
      <w:tr w:rsidR="00AD3E45" w:rsidRPr="00A90A19" w14:paraId="2C20D542" w14:textId="77777777" w:rsidTr="00A90A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17CDCC0B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25</w:t>
            </w:r>
          </w:p>
        </w:tc>
        <w:tc>
          <w:tcPr>
            <w:tcW w:w="955" w:type="dxa"/>
            <w:noWrap/>
            <w:hideMark/>
          </w:tcPr>
          <w:p w14:paraId="4D1976F8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 months</w:t>
            </w:r>
          </w:p>
        </w:tc>
        <w:tc>
          <w:tcPr>
            <w:tcW w:w="3261" w:type="dxa"/>
            <w:noWrap/>
            <w:hideMark/>
          </w:tcPr>
          <w:p w14:paraId="64F5F20A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Golden Retriever  </w:t>
            </w:r>
          </w:p>
          <w:p w14:paraId="4A5363B1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FN </w:t>
            </w:r>
          </w:p>
          <w:p w14:paraId="7C245304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5/05/2015</w:t>
            </w:r>
          </w:p>
        </w:tc>
        <w:tc>
          <w:tcPr>
            <w:tcW w:w="1275" w:type="dxa"/>
          </w:tcPr>
          <w:p w14:paraId="1891B8DE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45</w:t>
            </w:r>
          </w:p>
        </w:tc>
        <w:tc>
          <w:tcPr>
            <w:tcW w:w="1276" w:type="dxa"/>
          </w:tcPr>
          <w:p w14:paraId="296DCC3B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3%</w:t>
            </w:r>
          </w:p>
        </w:tc>
        <w:tc>
          <w:tcPr>
            <w:tcW w:w="1134" w:type="dxa"/>
            <w:noWrap/>
            <w:hideMark/>
          </w:tcPr>
          <w:p w14:paraId="7440B405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&lt;100</w:t>
            </w:r>
          </w:p>
        </w:tc>
        <w:tc>
          <w:tcPr>
            <w:tcW w:w="1067" w:type="dxa"/>
          </w:tcPr>
          <w:p w14:paraId="714713AF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sitive</w:t>
            </w:r>
          </w:p>
          <w:p w14:paraId="4ECB01C1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7.7</w:t>
            </w:r>
          </w:p>
        </w:tc>
        <w:tc>
          <w:tcPr>
            <w:tcW w:w="992" w:type="dxa"/>
            <w:noWrap/>
          </w:tcPr>
          <w:p w14:paraId="5D0F3994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23F515CF" w14:textId="77777777" w:rsidTr="00A90A19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02A20D70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26</w:t>
            </w:r>
          </w:p>
        </w:tc>
        <w:tc>
          <w:tcPr>
            <w:tcW w:w="955" w:type="dxa"/>
            <w:noWrap/>
            <w:hideMark/>
          </w:tcPr>
          <w:p w14:paraId="1DEA279B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4 years</w:t>
            </w:r>
          </w:p>
        </w:tc>
        <w:tc>
          <w:tcPr>
            <w:tcW w:w="3261" w:type="dxa"/>
            <w:noWrap/>
            <w:hideMark/>
          </w:tcPr>
          <w:p w14:paraId="3AFE1557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Poodle cross  </w:t>
            </w:r>
          </w:p>
          <w:p w14:paraId="408585A5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MN </w:t>
            </w:r>
          </w:p>
          <w:p w14:paraId="5D64D904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2/05/2015</w:t>
            </w:r>
          </w:p>
        </w:tc>
        <w:tc>
          <w:tcPr>
            <w:tcW w:w="1275" w:type="dxa"/>
          </w:tcPr>
          <w:p w14:paraId="00E652A3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573</w:t>
            </w:r>
          </w:p>
        </w:tc>
        <w:tc>
          <w:tcPr>
            <w:tcW w:w="1276" w:type="dxa"/>
          </w:tcPr>
          <w:p w14:paraId="1EFCE513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84%</w:t>
            </w:r>
          </w:p>
        </w:tc>
        <w:tc>
          <w:tcPr>
            <w:tcW w:w="1134" w:type="dxa"/>
            <w:noWrap/>
            <w:hideMark/>
          </w:tcPr>
          <w:p w14:paraId="66ECC3AC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  <w:tc>
          <w:tcPr>
            <w:tcW w:w="1067" w:type="dxa"/>
          </w:tcPr>
          <w:p w14:paraId="241B848D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  <w:tc>
          <w:tcPr>
            <w:tcW w:w="992" w:type="dxa"/>
            <w:noWrap/>
          </w:tcPr>
          <w:p w14:paraId="4EB8D5F6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00BBC922" w14:textId="77777777" w:rsidTr="00A90A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0C527F11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27</w:t>
            </w:r>
          </w:p>
        </w:tc>
        <w:tc>
          <w:tcPr>
            <w:tcW w:w="955" w:type="dxa"/>
            <w:noWrap/>
            <w:hideMark/>
          </w:tcPr>
          <w:p w14:paraId="53E172FC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 months</w:t>
            </w:r>
          </w:p>
        </w:tc>
        <w:tc>
          <w:tcPr>
            <w:tcW w:w="3261" w:type="dxa"/>
            <w:noWrap/>
            <w:hideMark/>
          </w:tcPr>
          <w:p w14:paraId="0B051626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German Shepherd  </w:t>
            </w:r>
          </w:p>
          <w:p w14:paraId="5D2F7928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M</w:t>
            </w:r>
          </w:p>
          <w:p w14:paraId="0147ED12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5/05/2015</w:t>
            </w:r>
          </w:p>
        </w:tc>
        <w:tc>
          <w:tcPr>
            <w:tcW w:w="1275" w:type="dxa"/>
          </w:tcPr>
          <w:p w14:paraId="3F5E707B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8,490</w:t>
            </w:r>
          </w:p>
        </w:tc>
        <w:tc>
          <w:tcPr>
            <w:tcW w:w="1276" w:type="dxa"/>
          </w:tcPr>
          <w:p w14:paraId="250DE738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90%</w:t>
            </w:r>
          </w:p>
        </w:tc>
        <w:tc>
          <w:tcPr>
            <w:tcW w:w="1134" w:type="dxa"/>
            <w:noWrap/>
            <w:hideMark/>
          </w:tcPr>
          <w:p w14:paraId="216C07B1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≥12,800</w:t>
            </w:r>
          </w:p>
        </w:tc>
        <w:tc>
          <w:tcPr>
            <w:tcW w:w="1067" w:type="dxa"/>
          </w:tcPr>
          <w:p w14:paraId="486FDB8E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sitive</w:t>
            </w:r>
          </w:p>
          <w:p w14:paraId="0646B0A7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3.8</w:t>
            </w:r>
          </w:p>
        </w:tc>
        <w:tc>
          <w:tcPr>
            <w:tcW w:w="992" w:type="dxa"/>
            <w:noWrap/>
          </w:tcPr>
          <w:p w14:paraId="60F3B6E1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07908F7D" w14:textId="77777777" w:rsidTr="00A90A19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3F1FC656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28</w:t>
            </w:r>
          </w:p>
        </w:tc>
        <w:tc>
          <w:tcPr>
            <w:tcW w:w="955" w:type="dxa"/>
            <w:noWrap/>
          </w:tcPr>
          <w:p w14:paraId="4108B8CB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 months</w:t>
            </w:r>
          </w:p>
        </w:tc>
        <w:tc>
          <w:tcPr>
            <w:tcW w:w="3261" w:type="dxa"/>
            <w:noWrap/>
          </w:tcPr>
          <w:p w14:paraId="06A62A1A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Staffordshire bull terrier</w:t>
            </w:r>
          </w:p>
          <w:p w14:paraId="2FA9DF91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M</w:t>
            </w:r>
          </w:p>
          <w:p w14:paraId="22F29964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9/7/2015</w:t>
            </w:r>
          </w:p>
        </w:tc>
        <w:tc>
          <w:tcPr>
            <w:tcW w:w="1275" w:type="dxa"/>
          </w:tcPr>
          <w:p w14:paraId="4FF35164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,860</w:t>
            </w:r>
          </w:p>
          <w:p w14:paraId="44864EC8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(cisternal)</w:t>
            </w:r>
          </w:p>
          <w:p w14:paraId="6F89263F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11,430 </w:t>
            </w:r>
          </w:p>
          <w:p w14:paraId="7B8D25AF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(lumbar)</w:t>
            </w:r>
          </w:p>
        </w:tc>
        <w:tc>
          <w:tcPr>
            <w:tcW w:w="1276" w:type="dxa"/>
          </w:tcPr>
          <w:p w14:paraId="70EBB2DE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70%</w:t>
            </w:r>
          </w:p>
          <w:p w14:paraId="1D39D813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4F231A42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80%</w:t>
            </w:r>
          </w:p>
        </w:tc>
        <w:tc>
          <w:tcPr>
            <w:tcW w:w="1134" w:type="dxa"/>
            <w:noWrap/>
          </w:tcPr>
          <w:p w14:paraId="10B32926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400</w:t>
            </w:r>
          </w:p>
        </w:tc>
        <w:tc>
          <w:tcPr>
            <w:tcW w:w="1067" w:type="dxa"/>
          </w:tcPr>
          <w:p w14:paraId="443E621C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sitive</w:t>
            </w:r>
          </w:p>
          <w:p w14:paraId="284694B4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9.4</w:t>
            </w:r>
          </w:p>
        </w:tc>
        <w:tc>
          <w:tcPr>
            <w:tcW w:w="992" w:type="dxa"/>
            <w:noWrap/>
          </w:tcPr>
          <w:p w14:paraId="36C390A3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386CD1A9" w14:textId="77777777" w:rsidTr="00A90A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4FDD72D2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29</w:t>
            </w:r>
          </w:p>
        </w:tc>
        <w:tc>
          <w:tcPr>
            <w:tcW w:w="955" w:type="dxa"/>
            <w:noWrap/>
          </w:tcPr>
          <w:p w14:paraId="7D8AB5E8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0 years</w:t>
            </w:r>
          </w:p>
        </w:tc>
        <w:tc>
          <w:tcPr>
            <w:tcW w:w="3261" w:type="dxa"/>
            <w:noWrap/>
          </w:tcPr>
          <w:p w14:paraId="4D717A65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‘Bull Arab’ </w:t>
            </w:r>
          </w:p>
          <w:p w14:paraId="15714AF0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MRI showed intramedullary changes T10-T13 with streaky contrast enhancement post-gadolinium</w:t>
            </w:r>
          </w:p>
          <w:p w14:paraId="36548F49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FN</w:t>
            </w:r>
          </w:p>
          <w:p w14:paraId="6509C2E7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9/9/2015</w:t>
            </w:r>
          </w:p>
        </w:tc>
        <w:tc>
          <w:tcPr>
            <w:tcW w:w="1275" w:type="dxa"/>
          </w:tcPr>
          <w:p w14:paraId="4286FA86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  <w:tc>
          <w:tcPr>
            <w:tcW w:w="1276" w:type="dxa"/>
          </w:tcPr>
          <w:p w14:paraId="4F45C204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44%</w:t>
            </w:r>
          </w:p>
        </w:tc>
        <w:tc>
          <w:tcPr>
            <w:tcW w:w="1134" w:type="dxa"/>
            <w:noWrap/>
          </w:tcPr>
          <w:p w14:paraId="4230FD67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  <w:tc>
          <w:tcPr>
            <w:tcW w:w="1067" w:type="dxa"/>
          </w:tcPr>
          <w:p w14:paraId="6C762C1C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  <w:tc>
          <w:tcPr>
            <w:tcW w:w="992" w:type="dxa"/>
            <w:noWrap/>
          </w:tcPr>
          <w:p w14:paraId="0C872A42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6B0E882A" w14:textId="77777777" w:rsidTr="00A90A19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41B41643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30</w:t>
            </w:r>
          </w:p>
        </w:tc>
        <w:tc>
          <w:tcPr>
            <w:tcW w:w="955" w:type="dxa"/>
            <w:noWrap/>
          </w:tcPr>
          <w:p w14:paraId="34C6E853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 months</w:t>
            </w:r>
          </w:p>
        </w:tc>
        <w:tc>
          <w:tcPr>
            <w:tcW w:w="3261" w:type="dxa"/>
            <w:noWrap/>
          </w:tcPr>
          <w:p w14:paraId="4DCB85C7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Miniature Schnauzer  </w:t>
            </w:r>
          </w:p>
          <w:p w14:paraId="13D80407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M</w:t>
            </w:r>
          </w:p>
          <w:p w14:paraId="611F4720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6/09/2015</w:t>
            </w:r>
          </w:p>
          <w:p w14:paraId="07F87484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275" w:type="dxa"/>
          </w:tcPr>
          <w:p w14:paraId="619A8FEB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lastRenderedPageBreak/>
              <w:t>5,960-5,040</w:t>
            </w:r>
          </w:p>
        </w:tc>
        <w:tc>
          <w:tcPr>
            <w:tcW w:w="1276" w:type="dxa"/>
          </w:tcPr>
          <w:p w14:paraId="01900B68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67-84%</w:t>
            </w:r>
          </w:p>
        </w:tc>
        <w:tc>
          <w:tcPr>
            <w:tcW w:w="1134" w:type="dxa"/>
            <w:noWrap/>
          </w:tcPr>
          <w:p w14:paraId="0E1250E1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00 or 200</w:t>
            </w:r>
          </w:p>
        </w:tc>
        <w:tc>
          <w:tcPr>
            <w:tcW w:w="1067" w:type="dxa"/>
          </w:tcPr>
          <w:p w14:paraId="6FB56EC6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sitive</w:t>
            </w:r>
          </w:p>
          <w:p w14:paraId="1E679FA0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0.2</w:t>
            </w:r>
          </w:p>
        </w:tc>
        <w:tc>
          <w:tcPr>
            <w:tcW w:w="992" w:type="dxa"/>
            <w:noWrap/>
          </w:tcPr>
          <w:p w14:paraId="08637866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69DB3966" w14:textId="77777777" w:rsidTr="00A90A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278AAC6B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31</w:t>
            </w:r>
          </w:p>
        </w:tc>
        <w:tc>
          <w:tcPr>
            <w:tcW w:w="955" w:type="dxa"/>
            <w:noWrap/>
          </w:tcPr>
          <w:p w14:paraId="0E0553C6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 months</w:t>
            </w:r>
          </w:p>
        </w:tc>
        <w:tc>
          <w:tcPr>
            <w:tcW w:w="3261" w:type="dxa"/>
            <w:noWrap/>
          </w:tcPr>
          <w:p w14:paraId="7D6B90AB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Miniature Schnauzer</w:t>
            </w:r>
          </w:p>
          <w:p w14:paraId="2299E3BD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M</w:t>
            </w:r>
          </w:p>
          <w:p w14:paraId="04C287A1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3/2/2016</w:t>
            </w:r>
          </w:p>
        </w:tc>
        <w:tc>
          <w:tcPr>
            <w:tcW w:w="1275" w:type="dxa"/>
          </w:tcPr>
          <w:p w14:paraId="35D9E748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5,940</w:t>
            </w:r>
          </w:p>
        </w:tc>
        <w:tc>
          <w:tcPr>
            <w:tcW w:w="1276" w:type="dxa"/>
          </w:tcPr>
          <w:p w14:paraId="038A8D0D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80%</w:t>
            </w:r>
          </w:p>
        </w:tc>
        <w:tc>
          <w:tcPr>
            <w:tcW w:w="1134" w:type="dxa"/>
            <w:noWrap/>
          </w:tcPr>
          <w:p w14:paraId="7551E1AB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00</w:t>
            </w:r>
          </w:p>
        </w:tc>
        <w:tc>
          <w:tcPr>
            <w:tcW w:w="1067" w:type="dxa"/>
          </w:tcPr>
          <w:p w14:paraId="614B54EE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sitive</w:t>
            </w:r>
          </w:p>
          <w:p w14:paraId="22061963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5.7</w:t>
            </w:r>
          </w:p>
        </w:tc>
        <w:tc>
          <w:tcPr>
            <w:tcW w:w="992" w:type="dxa"/>
            <w:noWrap/>
          </w:tcPr>
          <w:p w14:paraId="5F08A628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240ACDE7" w14:textId="77777777" w:rsidTr="00A90A19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1A35FB56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32</w:t>
            </w:r>
          </w:p>
        </w:tc>
        <w:tc>
          <w:tcPr>
            <w:tcW w:w="955" w:type="dxa"/>
            <w:noWrap/>
          </w:tcPr>
          <w:p w14:paraId="23F7E0B2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4 months</w:t>
            </w:r>
          </w:p>
        </w:tc>
        <w:tc>
          <w:tcPr>
            <w:tcW w:w="3261" w:type="dxa"/>
            <w:noWrap/>
          </w:tcPr>
          <w:p w14:paraId="7773C6F5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Miniature Schnauzer </w:t>
            </w:r>
          </w:p>
          <w:p w14:paraId="2FA48AFC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resented with marked cervical pain and some back pain. MRI showed myelitis and meningitis.</w:t>
            </w:r>
          </w:p>
          <w:p w14:paraId="5674A144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M</w:t>
            </w:r>
          </w:p>
          <w:p w14:paraId="535B7EA0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9/02/16</w:t>
            </w:r>
          </w:p>
        </w:tc>
        <w:tc>
          <w:tcPr>
            <w:tcW w:w="1275" w:type="dxa"/>
          </w:tcPr>
          <w:p w14:paraId="7815A08E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8,280</w:t>
            </w:r>
          </w:p>
        </w:tc>
        <w:tc>
          <w:tcPr>
            <w:tcW w:w="1276" w:type="dxa"/>
          </w:tcPr>
          <w:p w14:paraId="70BD5F05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83%</w:t>
            </w:r>
          </w:p>
        </w:tc>
        <w:tc>
          <w:tcPr>
            <w:tcW w:w="1134" w:type="dxa"/>
            <w:noWrap/>
          </w:tcPr>
          <w:p w14:paraId="2BF33156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&lt;100</w:t>
            </w:r>
          </w:p>
        </w:tc>
        <w:tc>
          <w:tcPr>
            <w:tcW w:w="1067" w:type="dxa"/>
          </w:tcPr>
          <w:p w14:paraId="2BB88716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sitive</w:t>
            </w:r>
          </w:p>
          <w:p w14:paraId="61231E79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1.1</w:t>
            </w:r>
          </w:p>
        </w:tc>
        <w:tc>
          <w:tcPr>
            <w:tcW w:w="992" w:type="dxa"/>
            <w:noWrap/>
          </w:tcPr>
          <w:p w14:paraId="1B54ECBD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6102D071" w14:textId="77777777" w:rsidTr="00A90A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4D89D615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33</w:t>
            </w:r>
          </w:p>
        </w:tc>
        <w:tc>
          <w:tcPr>
            <w:tcW w:w="955" w:type="dxa"/>
            <w:noWrap/>
            <w:hideMark/>
          </w:tcPr>
          <w:p w14:paraId="3BE6C230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4 months</w:t>
            </w:r>
          </w:p>
        </w:tc>
        <w:tc>
          <w:tcPr>
            <w:tcW w:w="3261" w:type="dxa"/>
            <w:noWrap/>
            <w:hideMark/>
          </w:tcPr>
          <w:p w14:paraId="1EB48E1F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Labrador retriever</w:t>
            </w:r>
          </w:p>
          <w:p w14:paraId="0FBCF735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M</w:t>
            </w:r>
          </w:p>
          <w:p w14:paraId="5F646BB7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4/03/2016</w:t>
            </w:r>
          </w:p>
        </w:tc>
        <w:tc>
          <w:tcPr>
            <w:tcW w:w="1275" w:type="dxa"/>
          </w:tcPr>
          <w:p w14:paraId="2A8545EA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640</w:t>
            </w:r>
          </w:p>
        </w:tc>
        <w:tc>
          <w:tcPr>
            <w:tcW w:w="1276" w:type="dxa"/>
          </w:tcPr>
          <w:p w14:paraId="55D7F434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83%</w:t>
            </w:r>
          </w:p>
        </w:tc>
        <w:tc>
          <w:tcPr>
            <w:tcW w:w="1134" w:type="dxa"/>
            <w:noWrap/>
            <w:hideMark/>
          </w:tcPr>
          <w:p w14:paraId="58C052B2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≥12,800</w:t>
            </w:r>
          </w:p>
        </w:tc>
        <w:tc>
          <w:tcPr>
            <w:tcW w:w="1067" w:type="dxa"/>
          </w:tcPr>
          <w:p w14:paraId="65314E67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sitive</w:t>
            </w:r>
          </w:p>
          <w:p w14:paraId="2F99BA28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3.9</w:t>
            </w:r>
          </w:p>
        </w:tc>
        <w:tc>
          <w:tcPr>
            <w:tcW w:w="992" w:type="dxa"/>
            <w:noWrap/>
          </w:tcPr>
          <w:p w14:paraId="37876A39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123EE6E7" w14:textId="77777777" w:rsidTr="00A90A19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440360AF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34</w:t>
            </w:r>
          </w:p>
        </w:tc>
        <w:tc>
          <w:tcPr>
            <w:tcW w:w="955" w:type="dxa"/>
            <w:noWrap/>
            <w:hideMark/>
          </w:tcPr>
          <w:p w14:paraId="50A0E70D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4 years</w:t>
            </w:r>
          </w:p>
        </w:tc>
        <w:tc>
          <w:tcPr>
            <w:tcW w:w="3261" w:type="dxa"/>
            <w:noWrap/>
            <w:hideMark/>
          </w:tcPr>
          <w:p w14:paraId="47CCB085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Maltese   </w:t>
            </w:r>
          </w:p>
          <w:p w14:paraId="129CAD25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FN </w:t>
            </w:r>
          </w:p>
          <w:p w14:paraId="1FAB1B37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2/04/16</w:t>
            </w:r>
          </w:p>
          <w:p w14:paraId="023FDE5B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275" w:type="dxa"/>
          </w:tcPr>
          <w:p w14:paraId="67420693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7,020</w:t>
            </w:r>
          </w:p>
        </w:tc>
        <w:tc>
          <w:tcPr>
            <w:tcW w:w="1276" w:type="dxa"/>
          </w:tcPr>
          <w:p w14:paraId="6B03141D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93%</w:t>
            </w:r>
          </w:p>
        </w:tc>
        <w:tc>
          <w:tcPr>
            <w:tcW w:w="1134" w:type="dxa"/>
            <w:noWrap/>
            <w:hideMark/>
          </w:tcPr>
          <w:p w14:paraId="70277DCA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≥12,800</w:t>
            </w:r>
          </w:p>
        </w:tc>
        <w:tc>
          <w:tcPr>
            <w:tcW w:w="1067" w:type="dxa"/>
          </w:tcPr>
          <w:p w14:paraId="3611A5E5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sitive</w:t>
            </w:r>
          </w:p>
          <w:p w14:paraId="5E16113D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8.3</w:t>
            </w:r>
          </w:p>
        </w:tc>
        <w:tc>
          <w:tcPr>
            <w:tcW w:w="992" w:type="dxa"/>
            <w:noWrap/>
          </w:tcPr>
          <w:p w14:paraId="0FA04334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0E2B2322" w14:textId="77777777" w:rsidTr="00A90A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122CEA90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35</w:t>
            </w:r>
          </w:p>
        </w:tc>
        <w:tc>
          <w:tcPr>
            <w:tcW w:w="955" w:type="dxa"/>
            <w:noWrap/>
          </w:tcPr>
          <w:p w14:paraId="602F4418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 months</w:t>
            </w:r>
          </w:p>
        </w:tc>
        <w:tc>
          <w:tcPr>
            <w:tcW w:w="3261" w:type="dxa"/>
            <w:noWrap/>
          </w:tcPr>
          <w:p w14:paraId="105425E3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Labrador retriever</w:t>
            </w:r>
          </w:p>
          <w:p w14:paraId="073E2ECA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M</w:t>
            </w:r>
          </w:p>
          <w:p w14:paraId="7795AD22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9/4/2016</w:t>
            </w:r>
          </w:p>
        </w:tc>
        <w:tc>
          <w:tcPr>
            <w:tcW w:w="1275" w:type="dxa"/>
          </w:tcPr>
          <w:p w14:paraId="441FE291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3,850</w:t>
            </w:r>
          </w:p>
        </w:tc>
        <w:tc>
          <w:tcPr>
            <w:tcW w:w="1276" w:type="dxa"/>
          </w:tcPr>
          <w:p w14:paraId="1643C033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88%</w:t>
            </w:r>
          </w:p>
        </w:tc>
        <w:tc>
          <w:tcPr>
            <w:tcW w:w="1134" w:type="dxa"/>
            <w:noWrap/>
          </w:tcPr>
          <w:p w14:paraId="4031311B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00</w:t>
            </w:r>
          </w:p>
        </w:tc>
        <w:tc>
          <w:tcPr>
            <w:tcW w:w="1067" w:type="dxa"/>
          </w:tcPr>
          <w:p w14:paraId="3A35A4B6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sitive</w:t>
            </w:r>
          </w:p>
          <w:p w14:paraId="36FCB408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0.9</w:t>
            </w:r>
          </w:p>
        </w:tc>
        <w:tc>
          <w:tcPr>
            <w:tcW w:w="992" w:type="dxa"/>
            <w:noWrap/>
          </w:tcPr>
          <w:p w14:paraId="17936F8D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0E1533B4" w14:textId="77777777" w:rsidTr="00A90A19">
        <w:trPr>
          <w:trHeight w:val="6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27EF7797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36</w:t>
            </w:r>
          </w:p>
        </w:tc>
        <w:tc>
          <w:tcPr>
            <w:tcW w:w="955" w:type="dxa"/>
            <w:noWrap/>
          </w:tcPr>
          <w:p w14:paraId="28CBA417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 months</w:t>
            </w:r>
          </w:p>
        </w:tc>
        <w:tc>
          <w:tcPr>
            <w:tcW w:w="3261" w:type="dxa"/>
            <w:noWrap/>
          </w:tcPr>
          <w:p w14:paraId="2762BDBB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Labrador retriever </w:t>
            </w:r>
          </w:p>
          <w:p w14:paraId="12156B54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F</w:t>
            </w:r>
          </w:p>
          <w:p w14:paraId="5AC3386D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9/5/2016</w:t>
            </w:r>
          </w:p>
        </w:tc>
        <w:tc>
          <w:tcPr>
            <w:tcW w:w="1275" w:type="dxa"/>
          </w:tcPr>
          <w:p w14:paraId="0E588F4F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5,280</w:t>
            </w:r>
          </w:p>
        </w:tc>
        <w:tc>
          <w:tcPr>
            <w:tcW w:w="1276" w:type="dxa"/>
          </w:tcPr>
          <w:p w14:paraId="767E77C7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89%</w:t>
            </w:r>
          </w:p>
        </w:tc>
        <w:tc>
          <w:tcPr>
            <w:tcW w:w="1134" w:type="dxa"/>
            <w:noWrap/>
          </w:tcPr>
          <w:p w14:paraId="6CC60254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&lt;100</w:t>
            </w:r>
          </w:p>
        </w:tc>
        <w:tc>
          <w:tcPr>
            <w:tcW w:w="1067" w:type="dxa"/>
          </w:tcPr>
          <w:p w14:paraId="0354463B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sitive</w:t>
            </w:r>
          </w:p>
          <w:p w14:paraId="531706B2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0.8</w:t>
            </w:r>
          </w:p>
        </w:tc>
        <w:tc>
          <w:tcPr>
            <w:tcW w:w="992" w:type="dxa"/>
            <w:noWrap/>
          </w:tcPr>
          <w:p w14:paraId="3568BC86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4553000A" w14:textId="77777777" w:rsidTr="00A90A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5E6D3DC1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37</w:t>
            </w:r>
          </w:p>
        </w:tc>
        <w:tc>
          <w:tcPr>
            <w:tcW w:w="955" w:type="dxa"/>
            <w:noWrap/>
          </w:tcPr>
          <w:p w14:paraId="1FE70C40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1 years</w:t>
            </w:r>
          </w:p>
        </w:tc>
        <w:tc>
          <w:tcPr>
            <w:tcW w:w="3261" w:type="dxa"/>
            <w:noWrap/>
          </w:tcPr>
          <w:p w14:paraId="7DCDC5BE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Border Terrier </w:t>
            </w:r>
          </w:p>
          <w:p w14:paraId="5A2809B3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resented with urinary incontinence and hindlimb long tract signs; MRI showed swelling of the lumbar cord with no changes in the brain.</w:t>
            </w:r>
          </w:p>
          <w:p w14:paraId="4D0905A6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MN</w:t>
            </w:r>
          </w:p>
          <w:p w14:paraId="6E2A812D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2/5/2016</w:t>
            </w:r>
          </w:p>
        </w:tc>
        <w:tc>
          <w:tcPr>
            <w:tcW w:w="1275" w:type="dxa"/>
          </w:tcPr>
          <w:p w14:paraId="6FAA8D50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94</w:t>
            </w:r>
          </w:p>
        </w:tc>
        <w:tc>
          <w:tcPr>
            <w:tcW w:w="1276" w:type="dxa"/>
          </w:tcPr>
          <w:p w14:paraId="7CFC1A8A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94%</w:t>
            </w:r>
          </w:p>
        </w:tc>
        <w:tc>
          <w:tcPr>
            <w:tcW w:w="1134" w:type="dxa"/>
            <w:noWrap/>
          </w:tcPr>
          <w:p w14:paraId="6E93104C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≥12,800 (CSF)</w:t>
            </w:r>
          </w:p>
          <w:p w14:paraId="1AE530AB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400 (serum)</w:t>
            </w:r>
          </w:p>
        </w:tc>
        <w:tc>
          <w:tcPr>
            <w:tcW w:w="1067" w:type="dxa"/>
          </w:tcPr>
          <w:p w14:paraId="6588C9BD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  <w:tc>
          <w:tcPr>
            <w:tcW w:w="992" w:type="dxa"/>
            <w:noWrap/>
          </w:tcPr>
          <w:p w14:paraId="4BB04BA6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egative</w:t>
            </w:r>
          </w:p>
        </w:tc>
      </w:tr>
      <w:tr w:rsidR="00AD3E45" w:rsidRPr="00A90A19" w14:paraId="64418E1D" w14:textId="77777777" w:rsidTr="00A90A19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1C354638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38</w:t>
            </w:r>
          </w:p>
        </w:tc>
        <w:tc>
          <w:tcPr>
            <w:tcW w:w="955" w:type="dxa"/>
            <w:noWrap/>
          </w:tcPr>
          <w:p w14:paraId="42D389DE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8 months</w:t>
            </w:r>
          </w:p>
        </w:tc>
        <w:tc>
          <w:tcPr>
            <w:tcW w:w="3261" w:type="dxa"/>
            <w:noWrap/>
          </w:tcPr>
          <w:p w14:paraId="485CD3FA" w14:textId="77777777" w:rsidR="00AD3E45" w:rsidRPr="00A90A19" w:rsidRDefault="00AD3E45" w:rsidP="00EF4318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Jack Russel terrier </w:t>
            </w:r>
          </w:p>
          <w:p w14:paraId="2C3CFEDB" w14:textId="77777777" w:rsidR="00AD3E45" w:rsidRPr="00A90A19" w:rsidRDefault="00AD3E45" w:rsidP="00EF4318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FN</w:t>
            </w:r>
          </w:p>
          <w:p w14:paraId="3B09D3A7" w14:textId="77777777" w:rsidR="00AD3E45" w:rsidRPr="00A90A19" w:rsidRDefault="00AD3E45" w:rsidP="00EF4318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7/5/2016</w:t>
            </w:r>
          </w:p>
        </w:tc>
        <w:tc>
          <w:tcPr>
            <w:tcW w:w="1275" w:type="dxa"/>
          </w:tcPr>
          <w:p w14:paraId="03097B13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,160</w:t>
            </w:r>
          </w:p>
        </w:tc>
        <w:tc>
          <w:tcPr>
            <w:tcW w:w="1276" w:type="dxa"/>
          </w:tcPr>
          <w:p w14:paraId="1DC32D5E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93%</w:t>
            </w:r>
          </w:p>
        </w:tc>
        <w:tc>
          <w:tcPr>
            <w:tcW w:w="1134" w:type="dxa"/>
            <w:noWrap/>
          </w:tcPr>
          <w:p w14:paraId="63B04218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≥12,800</w:t>
            </w:r>
          </w:p>
        </w:tc>
        <w:tc>
          <w:tcPr>
            <w:tcW w:w="1067" w:type="dxa"/>
          </w:tcPr>
          <w:p w14:paraId="7BE4867B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sitive</w:t>
            </w:r>
          </w:p>
          <w:p w14:paraId="09080EE1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7.5</w:t>
            </w:r>
          </w:p>
          <w:p w14:paraId="152F7A53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(50 </w:t>
            </w:r>
            <w:r w:rsidRPr="00A90A19">
              <w:rPr>
                <w:rFonts w:cs="Calibri"/>
                <w:sz w:val="20"/>
                <w:szCs w:val="20"/>
              </w:rPr>
              <w:t>µ</w:t>
            </w:r>
            <w:r w:rsidRPr="00A90A19">
              <w:rPr>
                <w:sz w:val="20"/>
                <w:szCs w:val="20"/>
              </w:rPr>
              <w:t>L)</w:t>
            </w:r>
          </w:p>
        </w:tc>
        <w:tc>
          <w:tcPr>
            <w:tcW w:w="992" w:type="dxa"/>
            <w:noWrap/>
          </w:tcPr>
          <w:p w14:paraId="5974788D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5A171F74" w14:textId="77777777" w:rsidTr="00A90A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41F5E705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39</w:t>
            </w:r>
          </w:p>
        </w:tc>
        <w:tc>
          <w:tcPr>
            <w:tcW w:w="955" w:type="dxa"/>
            <w:noWrap/>
          </w:tcPr>
          <w:p w14:paraId="11AC87A8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4 months</w:t>
            </w:r>
          </w:p>
        </w:tc>
        <w:tc>
          <w:tcPr>
            <w:tcW w:w="3261" w:type="dxa"/>
            <w:noWrap/>
          </w:tcPr>
          <w:p w14:paraId="22DCED88" w14:textId="77777777" w:rsidR="00AD3E45" w:rsidRPr="00A90A19" w:rsidRDefault="00AD3E45" w:rsidP="00EF4318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Golden retriever Poodle cross (Groodle)</w:t>
            </w:r>
          </w:p>
          <w:p w14:paraId="10914869" w14:textId="77777777" w:rsidR="00AD3E45" w:rsidRPr="00A90A19" w:rsidRDefault="00AD3E45" w:rsidP="00EF4318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F</w:t>
            </w:r>
          </w:p>
          <w:p w14:paraId="30939AFE" w14:textId="77777777" w:rsidR="00AD3E45" w:rsidRPr="00A90A19" w:rsidRDefault="00AD3E45" w:rsidP="00EF4318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3/6/2016</w:t>
            </w:r>
          </w:p>
        </w:tc>
        <w:tc>
          <w:tcPr>
            <w:tcW w:w="1275" w:type="dxa"/>
          </w:tcPr>
          <w:p w14:paraId="29ADDA9E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5,130</w:t>
            </w:r>
          </w:p>
        </w:tc>
        <w:tc>
          <w:tcPr>
            <w:tcW w:w="1276" w:type="dxa"/>
          </w:tcPr>
          <w:p w14:paraId="0DA898CC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92%</w:t>
            </w:r>
          </w:p>
        </w:tc>
        <w:tc>
          <w:tcPr>
            <w:tcW w:w="1134" w:type="dxa"/>
            <w:noWrap/>
          </w:tcPr>
          <w:p w14:paraId="17FA82D5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00</w:t>
            </w:r>
          </w:p>
        </w:tc>
        <w:tc>
          <w:tcPr>
            <w:tcW w:w="1067" w:type="dxa"/>
          </w:tcPr>
          <w:p w14:paraId="0079EC1E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sitive</w:t>
            </w:r>
          </w:p>
          <w:p w14:paraId="6063D9FE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1.1</w:t>
            </w:r>
          </w:p>
        </w:tc>
        <w:tc>
          <w:tcPr>
            <w:tcW w:w="992" w:type="dxa"/>
            <w:noWrap/>
          </w:tcPr>
          <w:p w14:paraId="71AECDB9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07326FFB" w14:textId="77777777" w:rsidTr="00A90A19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441E78B0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40</w:t>
            </w:r>
          </w:p>
        </w:tc>
        <w:tc>
          <w:tcPr>
            <w:tcW w:w="955" w:type="dxa"/>
            <w:noWrap/>
          </w:tcPr>
          <w:p w14:paraId="6008BFB8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5 months</w:t>
            </w:r>
          </w:p>
        </w:tc>
        <w:tc>
          <w:tcPr>
            <w:tcW w:w="3261" w:type="dxa"/>
            <w:noWrap/>
          </w:tcPr>
          <w:p w14:paraId="4AAFD022" w14:textId="77777777" w:rsidR="00AD3E45" w:rsidRPr="00A90A19" w:rsidRDefault="00AD3E45" w:rsidP="00EF4318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French bulldog</w:t>
            </w:r>
          </w:p>
          <w:p w14:paraId="55D07D78" w14:textId="77777777" w:rsidR="00AD3E45" w:rsidRPr="00A90A19" w:rsidRDefault="00AD3E45" w:rsidP="00EF4318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M</w:t>
            </w:r>
          </w:p>
          <w:p w14:paraId="3A6A4B9F" w14:textId="77777777" w:rsidR="00AD3E45" w:rsidRPr="00A90A19" w:rsidRDefault="00AD3E45" w:rsidP="00EF4318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6/7/2016</w:t>
            </w:r>
          </w:p>
        </w:tc>
        <w:tc>
          <w:tcPr>
            <w:tcW w:w="1275" w:type="dxa"/>
          </w:tcPr>
          <w:p w14:paraId="1AE3E33D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464</w:t>
            </w:r>
          </w:p>
        </w:tc>
        <w:tc>
          <w:tcPr>
            <w:tcW w:w="1276" w:type="dxa"/>
          </w:tcPr>
          <w:p w14:paraId="339151C9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90%</w:t>
            </w:r>
          </w:p>
        </w:tc>
        <w:tc>
          <w:tcPr>
            <w:tcW w:w="1134" w:type="dxa"/>
            <w:noWrap/>
          </w:tcPr>
          <w:p w14:paraId="68FB4F74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&lt;100</w:t>
            </w:r>
          </w:p>
        </w:tc>
        <w:tc>
          <w:tcPr>
            <w:tcW w:w="1067" w:type="dxa"/>
          </w:tcPr>
          <w:p w14:paraId="0C240144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egative</w:t>
            </w:r>
          </w:p>
          <w:p w14:paraId="5C51454C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(20 </w:t>
            </w:r>
            <w:r w:rsidRPr="00A90A19">
              <w:rPr>
                <w:rFonts w:cs="Calibri"/>
                <w:sz w:val="20"/>
                <w:szCs w:val="20"/>
              </w:rPr>
              <w:t>µ</w:t>
            </w:r>
            <w:r w:rsidRPr="00A90A19">
              <w:rPr>
                <w:sz w:val="20"/>
                <w:szCs w:val="20"/>
              </w:rPr>
              <w:t>L)</w:t>
            </w:r>
          </w:p>
        </w:tc>
        <w:tc>
          <w:tcPr>
            <w:tcW w:w="992" w:type="dxa"/>
            <w:noWrap/>
          </w:tcPr>
          <w:p w14:paraId="34DC6C45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4215C219" w14:textId="77777777" w:rsidTr="00A90A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34FEACA7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41</w:t>
            </w:r>
          </w:p>
        </w:tc>
        <w:tc>
          <w:tcPr>
            <w:tcW w:w="955" w:type="dxa"/>
            <w:noWrap/>
          </w:tcPr>
          <w:p w14:paraId="29324C8D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5 months</w:t>
            </w:r>
          </w:p>
        </w:tc>
        <w:tc>
          <w:tcPr>
            <w:tcW w:w="3261" w:type="dxa"/>
            <w:noWrap/>
          </w:tcPr>
          <w:p w14:paraId="09AF7473" w14:textId="77777777" w:rsidR="00AD3E45" w:rsidRPr="00A90A19" w:rsidRDefault="00AD3E45" w:rsidP="00EF4318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Spaniel Poodle cross (Spoodle)</w:t>
            </w:r>
          </w:p>
          <w:p w14:paraId="2B130E3C" w14:textId="77777777" w:rsidR="00AD3E45" w:rsidRPr="00A90A19" w:rsidRDefault="00AD3E45" w:rsidP="00EF4318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F</w:t>
            </w:r>
          </w:p>
          <w:p w14:paraId="1515DEF4" w14:textId="77777777" w:rsidR="00AD3E45" w:rsidRPr="00A90A19" w:rsidRDefault="00AD3E45" w:rsidP="00EF4318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6/3/2017</w:t>
            </w:r>
          </w:p>
        </w:tc>
        <w:tc>
          <w:tcPr>
            <w:tcW w:w="1275" w:type="dxa"/>
          </w:tcPr>
          <w:p w14:paraId="0316F13D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,110</w:t>
            </w:r>
          </w:p>
        </w:tc>
        <w:tc>
          <w:tcPr>
            <w:tcW w:w="1276" w:type="dxa"/>
          </w:tcPr>
          <w:p w14:paraId="22316649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80%</w:t>
            </w:r>
          </w:p>
        </w:tc>
        <w:tc>
          <w:tcPr>
            <w:tcW w:w="1134" w:type="dxa"/>
            <w:noWrap/>
          </w:tcPr>
          <w:p w14:paraId="5C2DD00B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≥12,800</w:t>
            </w:r>
          </w:p>
        </w:tc>
        <w:tc>
          <w:tcPr>
            <w:tcW w:w="1067" w:type="dxa"/>
          </w:tcPr>
          <w:p w14:paraId="64931873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egative</w:t>
            </w:r>
          </w:p>
          <w:p w14:paraId="7A1DE78A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992" w:type="dxa"/>
            <w:noWrap/>
          </w:tcPr>
          <w:p w14:paraId="68488B52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0E0FADE5" w14:textId="77777777" w:rsidTr="00A90A19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57C415D8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42</w:t>
            </w:r>
          </w:p>
        </w:tc>
        <w:tc>
          <w:tcPr>
            <w:tcW w:w="955" w:type="dxa"/>
            <w:noWrap/>
          </w:tcPr>
          <w:p w14:paraId="1886D45E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 years</w:t>
            </w:r>
          </w:p>
        </w:tc>
        <w:tc>
          <w:tcPr>
            <w:tcW w:w="3261" w:type="dxa"/>
            <w:noWrap/>
          </w:tcPr>
          <w:p w14:paraId="078DC5E9" w14:textId="77777777" w:rsidR="00AD3E45" w:rsidRPr="00A90A19" w:rsidRDefault="00AD3E45" w:rsidP="00EF4318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Labrador Retriever</w:t>
            </w:r>
          </w:p>
          <w:p w14:paraId="64EE321E" w14:textId="77777777" w:rsidR="00AD3E45" w:rsidRPr="00A90A19" w:rsidRDefault="00AD3E45" w:rsidP="00EF4318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MN</w:t>
            </w:r>
          </w:p>
          <w:p w14:paraId="210584C3" w14:textId="77777777" w:rsidR="00AD3E45" w:rsidRPr="00A90A19" w:rsidRDefault="00AD3E45" w:rsidP="00EF4318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4/3/2017</w:t>
            </w:r>
          </w:p>
        </w:tc>
        <w:tc>
          <w:tcPr>
            <w:tcW w:w="1275" w:type="dxa"/>
          </w:tcPr>
          <w:p w14:paraId="6BC2FAD6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,700</w:t>
            </w:r>
          </w:p>
        </w:tc>
        <w:tc>
          <w:tcPr>
            <w:tcW w:w="1276" w:type="dxa"/>
          </w:tcPr>
          <w:p w14:paraId="321DE751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81%</w:t>
            </w:r>
          </w:p>
        </w:tc>
        <w:tc>
          <w:tcPr>
            <w:tcW w:w="1134" w:type="dxa"/>
            <w:noWrap/>
          </w:tcPr>
          <w:p w14:paraId="403FE6C4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  <w:tc>
          <w:tcPr>
            <w:tcW w:w="1067" w:type="dxa"/>
          </w:tcPr>
          <w:p w14:paraId="6E84CCF5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  <w:p w14:paraId="77B7D873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62F7A0F2" w14:textId="77777777" w:rsidR="00AD3E45" w:rsidRPr="00A90A19" w:rsidRDefault="00AD3E45" w:rsidP="000E645C">
            <w:pPr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sitive</w:t>
            </w:r>
          </w:p>
          <w:p w14:paraId="5D637F54" w14:textId="77777777" w:rsidR="00AD3E45" w:rsidRPr="00A90A19" w:rsidRDefault="00AD3E45" w:rsidP="000E645C">
            <w:pPr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with Vetnostics PCR</w:t>
            </w:r>
          </w:p>
          <w:p w14:paraId="43EDCF51" w14:textId="77777777" w:rsidR="00594E59" w:rsidRPr="00A90A19" w:rsidRDefault="00594E59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7F6647D7" w14:textId="77777777" w:rsidR="00594E59" w:rsidRPr="00A90A19" w:rsidRDefault="00594E59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50E656C7" w14:textId="153723D4" w:rsidR="00594E59" w:rsidRPr="00A90A19" w:rsidRDefault="00594E59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992" w:type="dxa"/>
            <w:noWrap/>
          </w:tcPr>
          <w:p w14:paraId="2F9BFB97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6FCA38A6" w14:textId="77777777" w:rsidTr="00A90A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0A8EDC19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lastRenderedPageBreak/>
              <w:t>43</w:t>
            </w:r>
          </w:p>
        </w:tc>
        <w:tc>
          <w:tcPr>
            <w:tcW w:w="955" w:type="dxa"/>
            <w:noWrap/>
          </w:tcPr>
          <w:p w14:paraId="259E5D83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5 months</w:t>
            </w:r>
          </w:p>
        </w:tc>
        <w:tc>
          <w:tcPr>
            <w:tcW w:w="3261" w:type="dxa"/>
            <w:noWrap/>
          </w:tcPr>
          <w:p w14:paraId="4776276E" w14:textId="77777777" w:rsidR="00AD3E45" w:rsidRPr="00A90A19" w:rsidRDefault="00AD3E45" w:rsidP="00EF4318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Boston terrier </w:t>
            </w:r>
          </w:p>
          <w:p w14:paraId="1AD393AF" w14:textId="77777777" w:rsidR="00AD3E45" w:rsidRPr="00A90A19" w:rsidRDefault="00AD3E45" w:rsidP="00EF4318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resented with posterior ataxia &amp; weakness neck pain and strabismus. MRI identified multifocal lesions of the brain and left cervical region.</w:t>
            </w:r>
          </w:p>
          <w:p w14:paraId="41D5698E" w14:textId="77777777" w:rsidR="00AD3E45" w:rsidRPr="00A90A19" w:rsidRDefault="00AD3E45" w:rsidP="00EF4318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MN</w:t>
            </w:r>
          </w:p>
          <w:p w14:paraId="333F4347" w14:textId="77777777" w:rsidR="00AD3E45" w:rsidRPr="00A90A19" w:rsidRDefault="00AD3E45" w:rsidP="00EF4318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5/4/2017</w:t>
            </w:r>
          </w:p>
        </w:tc>
        <w:tc>
          <w:tcPr>
            <w:tcW w:w="1275" w:type="dxa"/>
          </w:tcPr>
          <w:p w14:paraId="1D04DAB4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96</w:t>
            </w:r>
          </w:p>
        </w:tc>
        <w:tc>
          <w:tcPr>
            <w:tcW w:w="1276" w:type="dxa"/>
          </w:tcPr>
          <w:p w14:paraId="5E46F20C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Dominated by eosinophils</w:t>
            </w:r>
          </w:p>
        </w:tc>
        <w:tc>
          <w:tcPr>
            <w:tcW w:w="1134" w:type="dxa"/>
            <w:noWrap/>
          </w:tcPr>
          <w:p w14:paraId="62C09B36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sitive</w:t>
            </w:r>
          </w:p>
          <w:p w14:paraId="120F5331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 (actual result n/a)</w:t>
            </w:r>
          </w:p>
        </w:tc>
        <w:tc>
          <w:tcPr>
            <w:tcW w:w="1067" w:type="dxa"/>
          </w:tcPr>
          <w:p w14:paraId="70F739D7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  <w:tc>
          <w:tcPr>
            <w:tcW w:w="992" w:type="dxa"/>
            <w:noWrap/>
          </w:tcPr>
          <w:p w14:paraId="5772F267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7259D387" w14:textId="77777777" w:rsidTr="00A90A19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3BEC3356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44</w:t>
            </w:r>
          </w:p>
        </w:tc>
        <w:tc>
          <w:tcPr>
            <w:tcW w:w="955" w:type="dxa"/>
            <w:noWrap/>
          </w:tcPr>
          <w:p w14:paraId="6F7A4DF8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5 months</w:t>
            </w:r>
          </w:p>
        </w:tc>
        <w:tc>
          <w:tcPr>
            <w:tcW w:w="3261" w:type="dxa"/>
            <w:noWrap/>
          </w:tcPr>
          <w:p w14:paraId="420E1A3B" w14:textId="77777777" w:rsidR="00AD3E45" w:rsidRPr="00A90A19" w:rsidRDefault="00AD3E45" w:rsidP="00EF4318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Boston terrier </w:t>
            </w:r>
          </w:p>
          <w:p w14:paraId="32111C15" w14:textId="77777777" w:rsidR="00AD3E45" w:rsidRPr="00A90A19" w:rsidRDefault="00AD3E45" w:rsidP="00EF4318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MN</w:t>
            </w:r>
          </w:p>
          <w:p w14:paraId="556F1284" w14:textId="77777777" w:rsidR="00AD3E45" w:rsidRPr="00A90A19" w:rsidRDefault="00AD3E45" w:rsidP="00EF4318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0/4/2017</w:t>
            </w:r>
          </w:p>
        </w:tc>
        <w:tc>
          <w:tcPr>
            <w:tcW w:w="1275" w:type="dxa"/>
          </w:tcPr>
          <w:p w14:paraId="21263755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5,220</w:t>
            </w:r>
          </w:p>
        </w:tc>
        <w:tc>
          <w:tcPr>
            <w:tcW w:w="1276" w:type="dxa"/>
          </w:tcPr>
          <w:p w14:paraId="52258880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87%</w:t>
            </w:r>
          </w:p>
        </w:tc>
        <w:tc>
          <w:tcPr>
            <w:tcW w:w="1134" w:type="dxa"/>
            <w:noWrap/>
          </w:tcPr>
          <w:p w14:paraId="04F2816D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  <w:tc>
          <w:tcPr>
            <w:tcW w:w="1067" w:type="dxa"/>
          </w:tcPr>
          <w:p w14:paraId="665BEDCA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highlight w:val="yellow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  <w:tc>
          <w:tcPr>
            <w:tcW w:w="992" w:type="dxa"/>
            <w:noWrap/>
          </w:tcPr>
          <w:p w14:paraId="6FBE4B40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3B3739A8" w14:textId="77777777" w:rsidTr="00A90A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7B14D6DA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45</w:t>
            </w:r>
          </w:p>
        </w:tc>
        <w:tc>
          <w:tcPr>
            <w:tcW w:w="955" w:type="dxa"/>
            <w:noWrap/>
          </w:tcPr>
          <w:p w14:paraId="6983704A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9 years</w:t>
            </w:r>
          </w:p>
        </w:tc>
        <w:tc>
          <w:tcPr>
            <w:tcW w:w="3261" w:type="dxa"/>
            <w:noWrap/>
          </w:tcPr>
          <w:p w14:paraId="7277B3E7" w14:textId="77777777" w:rsidR="00AD3E45" w:rsidRPr="00A90A19" w:rsidRDefault="00AD3E45" w:rsidP="00EF4318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Kelpie </w:t>
            </w:r>
          </w:p>
          <w:p w14:paraId="753D89C5" w14:textId="77777777" w:rsidR="00AD3E45" w:rsidRPr="00A90A19" w:rsidRDefault="00AD3E45" w:rsidP="00EF4318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resented with non-specific pain - query spinal pain.</w:t>
            </w:r>
          </w:p>
          <w:p w14:paraId="54DB3749" w14:textId="77777777" w:rsidR="00AD3E45" w:rsidRPr="00A90A19" w:rsidRDefault="00AD3E45" w:rsidP="00EF4318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FN</w:t>
            </w:r>
          </w:p>
          <w:p w14:paraId="78E4DAEF" w14:textId="77777777" w:rsidR="00AD3E45" w:rsidRPr="00A90A19" w:rsidRDefault="00AD3E45" w:rsidP="00EF4318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0/4/2017</w:t>
            </w:r>
          </w:p>
        </w:tc>
        <w:tc>
          <w:tcPr>
            <w:tcW w:w="1275" w:type="dxa"/>
          </w:tcPr>
          <w:p w14:paraId="7EB006D8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,919</w:t>
            </w:r>
          </w:p>
        </w:tc>
        <w:tc>
          <w:tcPr>
            <w:tcW w:w="1276" w:type="dxa"/>
          </w:tcPr>
          <w:p w14:paraId="42038EC5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84%</w:t>
            </w:r>
          </w:p>
        </w:tc>
        <w:tc>
          <w:tcPr>
            <w:tcW w:w="1134" w:type="dxa"/>
            <w:noWrap/>
          </w:tcPr>
          <w:p w14:paraId="1D88F09D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  <w:tc>
          <w:tcPr>
            <w:tcW w:w="1067" w:type="dxa"/>
          </w:tcPr>
          <w:p w14:paraId="298370BB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  <w:tc>
          <w:tcPr>
            <w:tcW w:w="992" w:type="dxa"/>
            <w:noWrap/>
          </w:tcPr>
          <w:p w14:paraId="32888A87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6EE152D7" w14:textId="77777777" w:rsidTr="00A90A19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50ABA8FD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46</w:t>
            </w:r>
          </w:p>
        </w:tc>
        <w:tc>
          <w:tcPr>
            <w:tcW w:w="955" w:type="dxa"/>
            <w:noWrap/>
          </w:tcPr>
          <w:p w14:paraId="647ECC46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1 weeks</w:t>
            </w:r>
          </w:p>
        </w:tc>
        <w:tc>
          <w:tcPr>
            <w:tcW w:w="3261" w:type="dxa"/>
            <w:noWrap/>
          </w:tcPr>
          <w:p w14:paraId="6F6F7584" w14:textId="77777777" w:rsidR="00AD3E45" w:rsidRPr="00A90A19" w:rsidRDefault="00AD3E45" w:rsidP="00EF4318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Rottweiler </w:t>
            </w:r>
          </w:p>
          <w:p w14:paraId="21FC2BDC" w14:textId="77777777" w:rsidR="00AD3E45" w:rsidRPr="00A90A19" w:rsidRDefault="00AD3E45" w:rsidP="00EF4318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MN</w:t>
            </w:r>
          </w:p>
          <w:p w14:paraId="622B67C5" w14:textId="77777777" w:rsidR="00AD3E45" w:rsidRPr="00A90A19" w:rsidRDefault="00AD3E45" w:rsidP="00EF4318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3/5/2017</w:t>
            </w:r>
          </w:p>
        </w:tc>
        <w:tc>
          <w:tcPr>
            <w:tcW w:w="1275" w:type="dxa"/>
          </w:tcPr>
          <w:p w14:paraId="3638CA08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11</w:t>
            </w:r>
          </w:p>
        </w:tc>
        <w:tc>
          <w:tcPr>
            <w:tcW w:w="1276" w:type="dxa"/>
          </w:tcPr>
          <w:p w14:paraId="3BAB6A1A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Dominated by eosinophils</w:t>
            </w:r>
          </w:p>
        </w:tc>
        <w:tc>
          <w:tcPr>
            <w:tcW w:w="1134" w:type="dxa"/>
            <w:noWrap/>
          </w:tcPr>
          <w:p w14:paraId="3A122F14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  <w:tc>
          <w:tcPr>
            <w:tcW w:w="1067" w:type="dxa"/>
          </w:tcPr>
          <w:p w14:paraId="66A4DE9E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  <w:p w14:paraId="5DFD30C2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554468C1" w14:textId="77777777" w:rsidR="00AD3E45" w:rsidRPr="00A90A19" w:rsidRDefault="00AD3E45" w:rsidP="000E645C">
            <w:pPr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sitive*</w:t>
            </w:r>
          </w:p>
          <w:p w14:paraId="3C738BA1" w14:textId="77777777" w:rsidR="00AD3E45" w:rsidRPr="00A90A19" w:rsidRDefault="00AD3E45" w:rsidP="000E645C">
            <w:pPr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with Vetnostics PCR</w:t>
            </w:r>
          </w:p>
        </w:tc>
        <w:tc>
          <w:tcPr>
            <w:tcW w:w="992" w:type="dxa"/>
            <w:noWrap/>
          </w:tcPr>
          <w:p w14:paraId="37C07F53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56D034EE" w14:textId="77777777" w:rsidTr="00A90A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5533EB14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47</w:t>
            </w:r>
          </w:p>
        </w:tc>
        <w:tc>
          <w:tcPr>
            <w:tcW w:w="955" w:type="dxa"/>
            <w:noWrap/>
          </w:tcPr>
          <w:p w14:paraId="43CE4A89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7 weeks</w:t>
            </w:r>
          </w:p>
        </w:tc>
        <w:tc>
          <w:tcPr>
            <w:tcW w:w="3261" w:type="dxa"/>
            <w:noWrap/>
          </w:tcPr>
          <w:p w14:paraId="5C0E55AA" w14:textId="77777777" w:rsidR="00AD3E45" w:rsidRPr="00A90A19" w:rsidRDefault="00AD3E45" w:rsidP="00EF4318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Australian Bulldog </w:t>
            </w:r>
          </w:p>
          <w:p w14:paraId="2CF94A2D" w14:textId="77777777" w:rsidR="00AD3E45" w:rsidRPr="00A90A19" w:rsidRDefault="00AD3E45" w:rsidP="00EF4318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Presented with neck and lumbosacral pain. </w:t>
            </w:r>
          </w:p>
          <w:p w14:paraId="729F7E01" w14:textId="77777777" w:rsidR="00AD3E45" w:rsidRPr="00A90A19" w:rsidRDefault="00AD3E45" w:rsidP="00EF4318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M</w:t>
            </w:r>
          </w:p>
          <w:p w14:paraId="6BB1EE83" w14:textId="77777777" w:rsidR="00AD3E45" w:rsidRPr="00A90A19" w:rsidRDefault="00AD3E45" w:rsidP="00EF4318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1/5/2017</w:t>
            </w:r>
          </w:p>
        </w:tc>
        <w:tc>
          <w:tcPr>
            <w:tcW w:w="1275" w:type="dxa"/>
          </w:tcPr>
          <w:p w14:paraId="24180510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0,935</w:t>
            </w:r>
          </w:p>
        </w:tc>
        <w:tc>
          <w:tcPr>
            <w:tcW w:w="1276" w:type="dxa"/>
          </w:tcPr>
          <w:p w14:paraId="4886F8D3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Dominated by eosinophils</w:t>
            </w:r>
          </w:p>
        </w:tc>
        <w:tc>
          <w:tcPr>
            <w:tcW w:w="1134" w:type="dxa"/>
            <w:noWrap/>
          </w:tcPr>
          <w:p w14:paraId="7D049176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  <w:tc>
          <w:tcPr>
            <w:tcW w:w="1067" w:type="dxa"/>
          </w:tcPr>
          <w:p w14:paraId="334D61C4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  <w:p w14:paraId="5E881395" w14:textId="77777777" w:rsidR="008A652D" w:rsidRPr="00A90A19" w:rsidRDefault="008A652D" w:rsidP="008A652D">
            <w:pPr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3AAC6675" w14:textId="7C839214" w:rsidR="00AD3E45" w:rsidRPr="00A90A19" w:rsidRDefault="00AD3E45" w:rsidP="008A652D">
            <w:pPr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positive </w:t>
            </w:r>
          </w:p>
          <w:p w14:paraId="02E37092" w14:textId="77777777" w:rsidR="00AD3E45" w:rsidRPr="00A90A19" w:rsidRDefault="00AD3E45" w:rsidP="008A652D">
            <w:pPr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 29.6</w:t>
            </w:r>
          </w:p>
          <w:p w14:paraId="6A625140" w14:textId="77777777" w:rsidR="00AD3E45" w:rsidRPr="00A90A19" w:rsidRDefault="00AD3E45" w:rsidP="008A652D">
            <w:pPr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highlight w:val="yellow"/>
              </w:rPr>
            </w:pPr>
            <w:r w:rsidRPr="00A90A19">
              <w:rPr>
                <w:sz w:val="20"/>
                <w:szCs w:val="20"/>
              </w:rPr>
              <w:t>with Vetnostics PCR</w:t>
            </w:r>
          </w:p>
        </w:tc>
        <w:tc>
          <w:tcPr>
            <w:tcW w:w="992" w:type="dxa"/>
            <w:noWrap/>
          </w:tcPr>
          <w:p w14:paraId="58D3F7A4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016DC7D8" w14:textId="77777777" w:rsidTr="00A90A19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0C8B6CF3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48</w:t>
            </w:r>
          </w:p>
        </w:tc>
        <w:tc>
          <w:tcPr>
            <w:tcW w:w="955" w:type="dxa"/>
            <w:noWrap/>
          </w:tcPr>
          <w:p w14:paraId="5BDF5BA0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5 years</w:t>
            </w:r>
          </w:p>
        </w:tc>
        <w:tc>
          <w:tcPr>
            <w:tcW w:w="3261" w:type="dxa"/>
            <w:noWrap/>
          </w:tcPr>
          <w:p w14:paraId="22CAEF8E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French Bulldog</w:t>
            </w:r>
          </w:p>
          <w:p w14:paraId="5E54D9AD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FN</w:t>
            </w:r>
          </w:p>
          <w:p w14:paraId="782F9970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resented for head tremors (included in error).</w:t>
            </w:r>
          </w:p>
          <w:p w14:paraId="551E447D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MRI unremarkable</w:t>
            </w:r>
          </w:p>
          <w:p w14:paraId="05365158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0/6/2017</w:t>
            </w:r>
          </w:p>
        </w:tc>
        <w:tc>
          <w:tcPr>
            <w:tcW w:w="1275" w:type="dxa"/>
          </w:tcPr>
          <w:p w14:paraId="0FDB5FF5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.2</w:t>
            </w:r>
          </w:p>
          <w:p w14:paraId="6DFCFC50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(cisternal)</w:t>
            </w:r>
          </w:p>
        </w:tc>
        <w:tc>
          <w:tcPr>
            <w:tcW w:w="1276" w:type="dxa"/>
          </w:tcPr>
          <w:p w14:paraId="1D687FC0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0%</w:t>
            </w:r>
          </w:p>
        </w:tc>
        <w:tc>
          <w:tcPr>
            <w:tcW w:w="1134" w:type="dxa"/>
            <w:noWrap/>
          </w:tcPr>
          <w:p w14:paraId="4CF9B7CD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&lt;100</w:t>
            </w:r>
          </w:p>
        </w:tc>
        <w:tc>
          <w:tcPr>
            <w:tcW w:w="1067" w:type="dxa"/>
          </w:tcPr>
          <w:p w14:paraId="230CFF27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positive </w:t>
            </w:r>
          </w:p>
          <w:p w14:paraId="44A5402D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3.8</w:t>
            </w:r>
          </w:p>
        </w:tc>
        <w:tc>
          <w:tcPr>
            <w:tcW w:w="992" w:type="dxa"/>
            <w:noWrap/>
          </w:tcPr>
          <w:p w14:paraId="129BE35B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70E8DB52" w14:textId="77777777" w:rsidTr="00A90A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6B985C45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49</w:t>
            </w:r>
          </w:p>
        </w:tc>
        <w:tc>
          <w:tcPr>
            <w:tcW w:w="955" w:type="dxa"/>
            <w:noWrap/>
          </w:tcPr>
          <w:p w14:paraId="4F18A2C0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 months</w:t>
            </w:r>
          </w:p>
        </w:tc>
        <w:tc>
          <w:tcPr>
            <w:tcW w:w="3261" w:type="dxa"/>
            <w:noWrap/>
          </w:tcPr>
          <w:p w14:paraId="7F28837A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Cavalier King Charles spaniel poodle cross (Cavoodle)</w:t>
            </w:r>
          </w:p>
          <w:p w14:paraId="5048D675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M</w:t>
            </w:r>
          </w:p>
          <w:p w14:paraId="15581927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7/7/2017</w:t>
            </w:r>
          </w:p>
        </w:tc>
        <w:tc>
          <w:tcPr>
            <w:tcW w:w="1275" w:type="dxa"/>
          </w:tcPr>
          <w:p w14:paraId="6FC9AE0E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2,970</w:t>
            </w:r>
          </w:p>
        </w:tc>
        <w:tc>
          <w:tcPr>
            <w:tcW w:w="1276" w:type="dxa"/>
          </w:tcPr>
          <w:p w14:paraId="27273477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63%</w:t>
            </w:r>
          </w:p>
        </w:tc>
        <w:tc>
          <w:tcPr>
            <w:tcW w:w="1134" w:type="dxa"/>
            <w:noWrap/>
          </w:tcPr>
          <w:p w14:paraId="261489EE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&lt;100</w:t>
            </w:r>
          </w:p>
        </w:tc>
        <w:tc>
          <w:tcPr>
            <w:tcW w:w="1067" w:type="dxa"/>
          </w:tcPr>
          <w:p w14:paraId="7CFC3AFC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sitive</w:t>
            </w:r>
          </w:p>
          <w:p w14:paraId="736FD958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7.7</w:t>
            </w:r>
          </w:p>
        </w:tc>
        <w:tc>
          <w:tcPr>
            <w:tcW w:w="992" w:type="dxa"/>
            <w:noWrap/>
          </w:tcPr>
          <w:p w14:paraId="24F1F24B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579AFADB" w14:textId="77777777" w:rsidTr="00A90A19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3032BBD8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50</w:t>
            </w:r>
          </w:p>
        </w:tc>
        <w:tc>
          <w:tcPr>
            <w:tcW w:w="955" w:type="dxa"/>
            <w:noWrap/>
          </w:tcPr>
          <w:p w14:paraId="255D2C68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0 months</w:t>
            </w:r>
          </w:p>
        </w:tc>
        <w:tc>
          <w:tcPr>
            <w:tcW w:w="3261" w:type="dxa"/>
            <w:noWrap/>
          </w:tcPr>
          <w:p w14:paraId="027D4A95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Great Dane</w:t>
            </w:r>
          </w:p>
          <w:p w14:paraId="1BA2DD78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FN</w:t>
            </w:r>
          </w:p>
          <w:p w14:paraId="521705EF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/8/2017</w:t>
            </w:r>
          </w:p>
        </w:tc>
        <w:tc>
          <w:tcPr>
            <w:tcW w:w="1275" w:type="dxa"/>
          </w:tcPr>
          <w:p w14:paraId="584B7B4A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97</w:t>
            </w:r>
          </w:p>
        </w:tc>
        <w:tc>
          <w:tcPr>
            <w:tcW w:w="1276" w:type="dxa"/>
          </w:tcPr>
          <w:p w14:paraId="62C59B13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90%</w:t>
            </w:r>
          </w:p>
        </w:tc>
        <w:tc>
          <w:tcPr>
            <w:tcW w:w="1134" w:type="dxa"/>
            <w:noWrap/>
          </w:tcPr>
          <w:p w14:paraId="51DB15E5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≥12,800</w:t>
            </w:r>
          </w:p>
        </w:tc>
        <w:tc>
          <w:tcPr>
            <w:tcW w:w="1067" w:type="dxa"/>
          </w:tcPr>
          <w:p w14:paraId="5CE3E4E8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egative</w:t>
            </w:r>
          </w:p>
        </w:tc>
        <w:tc>
          <w:tcPr>
            <w:tcW w:w="992" w:type="dxa"/>
            <w:noWrap/>
          </w:tcPr>
          <w:p w14:paraId="2DD175A5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0D84D1F1" w14:textId="77777777" w:rsidTr="00A90A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6F967B12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51</w:t>
            </w:r>
          </w:p>
        </w:tc>
        <w:tc>
          <w:tcPr>
            <w:tcW w:w="955" w:type="dxa"/>
            <w:noWrap/>
          </w:tcPr>
          <w:p w14:paraId="7AFC67BB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4 months</w:t>
            </w:r>
          </w:p>
        </w:tc>
        <w:tc>
          <w:tcPr>
            <w:tcW w:w="3261" w:type="dxa"/>
            <w:noWrap/>
          </w:tcPr>
          <w:p w14:paraId="40247D6D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French Bulldog </w:t>
            </w:r>
          </w:p>
          <w:p w14:paraId="52EC8840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Presented with lethargy and poor appetite. </w:t>
            </w:r>
          </w:p>
          <w:p w14:paraId="5733EE4B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Meningo-encephalitis on MRI.</w:t>
            </w:r>
          </w:p>
          <w:p w14:paraId="7E49946D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M</w:t>
            </w:r>
          </w:p>
          <w:p w14:paraId="67D009FD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4/4/2018</w:t>
            </w:r>
          </w:p>
        </w:tc>
        <w:tc>
          <w:tcPr>
            <w:tcW w:w="1275" w:type="dxa"/>
          </w:tcPr>
          <w:p w14:paraId="331C1A6F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,943</w:t>
            </w:r>
          </w:p>
        </w:tc>
        <w:tc>
          <w:tcPr>
            <w:tcW w:w="1276" w:type="dxa"/>
          </w:tcPr>
          <w:p w14:paraId="582EE0E6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80%</w:t>
            </w:r>
          </w:p>
        </w:tc>
        <w:tc>
          <w:tcPr>
            <w:tcW w:w="1134" w:type="dxa"/>
            <w:noWrap/>
          </w:tcPr>
          <w:p w14:paraId="1976C9D3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,200 (CSF)</w:t>
            </w:r>
          </w:p>
          <w:p w14:paraId="7D295733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800 (serum)</w:t>
            </w:r>
          </w:p>
        </w:tc>
        <w:tc>
          <w:tcPr>
            <w:tcW w:w="1067" w:type="dxa"/>
          </w:tcPr>
          <w:p w14:paraId="36033E88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  <w:p w14:paraId="3582BCC0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5A07EA26" w14:textId="77777777" w:rsidR="008A652D" w:rsidRPr="00A90A19" w:rsidRDefault="008A652D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738FE751" w14:textId="6625FA80" w:rsidR="00AD3E45" w:rsidRPr="00A90A19" w:rsidRDefault="00AD3E45" w:rsidP="000E645C">
            <w:pPr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egative</w:t>
            </w:r>
          </w:p>
          <w:p w14:paraId="72A9F8E5" w14:textId="77777777" w:rsidR="00AD3E45" w:rsidRPr="00A90A19" w:rsidRDefault="00AD3E45" w:rsidP="000E645C">
            <w:pPr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 with Vetnostics PCR</w:t>
            </w:r>
          </w:p>
        </w:tc>
        <w:tc>
          <w:tcPr>
            <w:tcW w:w="992" w:type="dxa"/>
            <w:noWrap/>
          </w:tcPr>
          <w:p w14:paraId="7DBE6DBC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18DE39FA" w14:textId="77777777" w:rsidTr="00A90A19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3B76BBC7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52</w:t>
            </w:r>
          </w:p>
        </w:tc>
        <w:tc>
          <w:tcPr>
            <w:tcW w:w="955" w:type="dxa"/>
            <w:noWrap/>
          </w:tcPr>
          <w:p w14:paraId="550EA818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4 months</w:t>
            </w:r>
          </w:p>
        </w:tc>
        <w:tc>
          <w:tcPr>
            <w:tcW w:w="3261" w:type="dxa"/>
            <w:noWrap/>
          </w:tcPr>
          <w:p w14:paraId="2E5382A7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Australian Bulldog </w:t>
            </w:r>
          </w:p>
          <w:p w14:paraId="54C803A7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M</w:t>
            </w:r>
          </w:p>
          <w:p w14:paraId="18410658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6/4/2018</w:t>
            </w:r>
          </w:p>
        </w:tc>
        <w:tc>
          <w:tcPr>
            <w:tcW w:w="1275" w:type="dxa"/>
          </w:tcPr>
          <w:p w14:paraId="119D2E4C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,026</w:t>
            </w:r>
          </w:p>
          <w:p w14:paraId="5605C24B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(lumbar)</w:t>
            </w:r>
          </w:p>
        </w:tc>
        <w:tc>
          <w:tcPr>
            <w:tcW w:w="1276" w:type="dxa"/>
          </w:tcPr>
          <w:p w14:paraId="35FBA94A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83%</w:t>
            </w:r>
          </w:p>
        </w:tc>
        <w:tc>
          <w:tcPr>
            <w:tcW w:w="1134" w:type="dxa"/>
            <w:noWrap/>
          </w:tcPr>
          <w:p w14:paraId="129A40E5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≥12,800</w:t>
            </w:r>
          </w:p>
          <w:p w14:paraId="42B84FD5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067" w:type="dxa"/>
          </w:tcPr>
          <w:p w14:paraId="33DB7286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  <w:p w14:paraId="04C557D9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21C7D928" w14:textId="77777777" w:rsidR="00AD3E45" w:rsidRPr="00A90A19" w:rsidRDefault="00AD3E45" w:rsidP="000E645C">
            <w:pPr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sitive</w:t>
            </w:r>
          </w:p>
          <w:p w14:paraId="0AE2854A" w14:textId="77777777" w:rsidR="00AD3E45" w:rsidRPr="00A90A19" w:rsidRDefault="00AD3E45" w:rsidP="000E645C">
            <w:pPr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1.1</w:t>
            </w:r>
          </w:p>
          <w:p w14:paraId="2F200C60" w14:textId="77777777" w:rsidR="00AD3E45" w:rsidRPr="00A90A19" w:rsidRDefault="00AD3E45" w:rsidP="000E645C">
            <w:pPr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with Vetnostics PCR</w:t>
            </w:r>
          </w:p>
        </w:tc>
        <w:tc>
          <w:tcPr>
            <w:tcW w:w="992" w:type="dxa"/>
            <w:noWrap/>
          </w:tcPr>
          <w:p w14:paraId="7B8783F5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5F1BF79E" w14:textId="77777777" w:rsidTr="00A90A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2062FBEC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lastRenderedPageBreak/>
              <w:t>53</w:t>
            </w:r>
          </w:p>
        </w:tc>
        <w:tc>
          <w:tcPr>
            <w:tcW w:w="955" w:type="dxa"/>
            <w:noWrap/>
          </w:tcPr>
          <w:p w14:paraId="106746E2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 months</w:t>
            </w:r>
          </w:p>
        </w:tc>
        <w:tc>
          <w:tcPr>
            <w:tcW w:w="3261" w:type="dxa"/>
            <w:noWrap/>
          </w:tcPr>
          <w:p w14:paraId="6516FDC7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St. Groodle</w:t>
            </w:r>
          </w:p>
          <w:p w14:paraId="3E12A58B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Presented with soft signs for ~ 1-2 days then acute severe hind limb paresis. </w:t>
            </w:r>
          </w:p>
          <w:p w14:paraId="6C658EB3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F</w:t>
            </w:r>
          </w:p>
          <w:p w14:paraId="0F2054A1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5/5/2018</w:t>
            </w:r>
          </w:p>
        </w:tc>
        <w:tc>
          <w:tcPr>
            <w:tcW w:w="1275" w:type="dxa"/>
          </w:tcPr>
          <w:p w14:paraId="665B51AB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5,265</w:t>
            </w:r>
          </w:p>
        </w:tc>
        <w:tc>
          <w:tcPr>
            <w:tcW w:w="1276" w:type="dxa"/>
          </w:tcPr>
          <w:p w14:paraId="5858FB44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73%</w:t>
            </w:r>
          </w:p>
        </w:tc>
        <w:tc>
          <w:tcPr>
            <w:tcW w:w="1134" w:type="dxa"/>
            <w:noWrap/>
          </w:tcPr>
          <w:p w14:paraId="68AC39FD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  <w:tc>
          <w:tcPr>
            <w:tcW w:w="1067" w:type="dxa"/>
          </w:tcPr>
          <w:p w14:paraId="32399A65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  <w:p w14:paraId="66E4D55A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04345177" w14:textId="77777777" w:rsidR="008A652D" w:rsidRPr="00A90A19" w:rsidRDefault="008A652D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73D9D487" w14:textId="28208FAB" w:rsidR="00AD3E45" w:rsidRPr="00A90A19" w:rsidRDefault="00AD3E45" w:rsidP="000E645C">
            <w:pPr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negative </w:t>
            </w:r>
          </w:p>
          <w:p w14:paraId="06BB4265" w14:textId="77777777" w:rsidR="00AD3E45" w:rsidRPr="00A90A19" w:rsidRDefault="00AD3E45" w:rsidP="000E645C">
            <w:pPr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with Vetnostics PCR</w:t>
            </w:r>
          </w:p>
        </w:tc>
        <w:tc>
          <w:tcPr>
            <w:tcW w:w="992" w:type="dxa"/>
            <w:noWrap/>
          </w:tcPr>
          <w:p w14:paraId="58EEE033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6786C3B2" w14:textId="77777777" w:rsidTr="00A90A19">
        <w:trPr>
          <w:trHeight w:val="5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4EF7423D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54</w:t>
            </w:r>
          </w:p>
        </w:tc>
        <w:tc>
          <w:tcPr>
            <w:tcW w:w="955" w:type="dxa"/>
            <w:noWrap/>
          </w:tcPr>
          <w:p w14:paraId="7EB4EFD4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5 months</w:t>
            </w:r>
          </w:p>
        </w:tc>
        <w:tc>
          <w:tcPr>
            <w:tcW w:w="3261" w:type="dxa"/>
            <w:noWrap/>
          </w:tcPr>
          <w:p w14:paraId="7E6197C4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Labrador retriever</w:t>
            </w:r>
          </w:p>
          <w:p w14:paraId="01082EDF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resented with hind limb weakness, fever, flaccid tail and peripheral eosinophilia.</w:t>
            </w:r>
          </w:p>
          <w:p w14:paraId="31FACD72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F</w:t>
            </w:r>
          </w:p>
          <w:p w14:paraId="7DA85D3D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5/5/2018</w:t>
            </w:r>
          </w:p>
        </w:tc>
        <w:tc>
          <w:tcPr>
            <w:tcW w:w="1275" w:type="dxa"/>
          </w:tcPr>
          <w:p w14:paraId="3F0DD5CC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4,120</w:t>
            </w:r>
          </w:p>
          <w:p w14:paraId="10CFD33F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276" w:type="dxa"/>
          </w:tcPr>
          <w:p w14:paraId="0FE7CD17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77%</w:t>
            </w:r>
          </w:p>
        </w:tc>
        <w:tc>
          <w:tcPr>
            <w:tcW w:w="1134" w:type="dxa"/>
            <w:noWrap/>
          </w:tcPr>
          <w:p w14:paraId="4AB39D7B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400 (CSF)</w:t>
            </w:r>
          </w:p>
          <w:p w14:paraId="67AD6560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400 (serum)</w:t>
            </w:r>
          </w:p>
        </w:tc>
        <w:tc>
          <w:tcPr>
            <w:tcW w:w="1067" w:type="dxa"/>
          </w:tcPr>
          <w:p w14:paraId="02171116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  <w:p w14:paraId="49F71A1C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22E4370C" w14:textId="77777777" w:rsidR="008A652D" w:rsidRPr="00A90A19" w:rsidRDefault="008A652D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3B145576" w14:textId="77777777" w:rsidR="00A069EC" w:rsidRPr="00A90A19" w:rsidRDefault="00A069EC" w:rsidP="000E645C">
            <w:pPr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27B188F4" w14:textId="46F4DECE" w:rsidR="00AD3E45" w:rsidRPr="00A90A19" w:rsidRDefault="00AD3E45" w:rsidP="000E645C">
            <w:pPr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egative</w:t>
            </w:r>
          </w:p>
          <w:p w14:paraId="60DFCEE2" w14:textId="77777777" w:rsidR="00AD3E45" w:rsidRPr="00A90A19" w:rsidRDefault="00AD3E45" w:rsidP="000E645C">
            <w:pPr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with Vetnostics PCR</w:t>
            </w:r>
          </w:p>
        </w:tc>
        <w:tc>
          <w:tcPr>
            <w:tcW w:w="992" w:type="dxa"/>
            <w:noWrap/>
          </w:tcPr>
          <w:p w14:paraId="05109091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38E8F63E" w14:textId="77777777" w:rsidTr="00A90A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380E6645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55</w:t>
            </w:r>
          </w:p>
        </w:tc>
        <w:tc>
          <w:tcPr>
            <w:tcW w:w="955" w:type="dxa"/>
            <w:noWrap/>
          </w:tcPr>
          <w:p w14:paraId="1B764068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7 months</w:t>
            </w:r>
          </w:p>
        </w:tc>
        <w:tc>
          <w:tcPr>
            <w:tcW w:w="3261" w:type="dxa"/>
            <w:noWrap/>
          </w:tcPr>
          <w:p w14:paraId="2291995E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Boston terrier </w:t>
            </w:r>
          </w:p>
          <w:p w14:paraId="46B57ED8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resented with acute non-ambulatory tetraparesis over 24 hours.</w:t>
            </w:r>
          </w:p>
          <w:p w14:paraId="3BCFFA30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MN</w:t>
            </w:r>
          </w:p>
          <w:p w14:paraId="34BDD57C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5/5/2018</w:t>
            </w:r>
          </w:p>
        </w:tc>
        <w:tc>
          <w:tcPr>
            <w:tcW w:w="1275" w:type="dxa"/>
          </w:tcPr>
          <w:p w14:paraId="71B3CBE9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41,000</w:t>
            </w:r>
          </w:p>
        </w:tc>
        <w:tc>
          <w:tcPr>
            <w:tcW w:w="1276" w:type="dxa"/>
          </w:tcPr>
          <w:p w14:paraId="19A2AFFE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65%</w:t>
            </w:r>
          </w:p>
        </w:tc>
        <w:tc>
          <w:tcPr>
            <w:tcW w:w="1134" w:type="dxa"/>
            <w:noWrap/>
          </w:tcPr>
          <w:p w14:paraId="114670FA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,200 (CSF)</w:t>
            </w:r>
          </w:p>
          <w:p w14:paraId="5668E828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800 (serum)</w:t>
            </w:r>
          </w:p>
        </w:tc>
        <w:tc>
          <w:tcPr>
            <w:tcW w:w="1067" w:type="dxa"/>
          </w:tcPr>
          <w:p w14:paraId="119F2F5C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  <w:p w14:paraId="22E89452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4F8ED498" w14:textId="77777777" w:rsidR="00AD3E45" w:rsidRPr="00A90A19" w:rsidRDefault="00AD3E45" w:rsidP="000E645C">
            <w:pPr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egative</w:t>
            </w:r>
          </w:p>
          <w:p w14:paraId="357EBE03" w14:textId="77777777" w:rsidR="00AD3E45" w:rsidRPr="00A90A19" w:rsidRDefault="00AD3E45" w:rsidP="000E645C">
            <w:pPr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with Vetnostics PCR</w:t>
            </w:r>
          </w:p>
        </w:tc>
        <w:tc>
          <w:tcPr>
            <w:tcW w:w="992" w:type="dxa"/>
            <w:noWrap/>
          </w:tcPr>
          <w:p w14:paraId="5A4C370E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069F2B8A" w14:textId="77777777" w:rsidTr="00A90A19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5C3B806A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56</w:t>
            </w:r>
          </w:p>
        </w:tc>
        <w:tc>
          <w:tcPr>
            <w:tcW w:w="955" w:type="dxa"/>
            <w:noWrap/>
          </w:tcPr>
          <w:p w14:paraId="71BA3ED1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4 months</w:t>
            </w:r>
          </w:p>
        </w:tc>
        <w:tc>
          <w:tcPr>
            <w:tcW w:w="3261" w:type="dxa"/>
            <w:noWrap/>
          </w:tcPr>
          <w:p w14:paraId="1108CFBD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Kelpie cross</w:t>
            </w:r>
          </w:p>
          <w:p w14:paraId="1A164A39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resented with thoracolumbar and neck pain, hindleg paresis and conscious proprioceptive deficits.</w:t>
            </w:r>
          </w:p>
          <w:p w14:paraId="642A27E6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M</w:t>
            </w:r>
          </w:p>
          <w:p w14:paraId="40498F6D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14/6/2018 </w:t>
            </w:r>
          </w:p>
        </w:tc>
        <w:tc>
          <w:tcPr>
            <w:tcW w:w="1275" w:type="dxa"/>
          </w:tcPr>
          <w:p w14:paraId="61101F83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6,480</w:t>
            </w:r>
          </w:p>
        </w:tc>
        <w:tc>
          <w:tcPr>
            <w:tcW w:w="1276" w:type="dxa"/>
          </w:tcPr>
          <w:p w14:paraId="4295D967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79%</w:t>
            </w:r>
          </w:p>
        </w:tc>
        <w:tc>
          <w:tcPr>
            <w:tcW w:w="1134" w:type="dxa"/>
            <w:noWrap/>
          </w:tcPr>
          <w:p w14:paraId="09C22514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≥12,800 (CSF)</w:t>
            </w:r>
          </w:p>
          <w:p w14:paraId="78152FE0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≥12,800 (serum)</w:t>
            </w:r>
          </w:p>
        </w:tc>
        <w:tc>
          <w:tcPr>
            <w:tcW w:w="1067" w:type="dxa"/>
          </w:tcPr>
          <w:p w14:paraId="5FDAACBE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  <w:p w14:paraId="6321E557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5307574F" w14:textId="77777777" w:rsidR="008A652D" w:rsidRPr="00A90A19" w:rsidRDefault="008A652D" w:rsidP="008A652D">
            <w:pPr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26681F29" w14:textId="3632B99C" w:rsidR="00AD3E45" w:rsidRPr="00A90A19" w:rsidRDefault="00AD3E45" w:rsidP="000E645C">
            <w:pPr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sitive</w:t>
            </w:r>
          </w:p>
          <w:p w14:paraId="03803899" w14:textId="77777777" w:rsidR="00AD3E45" w:rsidRPr="00A90A19" w:rsidRDefault="00AD3E45" w:rsidP="000E645C">
            <w:pPr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5.2</w:t>
            </w:r>
          </w:p>
          <w:p w14:paraId="6907EABF" w14:textId="77777777" w:rsidR="00AD3E45" w:rsidRPr="00A90A19" w:rsidRDefault="00AD3E45" w:rsidP="000E645C">
            <w:pPr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with Vetnostics PCR</w:t>
            </w:r>
          </w:p>
        </w:tc>
        <w:tc>
          <w:tcPr>
            <w:tcW w:w="992" w:type="dxa"/>
            <w:noWrap/>
          </w:tcPr>
          <w:p w14:paraId="6FC57ED2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2C5FBE80" w14:textId="77777777" w:rsidTr="00A90A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2355FA51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57</w:t>
            </w:r>
          </w:p>
        </w:tc>
        <w:tc>
          <w:tcPr>
            <w:tcW w:w="955" w:type="dxa"/>
            <w:noWrap/>
          </w:tcPr>
          <w:p w14:paraId="3470BD35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4 months</w:t>
            </w:r>
          </w:p>
        </w:tc>
        <w:tc>
          <w:tcPr>
            <w:tcW w:w="3261" w:type="dxa"/>
            <w:noWrap/>
          </w:tcPr>
          <w:p w14:paraId="6417748A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Labrador retriever</w:t>
            </w:r>
          </w:p>
          <w:p w14:paraId="72DECD9D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F</w:t>
            </w:r>
          </w:p>
          <w:p w14:paraId="6882E70F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7/7/2018</w:t>
            </w:r>
          </w:p>
        </w:tc>
        <w:tc>
          <w:tcPr>
            <w:tcW w:w="1275" w:type="dxa"/>
          </w:tcPr>
          <w:p w14:paraId="00E7215D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,000</w:t>
            </w:r>
          </w:p>
        </w:tc>
        <w:tc>
          <w:tcPr>
            <w:tcW w:w="1276" w:type="dxa"/>
          </w:tcPr>
          <w:p w14:paraId="3DF7AA60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89%</w:t>
            </w:r>
          </w:p>
        </w:tc>
        <w:tc>
          <w:tcPr>
            <w:tcW w:w="1134" w:type="dxa"/>
            <w:noWrap/>
          </w:tcPr>
          <w:p w14:paraId="61500A8D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≥12,800</w:t>
            </w:r>
          </w:p>
        </w:tc>
        <w:tc>
          <w:tcPr>
            <w:tcW w:w="1067" w:type="dxa"/>
          </w:tcPr>
          <w:p w14:paraId="56B1BB2F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sitive</w:t>
            </w:r>
          </w:p>
          <w:p w14:paraId="7B66CC7E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0.1</w:t>
            </w:r>
          </w:p>
        </w:tc>
        <w:tc>
          <w:tcPr>
            <w:tcW w:w="992" w:type="dxa"/>
            <w:noWrap/>
          </w:tcPr>
          <w:p w14:paraId="31BFF67C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137811ED" w14:textId="77777777" w:rsidTr="00A90A19">
        <w:trPr>
          <w:trHeight w:val="10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701C0AF7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58</w:t>
            </w:r>
          </w:p>
        </w:tc>
        <w:tc>
          <w:tcPr>
            <w:tcW w:w="955" w:type="dxa"/>
            <w:noWrap/>
          </w:tcPr>
          <w:p w14:paraId="7EDD9718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 year</w:t>
            </w:r>
          </w:p>
        </w:tc>
        <w:tc>
          <w:tcPr>
            <w:tcW w:w="3261" w:type="dxa"/>
            <w:noWrap/>
          </w:tcPr>
          <w:p w14:paraId="15FA6D2E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Jack Russel Terrier cross </w:t>
            </w:r>
          </w:p>
          <w:p w14:paraId="433B421F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resented with a swollen eye, neck pain, peripheral eosinophilia, then 4 weeks later cortical blindness, tetraparesis and ataxia and eventually seen at SUVTH where MRI showed extensive cortical changes.</w:t>
            </w:r>
          </w:p>
          <w:p w14:paraId="536472E1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MN</w:t>
            </w:r>
          </w:p>
          <w:p w14:paraId="4F9816DA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8/3/2019</w:t>
            </w:r>
          </w:p>
        </w:tc>
        <w:tc>
          <w:tcPr>
            <w:tcW w:w="1275" w:type="dxa"/>
          </w:tcPr>
          <w:p w14:paraId="18B17F5E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93</w:t>
            </w:r>
          </w:p>
        </w:tc>
        <w:tc>
          <w:tcPr>
            <w:tcW w:w="1276" w:type="dxa"/>
          </w:tcPr>
          <w:p w14:paraId="6C6FE847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89%</w:t>
            </w:r>
          </w:p>
        </w:tc>
        <w:tc>
          <w:tcPr>
            <w:tcW w:w="1134" w:type="dxa"/>
            <w:noWrap/>
          </w:tcPr>
          <w:p w14:paraId="1C2ECF4D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800</w:t>
            </w:r>
          </w:p>
        </w:tc>
        <w:tc>
          <w:tcPr>
            <w:tcW w:w="1067" w:type="dxa"/>
          </w:tcPr>
          <w:p w14:paraId="4AD378D7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  <w:tc>
          <w:tcPr>
            <w:tcW w:w="992" w:type="dxa"/>
            <w:noWrap/>
          </w:tcPr>
          <w:p w14:paraId="2DCFAEF7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7E21B1D4" w14:textId="77777777" w:rsidTr="00A90A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00545C8F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59</w:t>
            </w:r>
          </w:p>
        </w:tc>
        <w:tc>
          <w:tcPr>
            <w:tcW w:w="955" w:type="dxa"/>
            <w:noWrap/>
          </w:tcPr>
          <w:p w14:paraId="3F6F9AEA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1 year </w:t>
            </w:r>
          </w:p>
        </w:tc>
        <w:tc>
          <w:tcPr>
            <w:tcW w:w="3261" w:type="dxa"/>
            <w:noWrap/>
          </w:tcPr>
          <w:p w14:paraId="3796C8FE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Labrador retriever</w:t>
            </w:r>
          </w:p>
          <w:p w14:paraId="2EA9932A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resented with acute onset neck pain; good response to dexamethasone given 1 week ago, then recurred.</w:t>
            </w:r>
          </w:p>
          <w:p w14:paraId="3A7F7266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FN</w:t>
            </w:r>
          </w:p>
          <w:p w14:paraId="4654791D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/4/2019</w:t>
            </w:r>
          </w:p>
        </w:tc>
        <w:tc>
          <w:tcPr>
            <w:tcW w:w="1275" w:type="dxa"/>
          </w:tcPr>
          <w:p w14:paraId="31B72102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,420</w:t>
            </w:r>
          </w:p>
        </w:tc>
        <w:tc>
          <w:tcPr>
            <w:tcW w:w="1276" w:type="dxa"/>
          </w:tcPr>
          <w:p w14:paraId="597A0A8A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81%</w:t>
            </w:r>
          </w:p>
        </w:tc>
        <w:tc>
          <w:tcPr>
            <w:tcW w:w="1134" w:type="dxa"/>
            <w:noWrap/>
          </w:tcPr>
          <w:p w14:paraId="39F32E8B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≥12,800</w:t>
            </w:r>
          </w:p>
        </w:tc>
        <w:tc>
          <w:tcPr>
            <w:tcW w:w="1067" w:type="dxa"/>
          </w:tcPr>
          <w:p w14:paraId="414D5F3E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egative</w:t>
            </w:r>
          </w:p>
        </w:tc>
        <w:tc>
          <w:tcPr>
            <w:tcW w:w="992" w:type="dxa"/>
            <w:noWrap/>
          </w:tcPr>
          <w:p w14:paraId="504B91B5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5064510A" w14:textId="77777777" w:rsidTr="00A90A19">
        <w:trPr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6DB0137D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60</w:t>
            </w:r>
          </w:p>
        </w:tc>
        <w:tc>
          <w:tcPr>
            <w:tcW w:w="955" w:type="dxa"/>
            <w:noWrap/>
          </w:tcPr>
          <w:p w14:paraId="16E89DD2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5 months</w:t>
            </w:r>
          </w:p>
        </w:tc>
        <w:tc>
          <w:tcPr>
            <w:tcW w:w="3261" w:type="dxa"/>
            <w:noWrap/>
          </w:tcPr>
          <w:p w14:paraId="74FB3B0E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Logotto</w:t>
            </w:r>
          </w:p>
          <w:p w14:paraId="65158A02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M</w:t>
            </w:r>
          </w:p>
          <w:p w14:paraId="065C6DBC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/4/2019</w:t>
            </w:r>
          </w:p>
        </w:tc>
        <w:tc>
          <w:tcPr>
            <w:tcW w:w="1275" w:type="dxa"/>
          </w:tcPr>
          <w:p w14:paraId="22EA7434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4,400</w:t>
            </w:r>
          </w:p>
        </w:tc>
        <w:tc>
          <w:tcPr>
            <w:tcW w:w="1276" w:type="dxa"/>
          </w:tcPr>
          <w:p w14:paraId="1778BD7E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89%</w:t>
            </w:r>
          </w:p>
        </w:tc>
        <w:tc>
          <w:tcPr>
            <w:tcW w:w="1134" w:type="dxa"/>
            <w:noWrap/>
          </w:tcPr>
          <w:p w14:paraId="0E0A5302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≥12,800</w:t>
            </w:r>
          </w:p>
        </w:tc>
        <w:tc>
          <w:tcPr>
            <w:tcW w:w="1067" w:type="dxa"/>
          </w:tcPr>
          <w:p w14:paraId="3D1F2B19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sitive</w:t>
            </w:r>
          </w:p>
          <w:p w14:paraId="6FC540D6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2.1</w:t>
            </w:r>
          </w:p>
          <w:p w14:paraId="7D553B03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49C5EA3C" w14:textId="77777777" w:rsidR="00AD3E45" w:rsidRPr="00A90A19" w:rsidRDefault="00AD3E45" w:rsidP="000E645C">
            <w:pPr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egative with Vetnostics PCR</w:t>
            </w:r>
          </w:p>
        </w:tc>
        <w:tc>
          <w:tcPr>
            <w:tcW w:w="992" w:type="dxa"/>
            <w:noWrap/>
          </w:tcPr>
          <w:p w14:paraId="48B7DB49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11140A39" w14:textId="77777777" w:rsidTr="00A90A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3385DE73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lastRenderedPageBreak/>
              <w:t>61</w:t>
            </w:r>
          </w:p>
        </w:tc>
        <w:tc>
          <w:tcPr>
            <w:tcW w:w="955" w:type="dxa"/>
            <w:noWrap/>
          </w:tcPr>
          <w:p w14:paraId="31B3B83F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4 months</w:t>
            </w:r>
          </w:p>
        </w:tc>
        <w:tc>
          <w:tcPr>
            <w:tcW w:w="3261" w:type="dxa"/>
            <w:noWrap/>
          </w:tcPr>
          <w:p w14:paraId="56B013E4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American Staffordshire Bull terrier </w:t>
            </w:r>
          </w:p>
          <w:p w14:paraId="3BF7E4D9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resented with neck pain, inappetence, fever.</w:t>
            </w:r>
          </w:p>
          <w:p w14:paraId="30133C90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F</w:t>
            </w:r>
          </w:p>
          <w:p w14:paraId="6D073115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8/4/2019</w:t>
            </w:r>
          </w:p>
        </w:tc>
        <w:tc>
          <w:tcPr>
            <w:tcW w:w="1275" w:type="dxa"/>
          </w:tcPr>
          <w:p w14:paraId="47F2EB7D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,900</w:t>
            </w:r>
          </w:p>
          <w:p w14:paraId="4D40F3CD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276" w:type="dxa"/>
          </w:tcPr>
          <w:p w14:paraId="4FD5CDB2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85%</w:t>
            </w:r>
          </w:p>
        </w:tc>
        <w:tc>
          <w:tcPr>
            <w:tcW w:w="1134" w:type="dxa"/>
            <w:noWrap/>
          </w:tcPr>
          <w:p w14:paraId="584117C7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400</w:t>
            </w:r>
          </w:p>
        </w:tc>
        <w:tc>
          <w:tcPr>
            <w:tcW w:w="1067" w:type="dxa"/>
          </w:tcPr>
          <w:p w14:paraId="543A1FA2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sitive</w:t>
            </w:r>
          </w:p>
          <w:p w14:paraId="54DC6ABC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8.3</w:t>
            </w:r>
          </w:p>
          <w:p w14:paraId="26F782D1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00626193" w14:textId="77777777" w:rsidR="00AD3E45" w:rsidRPr="00A90A19" w:rsidRDefault="00AD3E45" w:rsidP="000E645C">
            <w:pPr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sitive</w:t>
            </w:r>
          </w:p>
          <w:p w14:paraId="5945E91E" w14:textId="77777777" w:rsidR="00AD3E45" w:rsidRPr="00A90A19" w:rsidRDefault="00AD3E45" w:rsidP="000E645C">
            <w:pPr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34.2 </w:t>
            </w:r>
          </w:p>
          <w:p w14:paraId="6A0CFDE3" w14:textId="77777777" w:rsidR="00AD3E45" w:rsidRPr="00A90A19" w:rsidRDefault="00AD3E45" w:rsidP="000E645C">
            <w:pPr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with Vetnostics PCR</w:t>
            </w:r>
          </w:p>
        </w:tc>
        <w:tc>
          <w:tcPr>
            <w:tcW w:w="992" w:type="dxa"/>
            <w:noWrap/>
          </w:tcPr>
          <w:p w14:paraId="0F74DB76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6E46090D" w14:textId="77777777" w:rsidTr="00A90A19">
        <w:trPr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48D8E3B4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62</w:t>
            </w:r>
          </w:p>
        </w:tc>
        <w:tc>
          <w:tcPr>
            <w:tcW w:w="955" w:type="dxa"/>
            <w:noWrap/>
          </w:tcPr>
          <w:p w14:paraId="43A456AB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6 months</w:t>
            </w:r>
          </w:p>
        </w:tc>
        <w:tc>
          <w:tcPr>
            <w:tcW w:w="3261" w:type="dxa"/>
            <w:noWrap/>
          </w:tcPr>
          <w:p w14:paraId="129DB5A4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French bulldog</w:t>
            </w:r>
          </w:p>
          <w:p w14:paraId="474E0E0C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resented with lethargy, dullness, uncomfortable.</w:t>
            </w:r>
          </w:p>
          <w:p w14:paraId="187DC86A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FN</w:t>
            </w:r>
          </w:p>
          <w:p w14:paraId="2C7E4D1F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5/4/2019</w:t>
            </w:r>
          </w:p>
        </w:tc>
        <w:tc>
          <w:tcPr>
            <w:tcW w:w="1275" w:type="dxa"/>
          </w:tcPr>
          <w:p w14:paraId="04616419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69</w:t>
            </w:r>
          </w:p>
        </w:tc>
        <w:tc>
          <w:tcPr>
            <w:tcW w:w="1276" w:type="dxa"/>
          </w:tcPr>
          <w:p w14:paraId="2749D1A6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9%</w:t>
            </w:r>
          </w:p>
        </w:tc>
        <w:tc>
          <w:tcPr>
            <w:tcW w:w="1134" w:type="dxa"/>
            <w:noWrap/>
          </w:tcPr>
          <w:p w14:paraId="55FC9A7B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&lt;100</w:t>
            </w:r>
          </w:p>
        </w:tc>
        <w:tc>
          <w:tcPr>
            <w:tcW w:w="1067" w:type="dxa"/>
          </w:tcPr>
          <w:p w14:paraId="56BF3DF8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egative</w:t>
            </w:r>
          </w:p>
          <w:p w14:paraId="01B93268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3BDB4AB7" w14:textId="77777777" w:rsidR="008A652D" w:rsidRPr="00A90A19" w:rsidRDefault="008A652D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09CA798D" w14:textId="66CE1835" w:rsidR="00AD3E45" w:rsidRPr="00A90A19" w:rsidRDefault="00AD3E45" w:rsidP="000E645C">
            <w:pPr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egative with Vetnostics PCR</w:t>
            </w:r>
          </w:p>
        </w:tc>
        <w:tc>
          <w:tcPr>
            <w:tcW w:w="992" w:type="dxa"/>
            <w:noWrap/>
          </w:tcPr>
          <w:p w14:paraId="37A5CA13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47CDAE3F" w14:textId="77777777" w:rsidTr="00A90A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0FD622E0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bookmarkStart w:id="4" w:name="_Hlk36407911"/>
            <w:r w:rsidRPr="00A90A19">
              <w:rPr>
                <w:b w:val="0"/>
                <w:bCs w:val="0"/>
                <w:sz w:val="20"/>
                <w:szCs w:val="20"/>
              </w:rPr>
              <w:t>63</w:t>
            </w:r>
          </w:p>
        </w:tc>
        <w:tc>
          <w:tcPr>
            <w:tcW w:w="955" w:type="dxa"/>
            <w:noWrap/>
          </w:tcPr>
          <w:p w14:paraId="25049543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4 years</w:t>
            </w:r>
          </w:p>
        </w:tc>
        <w:tc>
          <w:tcPr>
            <w:tcW w:w="3261" w:type="dxa"/>
            <w:noWrap/>
          </w:tcPr>
          <w:p w14:paraId="3BDEF36C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Maltese cross</w:t>
            </w:r>
          </w:p>
          <w:p w14:paraId="732D4608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MN</w:t>
            </w:r>
          </w:p>
          <w:p w14:paraId="2AE48BE8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4/4/2019</w:t>
            </w:r>
          </w:p>
        </w:tc>
        <w:tc>
          <w:tcPr>
            <w:tcW w:w="1275" w:type="dxa"/>
          </w:tcPr>
          <w:p w14:paraId="1CD80572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</w:t>
            </w:r>
          </w:p>
        </w:tc>
        <w:tc>
          <w:tcPr>
            <w:tcW w:w="1276" w:type="dxa"/>
          </w:tcPr>
          <w:p w14:paraId="2655A8CD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%</w:t>
            </w:r>
          </w:p>
        </w:tc>
        <w:tc>
          <w:tcPr>
            <w:tcW w:w="1134" w:type="dxa"/>
            <w:noWrap/>
          </w:tcPr>
          <w:p w14:paraId="3F3997C4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&lt;100</w:t>
            </w:r>
          </w:p>
        </w:tc>
        <w:tc>
          <w:tcPr>
            <w:tcW w:w="1067" w:type="dxa"/>
          </w:tcPr>
          <w:p w14:paraId="1F800522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sitive</w:t>
            </w:r>
          </w:p>
          <w:p w14:paraId="0D51B568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7.7</w:t>
            </w:r>
          </w:p>
          <w:p w14:paraId="12A91846" w14:textId="77777777" w:rsidR="00AD3E45" w:rsidRPr="00A90A19" w:rsidRDefault="00AD3E45" w:rsidP="000E645C">
            <w:pPr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 negative with Vetnostics PCR</w:t>
            </w:r>
          </w:p>
        </w:tc>
        <w:tc>
          <w:tcPr>
            <w:tcW w:w="992" w:type="dxa"/>
            <w:noWrap/>
          </w:tcPr>
          <w:p w14:paraId="7C14DF76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bookmarkEnd w:id="4"/>
      <w:tr w:rsidR="00AD3E45" w:rsidRPr="00A90A19" w14:paraId="500F3D01" w14:textId="77777777" w:rsidTr="00A90A19">
        <w:trPr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38A294CF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64</w:t>
            </w:r>
          </w:p>
        </w:tc>
        <w:tc>
          <w:tcPr>
            <w:tcW w:w="955" w:type="dxa"/>
            <w:noWrap/>
          </w:tcPr>
          <w:p w14:paraId="50338E95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 months</w:t>
            </w:r>
          </w:p>
          <w:p w14:paraId="64F1CB9C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3261" w:type="dxa"/>
            <w:noWrap/>
          </w:tcPr>
          <w:p w14:paraId="2B1D0593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Border Collie </w:t>
            </w:r>
          </w:p>
          <w:p w14:paraId="136BB371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resented with acute hindlimb ataxia, thoracolumbar pain, eosinophilia.</w:t>
            </w:r>
          </w:p>
          <w:p w14:paraId="25CFC421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M</w:t>
            </w:r>
          </w:p>
          <w:p w14:paraId="2EA3E3CE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7/4/2019</w:t>
            </w:r>
          </w:p>
        </w:tc>
        <w:tc>
          <w:tcPr>
            <w:tcW w:w="1275" w:type="dxa"/>
          </w:tcPr>
          <w:p w14:paraId="60672A0E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4,320</w:t>
            </w:r>
          </w:p>
          <w:p w14:paraId="70C53B37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(lumbar)</w:t>
            </w:r>
          </w:p>
        </w:tc>
        <w:tc>
          <w:tcPr>
            <w:tcW w:w="1276" w:type="dxa"/>
          </w:tcPr>
          <w:p w14:paraId="597DAEE8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82%</w:t>
            </w:r>
          </w:p>
        </w:tc>
        <w:tc>
          <w:tcPr>
            <w:tcW w:w="1134" w:type="dxa"/>
            <w:noWrap/>
          </w:tcPr>
          <w:p w14:paraId="45ABD2EC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00</w:t>
            </w:r>
          </w:p>
        </w:tc>
        <w:tc>
          <w:tcPr>
            <w:tcW w:w="1067" w:type="dxa"/>
          </w:tcPr>
          <w:p w14:paraId="6BC77D00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sitive</w:t>
            </w:r>
          </w:p>
          <w:p w14:paraId="5F135DF6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4.0</w:t>
            </w:r>
          </w:p>
          <w:p w14:paraId="0508950A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522ABB58" w14:textId="77777777" w:rsidR="000E645C" w:rsidRPr="00A90A19" w:rsidRDefault="000E645C" w:rsidP="000E645C">
            <w:pPr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354A5EF9" w14:textId="01486A82" w:rsidR="00AD3E45" w:rsidRPr="00A90A19" w:rsidRDefault="00AD3E45" w:rsidP="000E645C">
            <w:pPr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egative with Vetnostics PCR</w:t>
            </w:r>
          </w:p>
        </w:tc>
        <w:tc>
          <w:tcPr>
            <w:tcW w:w="992" w:type="dxa"/>
            <w:noWrap/>
          </w:tcPr>
          <w:p w14:paraId="012A5518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459F6955" w14:textId="77777777" w:rsidTr="00A90A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73A42D8C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65</w:t>
            </w:r>
          </w:p>
        </w:tc>
        <w:tc>
          <w:tcPr>
            <w:tcW w:w="955" w:type="dxa"/>
            <w:noWrap/>
          </w:tcPr>
          <w:p w14:paraId="7C744586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4 months</w:t>
            </w:r>
          </w:p>
          <w:p w14:paraId="139C14A7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3261" w:type="dxa"/>
            <w:noWrap/>
          </w:tcPr>
          <w:p w14:paraId="65D0FE97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Border Collie </w:t>
            </w:r>
          </w:p>
          <w:p w14:paraId="1DC3E257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resented with neck pain and lethargy.</w:t>
            </w:r>
          </w:p>
          <w:p w14:paraId="7ECEE444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M</w:t>
            </w:r>
          </w:p>
          <w:p w14:paraId="6217FB8A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0/4/2019</w:t>
            </w:r>
          </w:p>
        </w:tc>
        <w:tc>
          <w:tcPr>
            <w:tcW w:w="1275" w:type="dxa"/>
          </w:tcPr>
          <w:p w14:paraId="4D19BA45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,800</w:t>
            </w:r>
          </w:p>
          <w:p w14:paraId="6F0BBA70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(lumbar)</w:t>
            </w:r>
          </w:p>
        </w:tc>
        <w:tc>
          <w:tcPr>
            <w:tcW w:w="1276" w:type="dxa"/>
          </w:tcPr>
          <w:p w14:paraId="2FFC3E91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83%</w:t>
            </w:r>
          </w:p>
        </w:tc>
        <w:tc>
          <w:tcPr>
            <w:tcW w:w="1134" w:type="dxa"/>
            <w:noWrap/>
          </w:tcPr>
          <w:p w14:paraId="7AF91F75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highlight w:val="green"/>
              </w:rPr>
            </w:pPr>
            <w:r w:rsidRPr="00A90A19">
              <w:rPr>
                <w:sz w:val="20"/>
                <w:szCs w:val="20"/>
              </w:rPr>
              <w:t>1,600</w:t>
            </w:r>
          </w:p>
        </w:tc>
        <w:tc>
          <w:tcPr>
            <w:tcW w:w="1067" w:type="dxa"/>
          </w:tcPr>
          <w:p w14:paraId="4238C317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sitive</w:t>
            </w:r>
          </w:p>
          <w:p w14:paraId="16A11F4D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7.7</w:t>
            </w:r>
          </w:p>
          <w:p w14:paraId="3E3A8D90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675596D1" w14:textId="77777777" w:rsidR="00AD3E45" w:rsidRPr="00A90A19" w:rsidRDefault="00AD3E45" w:rsidP="000E645C">
            <w:pPr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highlight w:val="green"/>
              </w:rPr>
            </w:pPr>
            <w:r w:rsidRPr="00A90A19">
              <w:rPr>
                <w:sz w:val="20"/>
                <w:szCs w:val="20"/>
              </w:rPr>
              <w:t>negative with Vetnostics PCR</w:t>
            </w:r>
          </w:p>
        </w:tc>
        <w:tc>
          <w:tcPr>
            <w:tcW w:w="992" w:type="dxa"/>
            <w:noWrap/>
          </w:tcPr>
          <w:p w14:paraId="5987B108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612218E3" w14:textId="77777777" w:rsidTr="00A90A19">
        <w:trPr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0F98AB29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66</w:t>
            </w:r>
          </w:p>
        </w:tc>
        <w:tc>
          <w:tcPr>
            <w:tcW w:w="955" w:type="dxa"/>
            <w:noWrap/>
          </w:tcPr>
          <w:p w14:paraId="6EEB1018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Various ages;</w:t>
            </w:r>
          </w:p>
          <w:p w14:paraId="4AD55E81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 months</w:t>
            </w:r>
          </w:p>
          <w:p w14:paraId="76976961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3261" w:type="dxa"/>
            <w:noWrap/>
          </w:tcPr>
          <w:p w14:paraId="29B2AB5F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Multiple Labrador retriever pups </w:t>
            </w:r>
          </w:p>
          <w:p w14:paraId="46651C2D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resented with spinal pain, fever, hindlimb paraparesis and ataxia, lethargy.</w:t>
            </w:r>
          </w:p>
          <w:p w14:paraId="2FF6BAD2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4/4/2019</w:t>
            </w:r>
          </w:p>
        </w:tc>
        <w:tc>
          <w:tcPr>
            <w:tcW w:w="1275" w:type="dxa"/>
          </w:tcPr>
          <w:p w14:paraId="2769E747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,780</w:t>
            </w:r>
          </w:p>
        </w:tc>
        <w:tc>
          <w:tcPr>
            <w:tcW w:w="1276" w:type="dxa"/>
          </w:tcPr>
          <w:p w14:paraId="24DA523B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89%</w:t>
            </w:r>
          </w:p>
        </w:tc>
        <w:tc>
          <w:tcPr>
            <w:tcW w:w="1134" w:type="dxa"/>
            <w:noWrap/>
          </w:tcPr>
          <w:p w14:paraId="66916731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00</w:t>
            </w:r>
          </w:p>
        </w:tc>
        <w:tc>
          <w:tcPr>
            <w:tcW w:w="1067" w:type="dxa"/>
          </w:tcPr>
          <w:p w14:paraId="7330A0C2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sitive</w:t>
            </w:r>
          </w:p>
          <w:p w14:paraId="2B942A23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7.3</w:t>
            </w:r>
          </w:p>
          <w:p w14:paraId="6E215DB3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111485D4" w14:textId="77777777" w:rsidR="00AD3E45" w:rsidRPr="00A90A19" w:rsidRDefault="00AD3E45" w:rsidP="000E645C">
            <w:pPr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egative with Vetnostics PCR</w:t>
            </w:r>
          </w:p>
        </w:tc>
        <w:tc>
          <w:tcPr>
            <w:tcW w:w="992" w:type="dxa"/>
            <w:noWrap/>
          </w:tcPr>
          <w:p w14:paraId="5B5EDBC6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7DBA4C2C" w14:textId="77777777" w:rsidTr="00A90A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7421B41F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67</w:t>
            </w:r>
          </w:p>
        </w:tc>
        <w:tc>
          <w:tcPr>
            <w:tcW w:w="955" w:type="dxa"/>
            <w:noWrap/>
          </w:tcPr>
          <w:p w14:paraId="4C080C89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 months</w:t>
            </w:r>
          </w:p>
        </w:tc>
        <w:tc>
          <w:tcPr>
            <w:tcW w:w="3261" w:type="dxa"/>
            <w:noWrap/>
          </w:tcPr>
          <w:p w14:paraId="6BD5C699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Golden Retriever </w:t>
            </w:r>
          </w:p>
          <w:p w14:paraId="0330CBD4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resented with hindlimb weakness over 3 days.</w:t>
            </w:r>
          </w:p>
          <w:p w14:paraId="02083B64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M</w:t>
            </w:r>
          </w:p>
          <w:p w14:paraId="10DB27BA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6/4/2019</w:t>
            </w:r>
          </w:p>
        </w:tc>
        <w:tc>
          <w:tcPr>
            <w:tcW w:w="1275" w:type="dxa"/>
          </w:tcPr>
          <w:p w14:paraId="428FBE1E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5,040</w:t>
            </w:r>
          </w:p>
        </w:tc>
        <w:tc>
          <w:tcPr>
            <w:tcW w:w="1276" w:type="dxa"/>
          </w:tcPr>
          <w:p w14:paraId="1F7D55EB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78%</w:t>
            </w:r>
          </w:p>
        </w:tc>
        <w:tc>
          <w:tcPr>
            <w:tcW w:w="1134" w:type="dxa"/>
            <w:noWrap/>
          </w:tcPr>
          <w:p w14:paraId="2655D18B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00</w:t>
            </w:r>
          </w:p>
        </w:tc>
        <w:tc>
          <w:tcPr>
            <w:tcW w:w="1067" w:type="dxa"/>
          </w:tcPr>
          <w:p w14:paraId="45548BAD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sitive</w:t>
            </w:r>
          </w:p>
          <w:p w14:paraId="577F3EF1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0.0</w:t>
            </w:r>
          </w:p>
          <w:p w14:paraId="479E8E40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28C3F9E7" w14:textId="77777777" w:rsidR="00AD3E45" w:rsidRPr="00A90A19" w:rsidRDefault="00AD3E45" w:rsidP="000E645C">
            <w:pPr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egative with Vetnostics PCR</w:t>
            </w:r>
          </w:p>
        </w:tc>
        <w:tc>
          <w:tcPr>
            <w:tcW w:w="992" w:type="dxa"/>
            <w:noWrap/>
          </w:tcPr>
          <w:p w14:paraId="0156E5CB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52A6DE96" w14:textId="77777777" w:rsidTr="00A90A19">
        <w:trPr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6F09335C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68</w:t>
            </w:r>
          </w:p>
        </w:tc>
        <w:tc>
          <w:tcPr>
            <w:tcW w:w="955" w:type="dxa"/>
            <w:noWrap/>
          </w:tcPr>
          <w:p w14:paraId="4F045412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 months</w:t>
            </w:r>
          </w:p>
        </w:tc>
        <w:tc>
          <w:tcPr>
            <w:tcW w:w="3261" w:type="dxa"/>
            <w:noWrap/>
          </w:tcPr>
          <w:p w14:paraId="741A15EC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Staffordshire Bull terrier </w:t>
            </w:r>
          </w:p>
          <w:p w14:paraId="27C7E158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resented with 10-day history of pain when picked up, paraparesis and ataxia.</w:t>
            </w:r>
          </w:p>
          <w:p w14:paraId="3A1CA1F2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M</w:t>
            </w:r>
          </w:p>
          <w:p w14:paraId="777D847F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9/4/2019</w:t>
            </w:r>
          </w:p>
        </w:tc>
        <w:tc>
          <w:tcPr>
            <w:tcW w:w="1275" w:type="dxa"/>
          </w:tcPr>
          <w:p w14:paraId="2550F632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,200</w:t>
            </w:r>
          </w:p>
        </w:tc>
        <w:tc>
          <w:tcPr>
            <w:tcW w:w="1276" w:type="dxa"/>
          </w:tcPr>
          <w:p w14:paraId="2E01B1F5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98%</w:t>
            </w:r>
          </w:p>
        </w:tc>
        <w:tc>
          <w:tcPr>
            <w:tcW w:w="1134" w:type="dxa"/>
            <w:noWrap/>
          </w:tcPr>
          <w:p w14:paraId="1214DD06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&lt;100</w:t>
            </w:r>
          </w:p>
        </w:tc>
        <w:tc>
          <w:tcPr>
            <w:tcW w:w="1067" w:type="dxa"/>
          </w:tcPr>
          <w:p w14:paraId="456FDA90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egative</w:t>
            </w:r>
          </w:p>
        </w:tc>
        <w:tc>
          <w:tcPr>
            <w:tcW w:w="992" w:type="dxa"/>
            <w:noWrap/>
          </w:tcPr>
          <w:p w14:paraId="6F20A6AB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19AE1579" w14:textId="77777777" w:rsidTr="00A90A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66B6130E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69</w:t>
            </w:r>
          </w:p>
        </w:tc>
        <w:tc>
          <w:tcPr>
            <w:tcW w:w="955" w:type="dxa"/>
            <w:noWrap/>
          </w:tcPr>
          <w:p w14:paraId="7205F5DF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4 months</w:t>
            </w:r>
          </w:p>
        </w:tc>
        <w:tc>
          <w:tcPr>
            <w:tcW w:w="3261" w:type="dxa"/>
            <w:noWrap/>
          </w:tcPr>
          <w:p w14:paraId="69B65A87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French bulldog </w:t>
            </w:r>
          </w:p>
          <w:p w14:paraId="13BBEA40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lastRenderedPageBreak/>
              <w:t>Presented with quadriparesis, hindlimb proprioceptive ataxia, no spinal pain, increased myotatic reflexes in hindlimbs.</w:t>
            </w:r>
          </w:p>
          <w:p w14:paraId="2B1660BC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M</w:t>
            </w:r>
          </w:p>
          <w:p w14:paraId="1489CAB7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/5/2019</w:t>
            </w:r>
          </w:p>
        </w:tc>
        <w:tc>
          <w:tcPr>
            <w:tcW w:w="1275" w:type="dxa"/>
          </w:tcPr>
          <w:p w14:paraId="05328DB9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lastRenderedPageBreak/>
              <w:t>15,705</w:t>
            </w:r>
          </w:p>
        </w:tc>
        <w:tc>
          <w:tcPr>
            <w:tcW w:w="1276" w:type="dxa"/>
          </w:tcPr>
          <w:p w14:paraId="7F73B15E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90%</w:t>
            </w:r>
          </w:p>
        </w:tc>
        <w:tc>
          <w:tcPr>
            <w:tcW w:w="1134" w:type="dxa"/>
            <w:noWrap/>
          </w:tcPr>
          <w:p w14:paraId="14686813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≥12,800</w:t>
            </w:r>
          </w:p>
        </w:tc>
        <w:tc>
          <w:tcPr>
            <w:tcW w:w="1067" w:type="dxa"/>
          </w:tcPr>
          <w:p w14:paraId="046D5D60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sitive</w:t>
            </w:r>
          </w:p>
          <w:p w14:paraId="72A3CF63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1.6</w:t>
            </w:r>
          </w:p>
          <w:p w14:paraId="11580CEB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3DA22E20" w14:textId="77777777" w:rsidR="008A652D" w:rsidRPr="00A90A19" w:rsidRDefault="008A652D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79F441E6" w14:textId="2A0FDD1B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egative with Vetnostics PCR</w:t>
            </w:r>
          </w:p>
        </w:tc>
        <w:tc>
          <w:tcPr>
            <w:tcW w:w="992" w:type="dxa"/>
            <w:noWrap/>
          </w:tcPr>
          <w:p w14:paraId="2A910D0A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lastRenderedPageBreak/>
              <w:t>n/a</w:t>
            </w:r>
          </w:p>
        </w:tc>
      </w:tr>
      <w:tr w:rsidR="00AD3E45" w:rsidRPr="00A90A19" w14:paraId="27DD7049" w14:textId="77777777" w:rsidTr="00A90A19">
        <w:trPr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467A7875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70</w:t>
            </w:r>
          </w:p>
        </w:tc>
        <w:tc>
          <w:tcPr>
            <w:tcW w:w="955" w:type="dxa"/>
            <w:noWrap/>
          </w:tcPr>
          <w:p w14:paraId="636BEE81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4 months</w:t>
            </w:r>
          </w:p>
        </w:tc>
        <w:tc>
          <w:tcPr>
            <w:tcW w:w="3261" w:type="dxa"/>
            <w:noWrap/>
          </w:tcPr>
          <w:p w14:paraId="3EA9A813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Groodle </w:t>
            </w:r>
          </w:p>
          <w:p w14:paraId="0DA1B93F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resented with ataxia and back pain.</w:t>
            </w:r>
          </w:p>
          <w:p w14:paraId="104C5F49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M</w:t>
            </w:r>
          </w:p>
          <w:p w14:paraId="5CF02C3D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7/5/2019</w:t>
            </w:r>
          </w:p>
        </w:tc>
        <w:tc>
          <w:tcPr>
            <w:tcW w:w="1275" w:type="dxa"/>
          </w:tcPr>
          <w:p w14:paraId="04DE0D42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8,200</w:t>
            </w:r>
          </w:p>
        </w:tc>
        <w:tc>
          <w:tcPr>
            <w:tcW w:w="1276" w:type="dxa"/>
          </w:tcPr>
          <w:p w14:paraId="55AF626F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82%</w:t>
            </w:r>
          </w:p>
        </w:tc>
        <w:tc>
          <w:tcPr>
            <w:tcW w:w="1134" w:type="dxa"/>
            <w:noWrap/>
          </w:tcPr>
          <w:p w14:paraId="446024C6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,200</w:t>
            </w:r>
          </w:p>
        </w:tc>
        <w:tc>
          <w:tcPr>
            <w:tcW w:w="1067" w:type="dxa"/>
          </w:tcPr>
          <w:p w14:paraId="376FA1B6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sitive</w:t>
            </w:r>
          </w:p>
          <w:p w14:paraId="509B9E87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1.5</w:t>
            </w:r>
          </w:p>
          <w:p w14:paraId="7D1D91F5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727559F0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egative with Vetnostics PCR</w:t>
            </w:r>
          </w:p>
        </w:tc>
        <w:tc>
          <w:tcPr>
            <w:tcW w:w="992" w:type="dxa"/>
            <w:noWrap/>
          </w:tcPr>
          <w:p w14:paraId="1B0848CC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3177262E" w14:textId="77777777" w:rsidTr="00A90A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75296081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bookmarkStart w:id="5" w:name="_Hlk36750374"/>
            <w:r w:rsidRPr="00A90A19">
              <w:rPr>
                <w:b w:val="0"/>
                <w:bCs w:val="0"/>
                <w:sz w:val="20"/>
                <w:szCs w:val="20"/>
              </w:rPr>
              <w:t>71</w:t>
            </w:r>
          </w:p>
        </w:tc>
        <w:tc>
          <w:tcPr>
            <w:tcW w:w="955" w:type="dxa"/>
            <w:noWrap/>
          </w:tcPr>
          <w:p w14:paraId="4F6839B6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5 months</w:t>
            </w:r>
          </w:p>
        </w:tc>
        <w:tc>
          <w:tcPr>
            <w:tcW w:w="3261" w:type="dxa"/>
            <w:noWrap/>
          </w:tcPr>
          <w:p w14:paraId="6C7AD6E7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Miniature Schnauzer</w:t>
            </w:r>
          </w:p>
          <w:p w14:paraId="3F934950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F</w:t>
            </w:r>
          </w:p>
          <w:p w14:paraId="10706366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eck pain and lethargy.</w:t>
            </w:r>
          </w:p>
          <w:p w14:paraId="42A1F1A8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2/6/2019</w:t>
            </w:r>
          </w:p>
        </w:tc>
        <w:tc>
          <w:tcPr>
            <w:tcW w:w="1275" w:type="dxa"/>
          </w:tcPr>
          <w:p w14:paraId="59C09D4F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4,600</w:t>
            </w:r>
          </w:p>
        </w:tc>
        <w:tc>
          <w:tcPr>
            <w:tcW w:w="1276" w:type="dxa"/>
          </w:tcPr>
          <w:p w14:paraId="4D5FD363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80%</w:t>
            </w:r>
          </w:p>
        </w:tc>
        <w:tc>
          <w:tcPr>
            <w:tcW w:w="1134" w:type="dxa"/>
            <w:noWrap/>
          </w:tcPr>
          <w:p w14:paraId="703D682F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&lt;100</w:t>
            </w:r>
          </w:p>
        </w:tc>
        <w:tc>
          <w:tcPr>
            <w:tcW w:w="1067" w:type="dxa"/>
          </w:tcPr>
          <w:p w14:paraId="7ED2D080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sitive</w:t>
            </w:r>
          </w:p>
          <w:p w14:paraId="7895C166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6</w:t>
            </w:r>
          </w:p>
          <w:p w14:paraId="49DC8507" w14:textId="77777777" w:rsidR="00ED399D" w:rsidRPr="00A90A19" w:rsidRDefault="00ED399D" w:rsidP="00ED399D">
            <w:pPr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24294C7C" w14:textId="6A11D9C7" w:rsidR="00AD3E45" w:rsidRPr="00A90A19" w:rsidRDefault="00AD3E45" w:rsidP="00ED399D">
            <w:pPr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egative with Vetnostics PCR</w:t>
            </w:r>
          </w:p>
        </w:tc>
        <w:tc>
          <w:tcPr>
            <w:tcW w:w="992" w:type="dxa"/>
            <w:noWrap/>
          </w:tcPr>
          <w:p w14:paraId="5F67F036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AD3E45" w:rsidRPr="00A90A19" w14:paraId="1BEB06DA" w14:textId="77777777" w:rsidTr="00A90A19">
        <w:trPr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43006F07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72</w:t>
            </w:r>
          </w:p>
        </w:tc>
        <w:tc>
          <w:tcPr>
            <w:tcW w:w="955" w:type="dxa"/>
            <w:noWrap/>
          </w:tcPr>
          <w:p w14:paraId="02B041DA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4 months</w:t>
            </w:r>
          </w:p>
        </w:tc>
        <w:tc>
          <w:tcPr>
            <w:tcW w:w="3261" w:type="dxa"/>
            <w:noWrap/>
          </w:tcPr>
          <w:p w14:paraId="3EDB07A9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Labrador Retriever</w:t>
            </w:r>
          </w:p>
          <w:p w14:paraId="73C1B277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Fever, thoracolumbar back pain, pelvic limb paresis and conscious proprioceptive deficits.</w:t>
            </w:r>
          </w:p>
          <w:p w14:paraId="68E8686D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F</w:t>
            </w:r>
          </w:p>
          <w:p w14:paraId="36FB1EB3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5/6/19</w:t>
            </w:r>
          </w:p>
        </w:tc>
        <w:tc>
          <w:tcPr>
            <w:tcW w:w="1275" w:type="dxa"/>
          </w:tcPr>
          <w:p w14:paraId="5AD59197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,790</w:t>
            </w:r>
          </w:p>
        </w:tc>
        <w:tc>
          <w:tcPr>
            <w:tcW w:w="1276" w:type="dxa"/>
          </w:tcPr>
          <w:p w14:paraId="4E3F4285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75%</w:t>
            </w:r>
          </w:p>
        </w:tc>
        <w:tc>
          <w:tcPr>
            <w:tcW w:w="1134" w:type="dxa"/>
            <w:noWrap/>
          </w:tcPr>
          <w:p w14:paraId="6BE7BB09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400</w:t>
            </w:r>
          </w:p>
        </w:tc>
        <w:tc>
          <w:tcPr>
            <w:tcW w:w="1067" w:type="dxa"/>
          </w:tcPr>
          <w:p w14:paraId="33FF367D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sitive</w:t>
            </w:r>
          </w:p>
          <w:p w14:paraId="60DA3ABE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1.0</w:t>
            </w:r>
          </w:p>
          <w:p w14:paraId="2F0C62FE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633A28A4" w14:textId="77777777" w:rsidR="00ED399D" w:rsidRPr="00A90A19" w:rsidRDefault="00ED399D" w:rsidP="00ED399D">
            <w:pPr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093E6732" w14:textId="3EE49BCF" w:rsidR="00AD3E45" w:rsidRPr="00A90A19" w:rsidRDefault="00AD3E45" w:rsidP="00ED399D">
            <w:pPr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egative with Vetnostics PCR</w:t>
            </w:r>
          </w:p>
        </w:tc>
        <w:tc>
          <w:tcPr>
            <w:tcW w:w="992" w:type="dxa"/>
            <w:noWrap/>
          </w:tcPr>
          <w:p w14:paraId="3A099021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21663CB3" w14:textId="77777777" w:rsidTr="00A90A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227289E7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73</w:t>
            </w:r>
          </w:p>
        </w:tc>
        <w:tc>
          <w:tcPr>
            <w:tcW w:w="955" w:type="dxa"/>
            <w:noWrap/>
          </w:tcPr>
          <w:p w14:paraId="1F2118F2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9 weeks</w:t>
            </w:r>
          </w:p>
        </w:tc>
        <w:tc>
          <w:tcPr>
            <w:tcW w:w="3261" w:type="dxa"/>
            <w:noWrap/>
          </w:tcPr>
          <w:p w14:paraId="53C6ADF7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Labrador retriever</w:t>
            </w:r>
          </w:p>
          <w:p w14:paraId="080CC376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resented with hindlimb paresis and ataxia, non-ambulatory, diffuse spinal hyperaesthesia, urinary incontinence (LMN in type), MRI normal.</w:t>
            </w:r>
          </w:p>
          <w:p w14:paraId="6CB33A77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M</w:t>
            </w:r>
          </w:p>
          <w:p w14:paraId="32D6D4B4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7/5/2019</w:t>
            </w:r>
          </w:p>
        </w:tc>
        <w:tc>
          <w:tcPr>
            <w:tcW w:w="1275" w:type="dxa"/>
          </w:tcPr>
          <w:p w14:paraId="76AABF66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,420</w:t>
            </w:r>
          </w:p>
        </w:tc>
        <w:tc>
          <w:tcPr>
            <w:tcW w:w="1276" w:type="dxa"/>
          </w:tcPr>
          <w:p w14:paraId="0F7DAD3C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&gt;35%</w:t>
            </w:r>
          </w:p>
          <w:p w14:paraId="636B8FF7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(some cells condensed)</w:t>
            </w:r>
          </w:p>
        </w:tc>
        <w:tc>
          <w:tcPr>
            <w:tcW w:w="1134" w:type="dxa"/>
            <w:noWrap/>
          </w:tcPr>
          <w:p w14:paraId="307EE746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&lt;100 (CSF)</w:t>
            </w:r>
          </w:p>
          <w:p w14:paraId="0F7B3B87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00 (serum)</w:t>
            </w:r>
          </w:p>
        </w:tc>
        <w:tc>
          <w:tcPr>
            <w:tcW w:w="1067" w:type="dxa"/>
          </w:tcPr>
          <w:p w14:paraId="05A76E62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  <w:tc>
          <w:tcPr>
            <w:tcW w:w="992" w:type="dxa"/>
            <w:noWrap/>
          </w:tcPr>
          <w:p w14:paraId="03424BE5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152BAEB2" w14:textId="77777777" w:rsidTr="00A90A19">
        <w:trPr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6A3374D2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74</w:t>
            </w:r>
          </w:p>
        </w:tc>
        <w:tc>
          <w:tcPr>
            <w:tcW w:w="955" w:type="dxa"/>
            <w:noWrap/>
          </w:tcPr>
          <w:p w14:paraId="53158C4E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4 months</w:t>
            </w:r>
          </w:p>
        </w:tc>
        <w:tc>
          <w:tcPr>
            <w:tcW w:w="3261" w:type="dxa"/>
            <w:noWrap/>
          </w:tcPr>
          <w:p w14:paraId="7CB47B60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Golden cross Labrador retriever</w:t>
            </w:r>
          </w:p>
          <w:p w14:paraId="32EE196C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Ate a slug on 22</w:t>
            </w:r>
            <w:r w:rsidRPr="00A90A19">
              <w:rPr>
                <w:sz w:val="20"/>
                <w:szCs w:val="20"/>
                <w:vertAlign w:val="superscript"/>
              </w:rPr>
              <w:t>nd</w:t>
            </w:r>
            <w:r w:rsidRPr="00A90A19">
              <w:rPr>
                <w:sz w:val="20"/>
                <w:szCs w:val="20"/>
              </w:rPr>
              <w:t xml:space="preserve"> or 23</w:t>
            </w:r>
            <w:r w:rsidRPr="00A90A19">
              <w:rPr>
                <w:sz w:val="20"/>
                <w:szCs w:val="20"/>
                <w:vertAlign w:val="superscript"/>
              </w:rPr>
              <w:t>rd</w:t>
            </w:r>
            <w:r w:rsidRPr="00A90A19">
              <w:rPr>
                <w:sz w:val="20"/>
                <w:szCs w:val="20"/>
              </w:rPr>
              <w:t xml:space="preserve"> June and developed signs on 1</w:t>
            </w:r>
            <w:r w:rsidRPr="00A90A19">
              <w:rPr>
                <w:sz w:val="20"/>
                <w:szCs w:val="20"/>
                <w:vertAlign w:val="superscript"/>
              </w:rPr>
              <w:t>st</w:t>
            </w:r>
            <w:r w:rsidRPr="00A90A19">
              <w:rPr>
                <w:sz w:val="20"/>
                <w:szCs w:val="20"/>
              </w:rPr>
              <w:t xml:space="preserve"> July consisting of spinal hyperesthesia, paresis (non-ambulatory), urinary incontinence, loss of tail tone; mild peripheral eosinophilia.</w:t>
            </w:r>
          </w:p>
          <w:p w14:paraId="73520E56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F</w:t>
            </w:r>
          </w:p>
          <w:p w14:paraId="2DFCEBBC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/7/2019</w:t>
            </w:r>
          </w:p>
        </w:tc>
        <w:tc>
          <w:tcPr>
            <w:tcW w:w="1275" w:type="dxa"/>
          </w:tcPr>
          <w:p w14:paraId="5AEC53C0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4,840</w:t>
            </w:r>
          </w:p>
        </w:tc>
        <w:tc>
          <w:tcPr>
            <w:tcW w:w="1276" w:type="dxa"/>
          </w:tcPr>
          <w:p w14:paraId="3755DF64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86%</w:t>
            </w:r>
          </w:p>
        </w:tc>
        <w:tc>
          <w:tcPr>
            <w:tcW w:w="1134" w:type="dxa"/>
            <w:noWrap/>
          </w:tcPr>
          <w:p w14:paraId="7467D5B8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,600 (CSF)</w:t>
            </w:r>
          </w:p>
          <w:p w14:paraId="4E7EDE3E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400 (serum)</w:t>
            </w:r>
          </w:p>
        </w:tc>
        <w:tc>
          <w:tcPr>
            <w:tcW w:w="1067" w:type="dxa"/>
          </w:tcPr>
          <w:p w14:paraId="7420C7AA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sitive</w:t>
            </w:r>
          </w:p>
          <w:p w14:paraId="2898A81D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6.3</w:t>
            </w:r>
          </w:p>
          <w:p w14:paraId="037634FC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5BD8F249" w14:textId="77777777" w:rsidR="00ED399D" w:rsidRPr="00A90A19" w:rsidRDefault="00ED399D" w:rsidP="00ED399D">
            <w:pPr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68DB4FDB" w14:textId="3E7CFBE9" w:rsidR="00AD3E45" w:rsidRPr="00A90A19" w:rsidRDefault="00AD3E45" w:rsidP="00ED399D">
            <w:pPr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sitive</w:t>
            </w:r>
          </w:p>
          <w:p w14:paraId="40937A1F" w14:textId="77777777" w:rsidR="00AD3E45" w:rsidRPr="00A90A19" w:rsidRDefault="00AD3E45" w:rsidP="00ED399D">
            <w:pPr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2.4</w:t>
            </w:r>
          </w:p>
          <w:p w14:paraId="74C0D0E0" w14:textId="77777777" w:rsidR="00AD3E45" w:rsidRPr="00A90A19" w:rsidRDefault="00AD3E45" w:rsidP="00ED399D">
            <w:pPr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using Vetnostics PCR</w:t>
            </w:r>
          </w:p>
        </w:tc>
        <w:tc>
          <w:tcPr>
            <w:tcW w:w="992" w:type="dxa"/>
            <w:noWrap/>
          </w:tcPr>
          <w:p w14:paraId="241A0482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222F71AC" w14:textId="77777777" w:rsidTr="00A90A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47D9905F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75</w:t>
            </w:r>
          </w:p>
        </w:tc>
        <w:tc>
          <w:tcPr>
            <w:tcW w:w="955" w:type="dxa"/>
            <w:noWrap/>
          </w:tcPr>
          <w:p w14:paraId="00845EB6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1 weeks</w:t>
            </w:r>
          </w:p>
        </w:tc>
        <w:tc>
          <w:tcPr>
            <w:tcW w:w="3261" w:type="dxa"/>
            <w:noWrap/>
          </w:tcPr>
          <w:p w14:paraId="7132298E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Ridgeback</w:t>
            </w:r>
          </w:p>
          <w:p w14:paraId="2C712AB1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M</w:t>
            </w:r>
          </w:p>
          <w:p w14:paraId="0C7FA24B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/7/2019</w:t>
            </w:r>
          </w:p>
        </w:tc>
        <w:tc>
          <w:tcPr>
            <w:tcW w:w="1275" w:type="dxa"/>
          </w:tcPr>
          <w:p w14:paraId="1781D07E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7,920</w:t>
            </w:r>
          </w:p>
        </w:tc>
        <w:tc>
          <w:tcPr>
            <w:tcW w:w="1276" w:type="dxa"/>
          </w:tcPr>
          <w:p w14:paraId="6A2842EB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90%</w:t>
            </w:r>
          </w:p>
        </w:tc>
        <w:tc>
          <w:tcPr>
            <w:tcW w:w="1134" w:type="dxa"/>
            <w:noWrap/>
          </w:tcPr>
          <w:p w14:paraId="259C26B6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00</w:t>
            </w:r>
          </w:p>
        </w:tc>
        <w:tc>
          <w:tcPr>
            <w:tcW w:w="1067" w:type="dxa"/>
          </w:tcPr>
          <w:p w14:paraId="7285D8D3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sitive</w:t>
            </w:r>
          </w:p>
          <w:p w14:paraId="13DC0626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4.0</w:t>
            </w:r>
          </w:p>
          <w:p w14:paraId="2F90F035" w14:textId="77777777" w:rsidR="00AD3E45" w:rsidRPr="00A90A19" w:rsidRDefault="00AD3E45" w:rsidP="000E645C">
            <w:pPr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sitive</w:t>
            </w:r>
          </w:p>
          <w:p w14:paraId="665BE8CF" w14:textId="77777777" w:rsidR="00AD3E45" w:rsidRPr="00A90A19" w:rsidRDefault="00AD3E45" w:rsidP="000E645C">
            <w:pPr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0.9</w:t>
            </w:r>
          </w:p>
          <w:p w14:paraId="6EFF38F2" w14:textId="77777777" w:rsidR="00AD3E45" w:rsidRPr="00A90A19" w:rsidRDefault="00AD3E45" w:rsidP="000E645C">
            <w:pPr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using Vetnostics PCR</w:t>
            </w:r>
          </w:p>
        </w:tc>
        <w:tc>
          <w:tcPr>
            <w:tcW w:w="992" w:type="dxa"/>
            <w:noWrap/>
          </w:tcPr>
          <w:p w14:paraId="50387D65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04455CBB" w14:textId="77777777" w:rsidTr="00A90A19">
        <w:trPr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11288F21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76</w:t>
            </w:r>
          </w:p>
        </w:tc>
        <w:tc>
          <w:tcPr>
            <w:tcW w:w="955" w:type="dxa"/>
            <w:noWrap/>
          </w:tcPr>
          <w:p w14:paraId="5C07AEF1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 months</w:t>
            </w:r>
          </w:p>
        </w:tc>
        <w:tc>
          <w:tcPr>
            <w:tcW w:w="3261" w:type="dxa"/>
            <w:noWrap/>
          </w:tcPr>
          <w:p w14:paraId="2DCF381B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Jack Russel terrier cross </w:t>
            </w:r>
          </w:p>
          <w:p w14:paraId="01A83483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resented with clinical signs consisting of spinal hyperesthesia, paresis (ambulatory), ataxia, urinary incontinence.</w:t>
            </w:r>
          </w:p>
          <w:p w14:paraId="2CF32AC1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lastRenderedPageBreak/>
              <w:t>F</w:t>
            </w:r>
          </w:p>
          <w:p w14:paraId="07BC0B8E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/7/2019</w:t>
            </w:r>
          </w:p>
        </w:tc>
        <w:tc>
          <w:tcPr>
            <w:tcW w:w="1275" w:type="dxa"/>
          </w:tcPr>
          <w:p w14:paraId="5413F29B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lastRenderedPageBreak/>
              <w:t>1,238</w:t>
            </w:r>
          </w:p>
        </w:tc>
        <w:tc>
          <w:tcPr>
            <w:tcW w:w="1276" w:type="dxa"/>
          </w:tcPr>
          <w:p w14:paraId="1C4F065B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79%</w:t>
            </w:r>
          </w:p>
        </w:tc>
        <w:tc>
          <w:tcPr>
            <w:tcW w:w="1134" w:type="dxa"/>
            <w:noWrap/>
          </w:tcPr>
          <w:p w14:paraId="1EB38B5B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  <w:tc>
          <w:tcPr>
            <w:tcW w:w="1067" w:type="dxa"/>
          </w:tcPr>
          <w:p w14:paraId="68F5E1AC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  <w:tc>
          <w:tcPr>
            <w:tcW w:w="992" w:type="dxa"/>
            <w:noWrap/>
          </w:tcPr>
          <w:p w14:paraId="3BDF657E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1BA26E1A" w14:textId="77777777" w:rsidTr="00A90A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7403301F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77</w:t>
            </w:r>
          </w:p>
        </w:tc>
        <w:tc>
          <w:tcPr>
            <w:tcW w:w="955" w:type="dxa"/>
            <w:noWrap/>
          </w:tcPr>
          <w:p w14:paraId="395A0C53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 months</w:t>
            </w:r>
          </w:p>
        </w:tc>
        <w:tc>
          <w:tcPr>
            <w:tcW w:w="3261" w:type="dxa"/>
            <w:noWrap/>
          </w:tcPr>
          <w:p w14:paraId="4E9797C1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American Staffordshire Bull terrier</w:t>
            </w:r>
          </w:p>
          <w:p w14:paraId="28A5AB85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F</w:t>
            </w:r>
          </w:p>
          <w:p w14:paraId="76B1D013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7/7/2019</w:t>
            </w:r>
          </w:p>
        </w:tc>
        <w:tc>
          <w:tcPr>
            <w:tcW w:w="1275" w:type="dxa"/>
          </w:tcPr>
          <w:p w14:paraId="1E88630A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8,640</w:t>
            </w:r>
          </w:p>
        </w:tc>
        <w:tc>
          <w:tcPr>
            <w:tcW w:w="1276" w:type="dxa"/>
          </w:tcPr>
          <w:p w14:paraId="714C2D1A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69%</w:t>
            </w:r>
          </w:p>
        </w:tc>
        <w:tc>
          <w:tcPr>
            <w:tcW w:w="1134" w:type="dxa"/>
            <w:noWrap/>
          </w:tcPr>
          <w:p w14:paraId="126B40AC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  <w:tc>
          <w:tcPr>
            <w:tcW w:w="1067" w:type="dxa"/>
          </w:tcPr>
          <w:p w14:paraId="379CD4A3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  <w:tc>
          <w:tcPr>
            <w:tcW w:w="992" w:type="dxa"/>
            <w:noWrap/>
          </w:tcPr>
          <w:p w14:paraId="16963600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56FFCA89" w14:textId="77777777" w:rsidTr="00A90A19">
        <w:trPr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41669597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bookmarkStart w:id="6" w:name="_Hlk36405480"/>
            <w:r w:rsidRPr="00A90A19">
              <w:rPr>
                <w:b w:val="0"/>
                <w:bCs w:val="0"/>
                <w:sz w:val="20"/>
                <w:szCs w:val="20"/>
              </w:rPr>
              <w:t>78</w:t>
            </w:r>
          </w:p>
        </w:tc>
        <w:tc>
          <w:tcPr>
            <w:tcW w:w="955" w:type="dxa"/>
            <w:noWrap/>
          </w:tcPr>
          <w:p w14:paraId="178599E6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1 months</w:t>
            </w:r>
          </w:p>
        </w:tc>
        <w:tc>
          <w:tcPr>
            <w:tcW w:w="3261" w:type="dxa"/>
            <w:noWrap/>
          </w:tcPr>
          <w:p w14:paraId="7B6DD070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Labrador Retriever</w:t>
            </w:r>
          </w:p>
          <w:p w14:paraId="3EE24842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MN</w:t>
            </w:r>
          </w:p>
          <w:p w14:paraId="09FAD14A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Acute onset neck pain.</w:t>
            </w:r>
          </w:p>
          <w:p w14:paraId="763BB808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2/8/2019</w:t>
            </w:r>
          </w:p>
        </w:tc>
        <w:tc>
          <w:tcPr>
            <w:tcW w:w="1275" w:type="dxa"/>
          </w:tcPr>
          <w:p w14:paraId="6C0FF4ED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8,460</w:t>
            </w:r>
          </w:p>
        </w:tc>
        <w:tc>
          <w:tcPr>
            <w:tcW w:w="1276" w:type="dxa"/>
          </w:tcPr>
          <w:p w14:paraId="3B342933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80%</w:t>
            </w:r>
          </w:p>
        </w:tc>
        <w:tc>
          <w:tcPr>
            <w:tcW w:w="1134" w:type="dxa"/>
            <w:noWrap/>
          </w:tcPr>
          <w:p w14:paraId="5B1D622B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00</w:t>
            </w:r>
          </w:p>
        </w:tc>
        <w:tc>
          <w:tcPr>
            <w:tcW w:w="1067" w:type="dxa"/>
          </w:tcPr>
          <w:p w14:paraId="114BE0E5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sitive</w:t>
            </w:r>
          </w:p>
          <w:p w14:paraId="26FF596E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6.0</w:t>
            </w:r>
          </w:p>
        </w:tc>
        <w:tc>
          <w:tcPr>
            <w:tcW w:w="992" w:type="dxa"/>
            <w:noWrap/>
          </w:tcPr>
          <w:p w14:paraId="2D169931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bookmarkEnd w:id="6"/>
      <w:tr w:rsidR="00AD3E45" w:rsidRPr="00A90A19" w14:paraId="3ABB9D75" w14:textId="77777777" w:rsidTr="00A90A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2E09CC87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79</w:t>
            </w:r>
          </w:p>
        </w:tc>
        <w:tc>
          <w:tcPr>
            <w:tcW w:w="955" w:type="dxa"/>
            <w:noWrap/>
          </w:tcPr>
          <w:p w14:paraId="48F819F4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9 months</w:t>
            </w:r>
          </w:p>
        </w:tc>
        <w:tc>
          <w:tcPr>
            <w:tcW w:w="3261" w:type="dxa"/>
            <w:noWrap/>
          </w:tcPr>
          <w:p w14:paraId="71088758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Mastiff</w:t>
            </w:r>
          </w:p>
          <w:p w14:paraId="6F3D35C6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FN</w:t>
            </w:r>
          </w:p>
          <w:p w14:paraId="1A44E20C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Uncomfortable, painful at multiple sites along the back, proprioceptive deficits left hind leg, generally hyperaesthetic.</w:t>
            </w:r>
          </w:p>
          <w:p w14:paraId="5FA0963D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CT largely unremarkable.</w:t>
            </w:r>
          </w:p>
          <w:p w14:paraId="2EB07EA0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6/2/2020</w:t>
            </w:r>
          </w:p>
        </w:tc>
        <w:tc>
          <w:tcPr>
            <w:tcW w:w="1275" w:type="dxa"/>
          </w:tcPr>
          <w:p w14:paraId="43F67925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,680</w:t>
            </w:r>
          </w:p>
          <w:p w14:paraId="6192630C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(lumbar)</w:t>
            </w:r>
          </w:p>
        </w:tc>
        <w:tc>
          <w:tcPr>
            <w:tcW w:w="1276" w:type="dxa"/>
          </w:tcPr>
          <w:p w14:paraId="47EE9EB2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90%</w:t>
            </w:r>
          </w:p>
        </w:tc>
        <w:tc>
          <w:tcPr>
            <w:tcW w:w="1134" w:type="dxa"/>
            <w:noWrap/>
          </w:tcPr>
          <w:p w14:paraId="284AFC9D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  <w:tc>
          <w:tcPr>
            <w:tcW w:w="1067" w:type="dxa"/>
          </w:tcPr>
          <w:p w14:paraId="5FC9E6BA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sitive</w:t>
            </w:r>
          </w:p>
          <w:p w14:paraId="5FA569A6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9.5 (CSF)</w:t>
            </w:r>
          </w:p>
          <w:p w14:paraId="67D2FDB6" w14:textId="77777777" w:rsidR="00AD3E45" w:rsidRPr="00A90A19" w:rsidRDefault="00AD3E45" w:rsidP="00ED399D">
            <w:pPr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egative for blood and urine</w:t>
            </w:r>
          </w:p>
          <w:p w14:paraId="245C2B5A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7EF7D550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Vetnostics PCR negative</w:t>
            </w:r>
          </w:p>
        </w:tc>
        <w:tc>
          <w:tcPr>
            <w:tcW w:w="992" w:type="dxa"/>
            <w:noWrap/>
          </w:tcPr>
          <w:p w14:paraId="04BF520E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4B5EAA37" w14:textId="77777777" w:rsidTr="00A90A19">
        <w:trPr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4A945816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bookmarkStart w:id="7" w:name="_Hlk36651548"/>
            <w:r w:rsidRPr="00A90A19">
              <w:rPr>
                <w:b w:val="0"/>
                <w:bCs w:val="0"/>
                <w:sz w:val="20"/>
                <w:szCs w:val="20"/>
              </w:rPr>
              <w:t>80</w:t>
            </w:r>
          </w:p>
        </w:tc>
        <w:tc>
          <w:tcPr>
            <w:tcW w:w="955" w:type="dxa"/>
            <w:noWrap/>
          </w:tcPr>
          <w:p w14:paraId="380421E1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5 months</w:t>
            </w:r>
          </w:p>
        </w:tc>
        <w:tc>
          <w:tcPr>
            <w:tcW w:w="3261" w:type="dxa"/>
            <w:noWrap/>
          </w:tcPr>
          <w:p w14:paraId="11947F12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Border Collie</w:t>
            </w:r>
          </w:p>
          <w:p w14:paraId="08DB9036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M</w:t>
            </w:r>
          </w:p>
          <w:p w14:paraId="6A3823B5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4/03/2020</w:t>
            </w:r>
          </w:p>
        </w:tc>
        <w:tc>
          <w:tcPr>
            <w:tcW w:w="1275" w:type="dxa"/>
          </w:tcPr>
          <w:p w14:paraId="06BECA86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,940</w:t>
            </w:r>
          </w:p>
        </w:tc>
        <w:tc>
          <w:tcPr>
            <w:tcW w:w="1276" w:type="dxa"/>
          </w:tcPr>
          <w:p w14:paraId="606C1C24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86%</w:t>
            </w:r>
          </w:p>
        </w:tc>
        <w:tc>
          <w:tcPr>
            <w:tcW w:w="1134" w:type="dxa"/>
            <w:noWrap/>
          </w:tcPr>
          <w:p w14:paraId="2E808A63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  <w:tc>
          <w:tcPr>
            <w:tcW w:w="1067" w:type="dxa"/>
          </w:tcPr>
          <w:p w14:paraId="1449D4BB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positive </w:t>
            </w:r>
          </w:p>
          <w:p w14:paraId="6F72B876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6.8</w:t>
            </w:r>
          </w:p>
          <w:p w14:paraId="1F1B7F5B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7CF17C87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Vetnostics PCR negative</w:t>
            </w:r>
          </w:p>
        </w:tc>
        <w:tc>
          <w:tcPr>
            <w:tcW w:w="992" w:type="dxa"/>
            <w:noWrap/>
          </w:tcPr>
          <w:p w14:paraId="57434944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bookmarkEnd w:id="7"/>
      <w:tr w:rsidR="00AD3E45" w:rsidRPr="00A90A19" w14:paraId="07B0E087" w14:textId="77777777" w:rsidTr="00A90A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09B4EB22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81</w:t>
            </w:r>
          </w:p>
        </w:tc>
        <w:tc>
          <w:tcPr>
            <w:tcW w:w="955" w:type="dxa"/>
            <w:noWrap/>
          </w:tcPr>
          <w:p w14:paraId="7CAD2115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7 months</w:t>
            </w:r>
          </w:p>
        </w:tc>
        <w:tc>
          <w:tcPr>
            <w:tcW w:w="3261" w:type="dxa"/>
            <w:noWrap/>
          </w:tcPr>
          <w:p w14:paraId="18DB2981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Dalmatian</w:t>
            </w:r>
          </w:p>
          <w:p w14:paraId="2AD3EB8B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Hind limb incoordination worse on the right, lumbosacral and tail pain</w:t>
            </w:r>
          </w:p>
          <w:p w14:paraId="1EFFF762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CT normal; MRI showed focal ill-defined L2- 3 T2 hyperintensity, no compressive lesions</w:t>
            </w:r>
          </w:p>
          <w:p w14:paraId="5CC233CE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M</w:t>
            </w:r>
          </w:p>
          <w:p w14:paraId="214A516F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/3/2020</w:t>
            </w:r>
          </w:p>
        </w:tc>
        <w:tc>
          <w:tcPr>
            <w:tcW w:w="1275" w:type="dxa"/>
          </w:tcPr>
          <w:p w14:paraId="3B22E2DF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4,411</w:t>
            </w:r>
          </w:p>
        </w:tc>
        <w:tc>
          <w:tcPr>
            <w:tcW w:w="1276" w:type="dxa"/>
          </w:tcPr>
          <w:p w14:paraId="44664CCB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92%</w:t>
            </w:r>
          </w:p>
        </w:tc>
        <w:tc>
          <w:tcPr>
            <w:tcW w:w="1134" w:type="dxa"/>
            <w:noWrap/>
          </w:tcPr>
          <w:p w14:paraId="239CE209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  <w:tc>
          <w:tcPr>
            <w:tcW w:w="1067" w:type="dxa"/>
          </w:tcPr>
          <w:p w14:paraId="262EA023" w14:textId="14721B5F" w:rsidR="00ED399D" w:rsidRPr="00A90A19" w:rsidRDefault="00ED399D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sitive</w:t>
            </w:r>
          </w:p>
          <w:p w14:paraId="54984863" w14:textId="3C7D18D6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2.2 (CSF)</w:t>
            </w:r>
          </w:p>
          <w:p w14:paraId="5483F24D" w14:textId="77777777" w:rsidR="00ED399D" w:rsidRPr="00A90A19" w:rsidRDefault="00ED399D" w:rsidP="00ED399D">
            <w:pPr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711DE4FD" w14:textId="0AED813F" w:rsidR="00AD3E45" w:rsidRPr="00A90A19" w:rsidRDefault="00AD3E45" w:rsidP="00ED399D">
            <w:pPr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egative for blood and urine</w:t>
            </w:r>
          </w:p>
        </w:tc>
        <w:tc>
          <w:tcPr>
            <w:tcW w:w="992" w:type="dxa"/>
            <w:noWrap/>
          </w:tcPr>
          <w:p w14:paraId="22E6B4C0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bookmarkEnd w:id="5"/>
      <w:tr w:rsidR="00AD3E45" w:rsidRPr="00A90A19" w14:paraId="36545470" w14:textId="77777777" w:rsidTr="00A90A19">
        <w:trPr>
          <w:trHeight w:val="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27A2460E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82</w:t>
            </w:r>
          </w:p>
        </w:tc>
        <w:tc>
          <w:tcPr>
            <w:tcW w:w="955" w:type="dxa"/>
            <w:noWrap/>
          </w:tcPr>
          <w:p w14:paraId="1766449B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9 weeks</w:t>
            </w:r>
          </w:p>
        </w:tc>
        <w:tc>
          <w:tcPr>
            <w:tcW w:w="3261" w:type="dxa"/>
            <w:noWrap/>
          </w:tcPr>
          <w:p w14:paraId="4962A6A8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Labrador Retriever</w:t>
            </w:r>
          </w:p>
          <w:p w14:paraId="68A04548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F</w:t>
            </w:r>
          </w:p>
          <w:p w14:paraId="678EDB95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4/3/2020</w:t>
            </w:r>
          </w:p>
        </w:tc>
        <w:tc>
          <w:tcPr>
            <w:tcW w:w="1275" w:type="dxa"/>
          </w:tcPr>
          <w:p w14:paraId="6E8AC9B4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1,580</w:t>
            </w:r>
          </w:p>
          <w:p w14:paraId="5D68F1C7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(lumbar)</w:t>
            </w:r>
          </w:p>
        </w:tc>
        <w:tc>
          <w:tcPr>
            <w:tcW w:w="1276" w:type="dxa"/>
          </w:tcPr>
          <w:p w14:paraId="1E105502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84%</w:t>
            </w:r>
          </w:p>
        </w:tc>
        <w:tc>
          <w:tcPr>
            <w:tcW w:w="1134" w:type="dxa"/>
            <w:noWrap/>
          </w:tcPr>
          <w:p w14:paraId="7399EEE9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  <w:tc>
          <w:tcPr>
            <w:tcW w:w="1067" w:type="dxa"/>
          </w:tcPr>
          <w:p w14:paraId="736F61E5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positive </w:t>
            </w:r>
          </w:p>
          <w:p w14:paraId="130B74C5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28.4</w:t>
            </w:r>
          </w:p>
        </w:tc>
        <w:tc>
          <w:tcPr>
            <w:tcW w:w="992" w:type="dxa"/>
            <w:noWrap/>
          </w:tcPr>
          <w:p w14:paraId="398B76AB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1A5BEF7B" w14:textId="77777777" w:rsidTr="00A90A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5C38301E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83</w:t>
            </w:r>
          </w:p>
        </w:tc>
        <w:tc>
          <w:tcPr>
            <w:tcW w:w="955" w:type="dxa"/>
            <w:noWrap/>
          </w:tcPr>
          <w:p w14:paraId="729ACA29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 months</w:t>
            </w:r>
          </w:p>
        </w:tc>
        <w:tc>
          <w:tcPr>
            <w:tcW w:w="3261" w:type="dxa"/>
            <w:noWrap/>
          </w:tcPr>
          <w:p w14:paraId="374A69E0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oodle Cross</w:t>
            </w:r>
          </w:p>
          <w:p w14:paraId="3CCC8E44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MN</w:t>
            </w:r>
          </w:p>
          <w:p w14:paraId="0E7AA305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Back pain, pyrexia, possibly snail ingestion.</w:t>
            </w:r>
          </w:p>
          <w:p w14:paraId="11CCA1E7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6/3/2020</w:t>
            </w:r>
          </w:p>
        </w:tc>
        <w:tc>
          <w:tcPr>
            <w:tcW w:w="1275" w:type="dxa"/>
          </w:tcPr>
          <w:p w14:paraId="726BDF66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4,130</w:t>
            </w:r>
          </w:p>
        </w:tc>
        <w:tc>
          <w:tcPr>
            <w:tcW w:w="1276" w:type="dxa"/>
          </w:tcPr>
          <w:p w14:paraId="2F664D02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86%</w:t>
            </w:r>
          </w:p>
        </w:tc>
        <w:tc>
          <w:tcPr>
            <w:tcW w:w="1134" w:type="dxa"/>
            <w:noWrap/>
          </w:tcPr>
          <w:p w14:paraId="02A5106F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  <w:tc>
          <w:tcPr>
            <w:tcW w:w="1067" w:type="dxa"/>
          </w:tcPr>
          <w:p w14:paraId="1174297A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  <w:tc>
          <w:tcPr>
            <w:tcW w:w="992" w:type="dxa"/>
            <w:noWrap/>
          </w:tcPr>
          <w:p w14:paraId="3067D4D0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5E9AF009" w14:textId="77777777" w:rsidTr="00A90A19">
        <w:trPr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53FEF2D6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bookmarkStart w:id="8" w:name="_Hlk36651070"/>
            <w:r w:rsidRPr="00A90A19">
              <w:rPr>
                <w:b w:val="0"/>
                <w:bCs w:val="0"/>
                <w:sz w:val="20"/>
                <w:szCs w:val="20"/>
              </w:rPr>
              <w:t>84</w:t>
            </w:r>
          </w:p>
        </w:tc>
        <w:tc>
          <w:tcPr>
            <w:tcW w:w="955" w:type="dxa"/>
            <w:noWrap/>
          </w:tcPr>
          <w:p w14:paraId="76B6DB93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 months</w:t>
            </w:r>
          </w:p>
        </w:tc>
        <w:tc>
          <w:tcPr>
            <w:tcW w:w="3261" w:type="dxa"/>
            <w:noWrap/>
          </w:tcPr>
          <w:p w14:paraId="60127C74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American Bulldog</w:t>
            </w:r>
          </w:p>
          <w:p w14:paraId="403D5744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F</w:t>
            </w:r>
          </w:p>
          <w:p w14:paraId="0C499F7A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Acute onset of pelvic limb weakness.</w:t>
            </w:r>
          </w:p>
          <w:p w14:paraId="7F77C1A4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9/3/2020</w:t>
            </w:r>
          </w:p>
        </w:tc>
        <w:tc>
          <w:tcPr>
            <w:tcW w:w="1275" w:type="dxa"/>
          </w:tcPr>
          <w:p w14:paraId="304CA4DE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3,365</w:t>
            </w:r>
          </w:p>
        </w:tc>
        <w:tc>
          <w:tcPr>
            <w:tcW w:w="1276" w:type="dxa"/>
          </w:tcPr>
          <w:p w14:paraId="075DAEE5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84%</w:t>
            </w:r>
          </w:p>
        </w:tc>
        <w:tc>
          <w:tcPr>
            <w:tcW w:w="1134" w:type="dxa"/>
            <w:noWrap/>
          </w:tcPr>
          <w:p w14:paraId="300B3D4A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  <w:tc>
          <w:tcPr>
            <w:tcW w:w="1067" w:type="dxa"/>
          </w:tcPr>
          <w:p w14:paraId="3A3B1F44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  <w:tc>
          <w:tcPr>
            <w:tcW w:w="992" w:type="dxa"/>
            <w:noWrap/>
          </w:tcPr>
          <w:p w14:paraId="092B5650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13E141CB" w14:textId="77777777" w:rsidTr="00A90A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78F77337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85</w:t>
            </w:r>
          </w:p>
        </w:tc>
        <w:tc>
          <w:tcPr>
            <w:tcW w:w="955" w:type="dxa"/>
            <w:noWrap/>
          </w:tcPr>
          <w:p w14:paraId="480BFF0A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6 months</w:t>
            </w:r>
          </w:p>
        </w:tc>
        <w:tc>
          <w:tcPr>
            <w:tcW w:w="3261" w:type="dxa"/>
            <w:noWrap/>
          </w:tcPr>
          <w:p w14:paraId="0F43F86E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English Bull terrier</w:t>
            </w:r>
          </w:p>
          <w:p w14:paraId="3D9E469D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M</w:t>
            </w:r>
          </w:p>
          <w:p w14:paraId="7C07C6C7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Back pain not responsive to codeine, then thoracolumbar pain and hind limb ataxia with conscious proprioceptive deficits in the hind limbs.</w:t>
            </w:r>
          </w:p>
          <w:p w14:paraId="5161C703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1/3/2020</w:t>
            </w:r>
          </w:p>
        </w:tc>
        <w:tc>
          <w:tcPr>
            <w:tcW w:w="1275" w:type="dxa"/>
          </w:tcPr>
          <w:p w14:paraId="2F1CAEB5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1,320</w:t>
            </w:r>
          </w:p>
        </w:tc>
        <w:tc>
          <w:tcPr>
            <w:tcW w:w="1276" w:type="dxa"/>
          </w:tcPr>
          <w:p w14:paraId="7A672FD1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91%</w:t>
            </w:r>
          </w:p>
        </w:tc>
        <w:tc>
          <w:tcPr>
            <w:tcW w:w="1134" w:type="dxa"/>
            <w:noWrap/>
          </w:tcPr>
          <w:p w14:paraId="63A24B80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  <w:tc>
          <w:tcPr>
            <w:tcW w:w="1067" w:type="dxa"/>
          </w:tcPr>
          <w:p w14:paraId="643760F6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  <w:tc>
          <w:tcPr>
            <w:tcW w:w="992" w:type="dxa"/>
            <w:noWrap/>
          </w:tcPr>
          <w:p w14:paraId="3B8FBA0C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4EBFB2DC" w14:textId="77777777" w:rsidTr="00A90A19">
        <w:trPr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43A5BDA5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86</w:t>
            </w:r>
          </w:p>
        </w:tc>
        <w:tc>
          <w:tcPr>
            <w:tcW w:w="955" w:type="dxa"/>
            <w:noWrap/>
          </w:tcPr>
          <w:p w14:paraId="486945EC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 months</w:t>
            </w:r>
          </w:p>
        </w:tc>
        <w:tc>
          <w:tcPr>
            <w:tcW w:w="3261" w:type="dxa"/>
            <w:noWrap/>
          </w:tcPr>
          <w:p w14:paraId="09AC468E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German Shorthaired pointer</w:t>
            </w:r>
          </w:p>
          <w:p w14:paraId="311B6491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F</w:t>
            </w:r>
          </w:p>
          <w:p w14:paraId="02EDE43F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lastRenderedPageBreak/>
              <w:t>4/4/2020</w:t>
            </w:r>
          </w:p>
        </w:tc>
        <w:tc>
          <w:tcPr>
            <w:tcW w:w="1275" w:type="dxa"/>
          </w:tcPr>
          <w:p w14:paraId="7B5A08FE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lastRenderedPageBreak/>
              <w:t>4,530</w:t>
            </w:r>
          </w:p>
        </w:tc>
        <w:tc>
          <w:tcPr>
            <w:tcW w:w="1276" w:type="dxa"/>
          </w:tcPr>
          <w:p w14:paraId="4817FCC0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82%</w:t>
            </w:r>
          </w:p>
        </w:tc>
        <w:tc>
          <w:tcPr>
            <w:tcW w:w="1134" w:type="dxa"/>
            <w:noWrap/>
          </w:tcPr>
          <w:p w14:paraId="5B4821B2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  <w:tc>
          <w:tcPr>
            <w:tcW w:w="1067" w:type="dxa"/>
          </w:tcPr>
          <w:p w14:paraId="7941A298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  <w:tc>
          <w:tcPr>
            <w:tcW w:w="992" w:type="dxa"/>
            <w:noWrap/>
          </w:tcPr>
          <w:p w14:paraId="6607A7DD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bookmarkEnd w:id="8"/>
      <w:tr w:rsidR="00AD3E45" w:rsidRPr="00A90A19" w14:paraId="6A5D168F" w14:textId="77777777" w:rsidTr="00A90A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2B3D7924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87</w:t>
            </w:r>
          </w:p>
        </w:tc>
        <w:tc>
          <w:tcPr>
            <w:tcW w:w="955" w:type="dxa"/>
            <w:noWrap/>
          </w:tcPr>
          <w:p w14:paraId="705D1E09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9 years</w:t>
            </w:r>
          </w:p>
        </w:tc>
        <w:tc>
          <w:tcPr>
            <w:tcW w:w="3261" w:type="dxa"/>
            <w:noWrap/>
          </w:tcPr>
          <w:p w14:paraId="3F5635CE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Staffordshire bull terrier </w:t>
            </w:r>
          </w:p>
          <w:p w14:paraId="695B0776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MN</w:t>
            </w:r>
          </w:p>
        </w:tc>
        <w:tc>
          <w:tcPr>
            <w:tcW w:w="1275" w:type="dxa"/>
          </w:tcPr>
          <w:p w14:paraId="643A1BB9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  <w:tc>
          <w:tcPr>
            <w:tcW w:w="1276" w:type="dxa"/>
          </w:tcPr>
          <w:p w14:paraId="24466A97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  <w:tc>
          <w:tcPr>
            <w:tcW w:w="1134" w:type="dxa"/>
            <w:noWrap/>
          </w:tcPr>
          <w:p w14:paraId="3C73E94A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6,400</w:t>
            </w:r>
          </w:p>
        </w:tc>
        <w:tc>
          <w:tcPr>
            <w:tcW w:w="1067" w:type="dxa"/>
          </w:tcPr>
          <w:p w14:paraId="45C98BD5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  <w:tc>
          <w:tcPr>
            <w:tcW w:w="992" w:type="dxa"/>
            <w:noWrap/>
          </w:tcPr>
          <w:p w14:paraId="60063CF3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4A918A93" w14:textId="77777777" w:rsidTr="00A90A19">
        <w:trPr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10375574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88</w:t>
            </w:r>
          </w:p>
        </w:tc>
        <w:tc>
          <w:tcPr>
            <w:tcW w:w="955" w:type="dxa"/>
            <w:noWrap/>
          </w:tcPr>
          <w:p w14:paraId="35D5ED07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8 years</w:t>
            </w:r>
          </w:p>
        </w:tc>
        <w:tc>
          <w:tcPr>
            <w:tcW w:w="3261" w:type="dxa"/>
            <w:noWrap/>
          </w:tcPr>
          <w:p w14:paraId="6AF2ED9F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Cross-bred</w:t>
            </w:r>
          </w:p>
          <w:p w14:paraId="0492E2ED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FN</w:t>
            </w:r>
          </w:p>
        </w:tc>
        <w:tc>
          <w:tcPr>
            <w:tcW w:w="1275" w:type="dxa"/>
          </w:tcPr>
          <w:p w14:paraId="121862CF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  <w:tc>
          <w:tcPr>
            <w:tcW w:w="1276" w:type="dxa"/>
          </w:tcPr>
          <w:p w14:paraId="4C936854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  <w:tc>
          <w:tcPr>
            <w:tcW w:w="1134" w:type="dxa"/>
            <w:noWrap/>
          </w:tcPr>
          <w:p w14:paraId="4E164325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,200</w:t>
            </w:r>
          </w:p>
        </w:tc>
        <w:tc>
          <w:tcPr>
            <w:tcW w:w="1067" w:type="dxa"/>
          </w:tcPr>
          <w:p w14:paraId="471ABA1B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  <w:tc>
          <w:tcPr>
            <w:tcW w:w="992" w:type="dxa"/>
            <w:noWrap/>
          </w:tcPr>
          <w:p w14:paraId="67628B94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6BC20EBC" w14:textId="77777777" w:rsidTr="00A90A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4C7E1320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89</w:t>
            </w:r>
          </w:p>
        </w:tc>
        <w:tc>
          <w:tcPr>
            <w:tcW w:w="955" w:type="dxa"/>
            <w:noWrap/>
          </w:tcPr>
          <w:p w14:paraId="1BB097C8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7 years</w:t>
            </w:r>
          </w:p>
        </w:tc>
        <w:tc>
          <w:tcPr>
            <w:tcW w:w="3261" w:type="dxa"/>
            <w:noWrap/>
          </w:tcPr>
          <w:p w14:paraId="60BB8F5F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Staffordshire bull terrier</w:t>
            </w:r>
          </w:p>
          <w:p w14:paraId="167826CD" w14:textId="77777777" w:rsidR="00AD3E45" w:rsidRPr="00A90A19" w:rsidRDefault="00AD3E45" w:rsidP="00EF4318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MN </w:t>
            </w:r>
          </w:p>
        </w:tc>
        <w:tc>
          <w:tcPr>
            <w:tcW w:w="1275" w:type="dxa"/>
          </w:tcPr>
          <w:p w14:paraId="1A75408B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  <w:tc>
          <w:tcPr>
            <w:tcW w:w="1276" w:type="dxa"/>
          </w:tcPr>
          <w:p w14:paraId="1F39E592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  <w:tc>
          <w:tcPr>
            <w:tcW w:w="1134" w:type="dxa"/>
            <w:noWrap/>
          </w:tcPr>
          <w:p w14:paraId="0B28DA0C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,200</w:t>
            </w:r>
          </w:p>
        </w:tc>
        <w:tc>
          <w:tcPr>
            <w:tcW w:w="1067" w:type="dxa"/>
          </w:tcPr>
          <w:p w14:paraId="3941C731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  <w:tc>
          <w:tcPr>
            <w:tcW w:w="992" w:type="dxa"/>
            <w:noWrap/>
          </w:tcPr>
          <w:p w14:paraId="2B836B8F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01677F6D" w14:textId="77777777" w:rsidTr="00A90A19">
        <w:trPr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0EBC2E92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90</w:t>
            </w:r>
          </w:p>
        </w:tc>
        <w:tc>
          <w:tcPr>
            <w:tcW w:w="955" w:type="dxa"/>
            <w:noWrap/>
          </w:tcPr>
          <w:p w14:paraId="64535CA5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9 years</w:t>
            </w:r>
          </w:p>
        </w:tc>
        <w:tc>
          <w:tcPr>
            <w:tcW w:w="3261" w:type="dxa"/>
            <w:noWrap/>
          </w:tcPr>
          <w:p w14:paraId="6D161C53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Staffordshire bull terrier</w:t>
            </w:r>
          </w:p>
          <w:p w14:paraId="04499C0F" w14:textId="77777777" w:rsidR="00AD3E45" w:rsidRPr="00A90A19" w:rsidRDefault="00AD3E45" w:rsidP="00EF4318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MN</w:t>
            </w:r>
          </w:p>
        </w:tc>
        <w:tc>
          <w:tcPr>
            <w:tcW w:w="1275" w:type="dxa"/>
          </w:tcPr>
          <w:p w14:paraId="16F4A153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  <w:tc>
          <w:tcPr>
            <w:tcW w:w="1276" w:type="dxa"/>
          </w:tcPr>
          <w:p w14:paraId="41DDB7A2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  <w:tc>
          <w:tcPr>
            <w:tcW w:w="1134" w:type="dxa"/>
            <w:noWrap/>
          </w:tcPr>
          <w:p w14:paraId="71DA8A74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,200</w:t>
            </w:r>
          </w:p>
        </w:tc>
        <w:tc>
          <w:tcPr>
            <w:tcW w:w="1067" w:type="dxa"/>
          </w:tcPr>
          <w:p w14:paraId="67FE84B7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  <w:tc>
          <w:tcPr>
            <w:tcW w:w="992" w:type="dxa"/>
            <w:noWrap/>
          </w:tcPr>
          <w:p w14:paraId="2A3654FF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</w:tr>
      <w:tr w:rsidR="00AD3E45" w:rsidRPr="00A90A19" w14:paraId="4728F2B7" w14:textId="77777777" w:rsidTr="00A90A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7A902254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91</w:t>
            </w:r>
          </w:p>
        </w:tc>
        <w:tc>
          <w:tcPr>
            <w:tcW w:w="955" w:type="dxa"/>
            <w:noWrap/>
          </w:tcPr>
          <w:p w14:paraId="0681F764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8 years</w:t>
            </w:r>
          </w:p>
        </w:tc>
        <w:tc>
          <w:tcPr>
            <w:tcW w:w="3261" w:type="dxa"/>
            <w:noWrap/>
          </w:tcPr>
          <w:p w14:paraId="42FC748B" w14:textId="77777777" w:rsidR="00AD3E45" w:rsidRPr="00A90A19" w:rsidRDefault="00AD3E45" w:rsidP="00EF4318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Pug</w:t>
            </w:r>
          </w:p>
          <w:p w14:paraId="6A0FE1B1" w14:textId="77777777" w:rsidR="00AD3E45" w:rsidRPr="00A90A19" w:rsidRDefault="00AD3E45" w:rsidP="00EF4318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M</w:t>
            </w:r>
          </w:p>
        </w:tc>
        <w:tc>
          <w:tcPr>
            <w:tcW w:w="1275" w:type="dxa"/>
          </w:tcPr>
          <w:p w14:paraId="7E524466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  <w:tc>
          <w:tcPr>
            <w:tcW w:w="1276" w:type="dxa"/>
          </w:tcPr>
          <w:p w14:paraId="3516FBFC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  <w:tc>
          <w:tcPr>
            <w:tcW w:w="1134" w:type="dxa"/>
            <w:noWrap/>
          </w:tcPr>
          <w:p w14:paraId="4DCDC0FF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6,400</w:t>
            </w:r>
          </w:p>
        </w:tc>
        <w:tc>
          <w:tcPr>
            <w:tcW w:w="1067" w:type="dxa"/>
          </w:tcPr>
          <w:p w14:paraId="6971D74B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  <w:tc>
          <w:tcPr>
            <w:tcW w:w="992" w:type="dxa"/>
            <w:noWrap/>
          </w:tcPr>
          <w:p w14:paraId="4F5D3E39" w14:textId="77777777" w:rsidR="00AD3E45" w:rsidRPr="00A90A19" w:rsidRDefault="00AD3E45" w:rsidP="00EF4318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egative</w:t>
            </w:r>
          </w:p>
        </w:tc>
      </w:tr>
      <w:tr w:rsidR="00AD3E45" w:rsidRPr="00A90A19" w14:paraId="6B0B47ED" w14:textId="77777777" w:rsidTr="00A90A19">
        <w:trPr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  <w:noWrap/>
          </w:tcPr>
          <w:p w14:paraId="08F42070" w14:textId="77777777" w:rsidR="00AD3E45" w:rsidRPr="00A90A19" w:rsidRDefault="00AD3E45" w:rsidP="00EF4318">
            <w:pPr>
              <w:contextualSpacing/>
              <w:jc w:val="center"/>
              <w:rPr>
                <w:b w:val="0"/>
                <w:bCs w:val="0"/>
                <w:sz w:val="20"/>
                <w:szCs w:val="20"/>
              </w:rPr>
            </w:pPr>
            <w:r w:rsidRPr="00A90A19">
              <w:rPr>
                <w:b w:val="0"/>
                <w:bCs w:val="0"/>
                <w:sz w:val="20"/>
                <w:szCs w:val="20"/>
              </w:rPr>
              <w:t>92</w:t>
            </w:r>
          </w:p>
        </w:tc>
        <w:tc>
          <w:tcPr>
            <w:tcW w:w="955" w:type="dxa"/>
            <w:noWrap/>
          </w:tcPr>
          <w:p w14:paraId="188D26E1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?</w:t>
            </w:r>
          </w:p>
        </w:tc>
        <w:tc>
          <w:tcPr>
            <w:tcW w:w="3261" w:type="dxa"/>
            <w:noWrap/>
          </w:tcPr>
          <w:p w14:paraId="7A19566F" w14:textId="77777777" w:rsidR="00AD3E45" w:rsidRPr="00A90A19" w:rsidRDefault="00AD3E45" w:rsidP="00EF4318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 xml:space="preserve">Rottweiler </w:t>
            </w:r>
          </w:p>
          <w:p w14:paraId="3915D237" w14:textId="77777777" w:rsidR="00AD3E45" w:rsidRPr="00A90A19" w:rsidRDefault="00AD3E45" w:rsidP="00EF4318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??</w:t>
            </w:r>
          </w:p>
        </w:tc>
        <w:tc>
          <w:tcPr>
            <w:tcW w:w="1275" w:type="dxa"/>
          </w:tcPr>
          <w:p w14:paraId="152E656B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  <w:tc>
          <w:tcPr>
            <w:tcW w:w="1276" w:type="dxa"/>
          </w:tcPr>
          <w:p w14:paraId="2FF580C1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  <w:tc>
          <w:tcPr>
            <w:tcW w:w="1134" w:type="dxa"/>
            <w:noWrap/>
          </w:tcPr>
          <w:p w14:paraId="78593F81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3,200</w:t>
            </w:r>
          </w:p>
        </w:tc>
        <w:tc>
          <w:tcPr>
            <w:tcW w:w="1067" w:type="dxa"/>
          </w:tcPr>
          <w:p w14:paraId="12E63E70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/a</w:t>
            </w:r>
          </w:p>
        </w:tc>
        <w:tc>
          <w:tcPr>
            <w:tcW w:w="992" w:type="dxa"/>
            <w:noWrap/>
          </w:tcPr>
          <w:p w14:paraId="25F60ADB" w14:textId="77777777" w:rsidR="00AD3E45" w:rsidRPr="00A90A19" w:rsidRDefault="00AD3E45" w:rsidP="00EF4318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90A19">
              <w:rPr>
                <w:sz w:val="20"/>
                <w:szCs w:val="20"/>
              </w:rPr>
              <w:t>negative</w:t>
            </w:r>
          </w:p>
        </w:tc>
      </w:tr>
      <w:bookmarkEnd w:id="0"/>
      <w:bookmarkEnd w:id="1"/>
    </w:tbl>
    <w:p w14:paraId="2AD33D2B" w14:textId="77777777" w:rsidR="00AD3E45" w:rsidRDefault="00AD3E45" w:rsidP="00AD3E45">
      <w:pPr>
        <w:contextualSpacing/>
        <w:rPr>
          <w:b/>
          <w:sz w:val="16"/>
          <w:szCs w:val="16"/>
        </w:rPr>
      </w:pPr>
    </w:p>
    <w:p w14:paraId="04DE6E05" w14:textId="77777777" w:rsidR="00AD3E45" w:rsidRPr="00C01A5E" w:rsidRDefault="00AD3E45" w:rsidP="00AD3E45">
      <w:pPr>
        <w:contextualSpacing/>
        <w:rPr>
          <w:bCs/>
          <w:sz w:val="16"/>
          <w:szCs w:val="16"/>
        </w:rPr>
      </w:pPr>
      <w:r w:rsidRPr="00C01A5E">
        <w:rPr>
          <w:bCs/>
          <w:sz w:val="16"/>
          <w:szCs w:val="16"/>
        </w:rPr>
        <w:t>*Negative PCR on blood 10 days later</w:t>
      </w:r>
    </w:p>
    <w:p w14:paraId="642F6FA9" w14:textId="77777777" w:rsidR="00AD3E45" w:rsidRPr="00C01A5E" w:rsidRDefault="00AD3E45" w:rsidP="00AD3E45">
      <w:pPr>
        <w:contextualSpacing/>
        <w:rPr>
          <w:bCs/>
          <w:sz w:val="16"/>
          <w:szCs w:val="16"/>
        </w:rPr>
      </w:pPr>
      <w:r w:rsidRPr="00C01A5E">
        <w:rPr>
          <w:bCs/>
          <w:sz w:val="16"/>
          <w:szCs w:val="16"/>
        </w:rPr>
        <w:t xml:space="preserve"># Antigen testing using the IDEXX point-of-care immunochromatography test designed for </w:t>
      </w:r>
      <w:r w:rsidRPr="00C01A5E">
        <w:rPr>
          <w:bCs/>
          <w:i/>
          <w:sz w:val="16"/>
          <w:szCs w:val="16"/>
        </w:rPr>
        <w:t>A vasorum</w:t>
      </w:r>
      <w:r w:rsidRPr="00C01A5E">
        <w:rPr>
          <w:bCs/>
          <w:sz w:val="16"/>
          <w:szCs w:val="16"/>
        </w:rPr>
        <w:t xml:space="preserve"> (Angio Detect™)</w:t>
      </w:r>
    </w:p>
    <w:p w14:paraId="7C9A4B6E" w14:textId="0B8C3782" w:rsidR="009131C0" w:rsidRDefault="00AD3E45">
      <w:pPr>
        <w:contextualSpacing/>
      </w:pPr>
      <w:r w:rsidRPr="00C01A5E">
        <w:rPr>
          <w:bCs/>
          <w:sz w:val="16"/>
          <w:szCs w:val="16"/>
        </w:rPr>
        <w:t xml:space="preserve">MN </w:t>
      </w:r>
      <w:r w:rsidR="00BD2008">
        <w:rPr>
          <w:bCs/>
          <w:sz w:val="16"/>
          <w:szCs w:val="16"/>
        </w:rPr>
        <w:t>M</w:t>
      </w:r>
      <w:r w:rsidRPr="00C01A5E">
        <w:rPr>
          <w:bCs/>
          <w:sz w:val="16"/>
          <w:szCs w:val="16"/>
        </w:rPr>
        <w:t>ale</w:t>
      </w:r>
      <w:r w:rsidR="00BD2008">
        <w:rPr>
          <w:bCs/>
          <w:sz w:val="16"/>
          <w:szCs w:val="16"/>
        </w:rPr>
        <w:t xml:space="preserve"> neutered</w:t>
      </w:r>
      <w:r w:rsidRPr="00C01A5E">
        <w:rPr>
          <w:bCs/>
          <w:sz w:val="16"/>
          <w:szCs w:val="16"/>
        </w:rPr>
        <w:t xml:space="preserve">; FN </w:t>
      </w:r>
      <w:r w:rsidR="00BD2008">
        <w:rPr>
          <w:bCs/>
          <w:sz w:val="16"/>
          <w:szCs w:val="16"/>
        </w:rPr>
        <w:t>F</w:t>
      </w:r>
      <w:r w:rsidRPr="00C01A5E">
        <w:rPr>
          <w:bCs/>
          <w:sz w:val="16"/>
          <w:szCs w:val="16"/>
        </w:rPr>
        <w:t>emale</w:t>
      </w:r>
      <w:r w:rsidR="00BD2008">
        <w:rPr>
          <w:bCs/>
          <w:sz w:val="16"/>
          <w:szCs w:val="16"/>
        </w:rPr>
        <w:t xml:space="preserve"> neutered</w:t>
      </w:r>
      <w:r w:rsidRPr="00C01A5E">
        <w:rPr>
          <w:bCs/>
          <w:sz w:val="16"/>
          <w:szCs w:val="16"/>
        </w:rPr>
        <w:t>; M entire male; F entire female</w:t>
      </w:r>
    </w:p>
    <w:sectPr w:rsidR="009131C0" w:rsidSect="00AD3E4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Palatino"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1B3080"/>
    <w:multiLevelType w:val="multilevel"/>
    <w:tmpl w:val="6B38D7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34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0955111"/>
    <w:multiLevelType w:val="hybridMultilevel"/>
    <w:tmpl w:val="C76C04AC"/>
    <w:lvl w:ilvl="0" w:tplc="281E7A0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64D4E51"/>
    <w:multiLevelType w:val="hybridMultilevel"/>
    <w:tmpl w:val="FAAE7974"/>
    <w:lvl w:ilvl="0" w:tplc="A83EBDE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303030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AC3892"/>
    <w:multiLevelType w:val="multilevel"/>
    <w:tmpl w:val="090C6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E486D5A"/>
    <w:multiLevelType w:val="multilevel"/>
    <w:tmpl w:val="A8F2FA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6"/>
      <w:numFmt w:val="decimal"/>
      <w:lvlText w:val="%2."/>
      <w:lvlJc w:val="left"/>
      <w:pPr>
        <w:ind w:left="1440" w:hanging="360"/>
      </w:pPr>
      <w:rPr>
        <w:rFonts w:eastAsiaTheme="minorHAnsi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1C24FA4"/>
    <w:multiLevelType w:val="multilevel"/>
    <w:tmpl w:val="E42C1C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9"/>
      <w:numFmt w:val="decimal"/>
      <w:lvlText w:val="%2."/>
      <w:lvlJc w:val="left"/>
      <w:pPr>
        <w:ind w:left="1440" w:hanging="360"/>
      </w:pPr>
      <w:rPr>
        <w:rFonts w:eastAsiaTheme="minorHAnsi" w:hint="default"/>
        <w:b w:val="0"/>
        <w:color w:val="2020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1D21C68"/>
    <w:multiLevelType w:val="hybridMultilevel"/>
    <w:tmpl w:val="59AA2530"/>
    <w:lvl w:ilvl="0" w:tplc="5914E54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7D783A"/>
    <w:multiLevelType w:val="hybridMultilevel"/>
    <w:tmpl w:val="63BECF0A"/>
    <w:lvl w:ilvl="0" w:tplc="55AE76FE">
      <w:start w:val="1"/>
      <w:numFmt w:val="decimal"/>
      <w:lvlText w:val="%1."/>
      <w:lvlJc w:val="left"/>
      <w:pPr>
        <w:ind w:left="720" w:hanging="360"/>
      </w:pPr>
      <w:rPr>
        <w:rFonts w:eastAsia="Times New Roman" w:cs="Palatino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872193"/>
    <w:multiLevelType w:val="multilevel"/>
    <w:tmpl w:val="6B38D7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34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7FB551B"/>
    <w:multiLevelType w:val="multilevel"/>
    <w:tmpl w:val="83CA7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80C6D6C"/>
    <w:multiLevelType w:val="multilevel"/>
    <w:tmpl w:val="D4149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A796B31"/>
    <w:multiLevelType w:val="hybridMultilevel"/>
    <w:tmpl w:val="1F76633E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D9F2DFF"/>
    <w:multiLevelType w:val="hybridMultilevel"/>
    <w:tmpl w:val="E9061BC6"/>
    <w:lvl w:ilvl="0" w:tplc="B4D87A14">
      <w:start w:val="1"/>
      <w:numFmt w:val="decimal"/>
      <w:lvlText w:val="%1."/>
      <w:lvlJc w:val="left"/>
      <w:pPr>
        <w:ind w:left="360" w:hanging="360"/>
      </w:pPr>
      <w:rPr>
        <w:rFonts w:eastAsia="Times New Roman" w:cs="Arial" w:hint="default"/>
        <w:b w:val="0"/>
        <w:color w:val="303030"/>
        <w:sz w:val="20"/>
      </w:r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3431C67"/>
    <w:multiLevelType w:val="multilevel"/>
    <w:tmpl w:val="6B38D7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34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F9C471B"/>
    <w:multiLevelType w:val="multilevel"/>
    <w:tmpl w:val="4168C6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1DA6684"/>
    <w:multiLevelType w:val="multilevel"/>
    <w:tmpl w:val="6B38D7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34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66F3407"/>
    <w:multiLevelType w:val="hybridMultilevel"/>
    <w:tmpl w:val="4C2ECE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1E769E"/>
    <w:multiLevelType w:val="hybridMultilevel"/>
    <w:tmpl w:val="03D0B010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6B7801"/>
    <w:multiLevelType w:val="hybridMultilevel"/>
    <w:tmpl w:val="FD7AEE96"/>
    <w:lvl w:ilvl="0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9" w15:restartNumberingAfterBreak="0">
    <w:nsid w:val="74C2142C"/>
    <w:multiLevelType w:val="hybridMultilevel"/>
    <w:tmpl w:val="C4D24EA0"/>
    <w:lvl w:ilvl="0" w:tplc="5E345C7E">
      <w:start w:val="21"/>
      <w:numFmt w:val="decimal"/>
      <w:lvlText w:val="%1."/>
      <w:lvlJc w:val="left"/>
      <w:pPr>
        <w:ind w:left="1080" w:hanging="360"/>
      </w:pPr>
      <w:rPr>
        <w:rFonts w:eastAsia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E026D17"/>
    <w:multiLevelType w:val="hybridMultilevel"/>
    <w:tmpl w:val="3ABCC79A"/>
    <w:lvl w:ilvl="0" w:tplc="F62472D8">
      <w:start w:val="2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</w:num>
  <w:num w:numId="3">
    <w:abstractNumId w:val="10"/>
  </w:num>
  <w:num w:numId="4">
    <w:abstractNumId w:val="4"/>
  </w:num>
  <w:num w:numId="5">
    <w:abstractNumId w:val="9"/>
  </w:num>
  <w:num w:numId="6">
    <w:abstractNumId w:val="13"/>
  </w:num>
  <w:num w:numId="7">
    <w:abstractNumId w:val="3"/>
  </w:num>
  <w:num w:numId="8">
    <w:abstractNumId w:val="14"/>
  </w:num>
  <w:num w:numId="9">
    <w:abstractNumId w:val="8"/>
  </w:num>
  <w:num w:numId="10">
    <w:abstractNumId w:val="0"/>
  </w:num>
  <w:num w:numId="11">
    <w:abstractNumId w:val="20"/>
  </w:num>
  <w:num w:numId="12">
    <w:abstractNumId w:val="19"/>
  </w:num>
  <w:num w:numId="13">
    <w:abstractNumId w:val="2"/>
  </w:num>
  <w:num w:numId="14">
    <w:abstractNumId w:val="12"/>
  </w:num>
  <w:num w:numId="15">
    <w:abstractNumId w:val="15"/>
  </w:num>
  <w:num w:numId="16">
    <w:abstractNumId w:val="6"/>
  </w:num>
  <w:num w:numId="17">
    <w:abstractNumId w:val="17"/>
  </w:num>
  <w:num w:numId="18">
    <w:abstractNumId w:val="1"/>
  </w:num>
  <w:num w:numId="19">
    <w:abstractNumId w:val="11"/>
  </w:num>
  <w:num w:numId="20">
    <w:abstractNumId w:val="18"/>
  </w:num>
  <w:num w:numId="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wtTQ0NLA0tzS2MDZQ0lEKTi0uzszPAykwrQUAXYLpGSwAAAA="/>
  </w:docVars>
  <w:rsids>
    <w:rsidRoot w:val="00AD3E45"/>
    <w:rsid w:val="00041714"/>
    <w:rsid w:val="000E645C"/>
    <w:rsid w:val="003C5649"/>
    <w:rsid w:val="00594E59"/>
    <w:rsid w:val="00740D8B"/>
    <w:rsid w:val="00764E14"/>
    <w:rsid w:val="008A652D"/>
    <w:rsid w:val="009131C0"/>
    <w:rsid w:val="009F58CA"/>
    <w:rsid w:val="00A069EC"/>
    <w:rsid w:val="00A90A19"/>
    <w:rsid w:val="00AD3E45"/>
    <w:rsid w:val="00BD2008"/>
    <w:rsid w:val="00ED399D"/>
    <w:rsid w:val="00EF4318"/>
    <w:rsid w:val="00F63D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4827F1"/>
  <w15:chartTrackingRefBased/>
  <w15:docId w15:val="{826B5E97-C624-4123-981E-944547AB3D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3E45"/>
    <w:pPr>
      <w:spacing w:after="200" w:line="276" w:lineRule="auto"/>
    </w:pPr>
  </w:style>
  <w:style w:type="paragraph" w:styleId="Heading1">
    <w:name w:val="heading 1"/>
    <w:basedOn w:val="Normal"/>
    <w:link w:val="Heading1Char"/>
    <w:uiPriority w:val="9"/>
    <w:qFormat/>
    <w:rsid w:val="00AD3E4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3E4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D3E4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AD3E45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3E45"/>
    <w:rPr>
      <w:rFonts w:ascii="Times New Roman" w:eastAsia="Times New Roman" w:hAnsi="Times New Roman" w:cs="Times New Roman"/>
      <w:b/>
      <w:bCs/>
      <w:kern w:val="36"/>
      <w:sz w:val="48"/>
      <w:szCs w:val="48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D3E4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D3E4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D3E45"/>
    <w:rPr>
      <w:rFonts w:ascii="Times New Roman" w:eastAsia="Times New Roman" w:hAnsi="Times New Roman" w:cs="Times New Roman"/>
      <w:b/>
      <w:bCs/>
      <w:sz w:val="24"/>
      <w:szCs w:val="24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3E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3E4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D3E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3E45"/>
  </w:style>
  <w:style w:type="paragraph" w:styleId="Footer">
    <w:name w:val="footer"/>
    <w:basedOn w:val="Normal"/>
    <w:link w:val="FooterChar"/>
    <w:uiPriority w:val="99"/>
    <w:unhideWhenUsed/>
    <w:rsid w:val="00AD3E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3E45"/>
  </w:style>
  <w:style w:type="table" w:styleId="GridTable5Dark-Accent1">
    <w:name w:val="Grid Table 5 Dark Accent 1"/>
    <w:basedOn w:val="TableNormal"/>
    <w:uiPriority w:val="50"/>
    <w:rsid w:val="00AD3E4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paragraph" w:styleId="ListParagraph">
    <w:name w:val="List Paragraph"/>
    <w:basedOn w:val="Normal"/>
    <w:uiPriority w:val="34"/>
    <w:qFormat/>
    <w:rsid w:val="00AD3E45"/>
    <w:pPr>
      <w:ind w:left="720"/>
      <w:contextualSpacing/>
    </w:pPr>
  </w:style>
  <w:style w:type="paragraph" w:customStyle="1" w:styleId="Default">
    <w:name w:val="Default"/>
    <w:rsid w:val="00AD3E45"/>
    <w:pPr>
      <w:autoSpaceDE w:val="0"/>
      <w:autoSpaceDN w:val="0"/>
      <w:adjustRightInd w:val="0"/>
      <w:spacing w:after="0" w:line="240" w:lineRule="auto"/>
    </w:pPr>
    <w:rPr>
      <w:rFonts w:ascii="Baskerville Old Face" w:hAnsi="Baskerville Old Face" w:cs="Baskerville Old Face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D3E45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AD3E45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AD3E45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AD3E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3E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3E4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3E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3E45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AD3E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AD3E4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AD3E45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AU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D3E45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D3E4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D3E4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D3E45"/>
    <w:rPr>
      <w:vertAlign w:val="superscript"/>
    </w:rPr>
  </w:style>
  <w:style w:type="table" w:styleId="GridTable4">
    <w:name w:val="Grid Table 4"/>
    <w:basedOn w:val="TableNormal"/>
    <w:uiPriority w:val="49"/>
    <w:rsid w:val="00AD3E4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1">
    <w:name w:val="Plain Table 1"/>
    <w:basedOn w:val="TableNormal"/>
    <w:uiPriority w:val="41"/>
    <w:rsid w:val="00AD3E4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Revision">
    <w:name w:val="Revision"/>
    <w:hidden/>
    <w:uiPriority w:val="99"/>
    <w:semiHidden/>
    <w:rsid w:val="00AD3E45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AD3E45"/>
    <w:rPr>
      <w:color w:val="954F72" w:themeColor="followedHyperlink"/>
      <w:u w:val="single"/>
    </w:rPr>
  </w:style>
  <w:style w:type="table" w:styleId="PlainTable2">
    <w:name w:val="Plain Table 2"/>
    <w:basedOn w:val="TableNormal"/>
    <w:uiPriority w:val="42"/>
    <w:rsid w:val="003C564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769</Words>
  <Characters>10088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Malik</dc:creator>
  <cp:keywords/>
  <dc:description/>
  <cp:lastModifiedBy>Alison Sage</cp:lastModifiedBy>
  <cp:revision>2</cp:revision>
  <dcterms:created xsi:type="dcterms:W3CDTF">2020-08-18T09:40:00Z</dcterms:created>
  <dcterms:modified xsi:type="dcterms:W3CDTF">2020-08-18T09:40:00Z</dcterms:modified>
</cp:coreProperties>
</file>